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023465" w14:textId="77777777" w:rsidR="007C5A8B" w:rsidRDefault="007C5A8B">
      <w:pPr>
        <w:bidi w:val="0"/>
      </w:pPr>
    </w:p>
    <w:tbl>
      <w:tblPr>
        <w:tblStyle w:val="TableGrid"/>
        <w:tblpPr w:leftFromText="180" w:rightFromText="180" w:vertAnchor="text" w:horzAnchor="margin" w:tblpX="108" w:tblpY="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7"/>
        <w:gridCol w:w="5886"/>
        <w:gridCol w:w="1843"/>
      </w:tblGrid>
      <w:tr w:rsidR="00DE5DB0" w:rsidRPr="00CE046C" w14:paraId="7A41AD1C" w14:textId="77777777" w:rsidTr="00C325FA">
        <w:trPr>
          <w:trHeight w:val="1121"/>
        </w:trPr>
        <w:tc>
          <w:tcPr>
            <w:tcW w:w="1877" w:type="dxa"/>
          </w:tcPr>
          <w:p w14:paraId="70D26249" w14:textId="0A3E09DF" w:rsidR="00DE5DB0" w:rsidRPr="00CE046C" w:rsidRDefault="00446A1E" w:rsidP="00DE5DB0">
            <w:pPr>
              <w:autoSpaceDE w:val="0"/>
              <w:autoSpaceDN w:val="0"/>
              <w:adjustRightInd w:val="0"/>
              <w:spacing w:line="276" w:lineRule="auto"/>
              <w:ind w:right="42"/>
              <w:jc w:val="both"/>
              <w:rPr>
                <w:sz w:val="24"/>
                <w:szCs w:val="24"/>
              </w:rPr>
            </w:pPr>
            <w:r>
              <w:rPr>
                <w:rFonts w:ascii="Times New Roman" w:eastAsia="Times New Roman" w:hAnsi="Times New Roman" w:cs="Ali_K_Alwand" w:hint="cs"/>
                <w:b/>
                <w:bCs/>
                <w:noProof/>
                <w:sz w:val="28"/>
                <w:szCs w:val="28"/>
                <w:rtl/>
                <w:lang w:val="en-GB" w:eastAsia="en-GB"/>
              </w:rPr>
              <w:drawing>
                <wp:anchor distT="0" distB="0" distL="114300" distR="114300" simplePos="0" relativeHeight="251659264" behindDoc="0" locked="0" layoutInCell="1" allowOverlap="1" wp14:anchorId="1F7F1856" wp14:editId="46620D4F">
                  <wp:simplePos x="0" y="0"/>
                  <wp:positionH relativeFrom="column">
                    <wp:posOffset>-132080</wp:posOffset>
                  </wp:positionH>
                  <wp:positionV relativeFrom="paragraph">
                    <wp:posOffset>-351155</wp:posOffset>
                  </wp:positionV>
                  <wp:extent cx="1257569" cy="1181818"/>
                  <wp:effectExtent l="0" t="0" r="0" b="0"/>
                  <wp:wrapNone/>
                  <wp:docPr id="1" name="Picture 1" descr="Armi_Zan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rmi_Zank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569" cy="1181818"/>
                          </a:xfrm>
                          <a:prstGeom prst="rect">
                            <a:avLst/>
                          </a:prstGeom>
                          <a:noFill/>
                          <a:ln>
                            <a:noFill/>
                          </a:ln>
                        </pic:spPr>
                      </pic:pic>
                    </a:graphicData>
                  </a:graphic>
                  <wp14:sizeRelH relativeFrom="page">
                    <wp14:pctWidth>0</wp14:pctWidth>
                  </wp14:sizeRelH>
                  <wp14:sizeRelV relativeFrom="page">
                    <wp14:pctHeight>0</wp14:pctHeight>
                  </wp14:sizeRelV>
                </wp:anchor>
              </w:drawing>
            </w:r>
            <w:r w:rsidR="00ED301E">
              <w:rPr>
                <w:rFonts w:hint="cs"/>
                <w:sz w:val="24"/>
                <w:szCs w:val="24"/>
                <w:rtl/>
              </w:rPr>
              <w:t>سمينار</w:t>
            </w:r>
          </w:p>
        </w:tc>
        <w:tc>
          <w:tcPr>
            <w:tcW w:w="5886" w:type="dxa"/>
            <w:tcBorders>
              <w:top w:val="single" w:sz="12" w:space="0" w:color="4F81BD" w:themeColor="accent1"/>
              <w:bottom w:val="single" w:sz="12" w:space="0" w:color="4F81BD" w:themeColor="accent1"/>
            </w:tcBorders>
            <w:shd w:val="clear" w:color="auto" w:fill="auto"/>
          </w:tcPr>
          <w:p w14:paraId="52116CF9" w14:textId="77777777" w:rsidR="00DE5DB0" w:rsidRPr="0090268A" w:rsidRDefault="006A7565" w:rsidP="00ED26D3">
            <w:pPr>
              <w:autoSpaceDE w:val="0"/>
              <w:autoSpaceDN w:val="0"/>
              <w:adjustRightInd w:val="0"/>
              <w:spacing w:line="276" w:lineRule="auto"/>
              <w:ind w:right="42"/>
              <w:jc w:val="center"/>
              <w:rPr>
                <w:rFonts w:ascii="Unikurd Goran" w:hAnsi="Unikurd Goran" w:cs="Unikurd Goran"/>
                <w:b/>
                <w:bCs/>
                <w:sz w:val="24"/>
                <w:szCs w:val="24"/>
                <w:rtl/>
                <w:lang w:bidi="ar-IQ"/>
              </w:rPr>
            </w:pPr>
            <w:r w:rsidRPr="0090268A">
              <w:rPr>
                <w:rFonts w:ascii="Unikurd Goran" w:hAnsi="Unikurd Goran" w:cs="Unikurd Goran"/>
                <w:b/>
                <w:bCs/>
                <w:sz w:val="24"/>
                <w:szCs w:val="24"/>
                <w:rtl/>
              </w:rPr>
              <w:t>وەزارەنى خوێندنى باڵا و توێژینەوەی زانستى</w:t>
            </w:r>
          </w:p>
          <w:p w14:paraId="018E8060" w14:textId="77777777" w:rsidR="00DE5DB0" w:rsidRPr="0090268A" w:rsidRDefault="006A7565" w:rsidP="00ED26D3">
            <w:pPr>
              <w:autoSpaceDE w:val="0"/>
              <w:autoSpaceDN w:val="0"/>
              <w:adjustRightInd w:val="0"/>
              <w:spacing w:line="276" w:lineRule="auto"/>
              <w:ind w:right="42"/>
              <w:jc w:val="center"/>
              <w:rPr>
                <w:rFonts w:ascii="Unikurd Goran" w:hAnsi="Unikurd Goran" w:cs="Unikurd Goran"/>
                <w:b/>
                <w:bCs/>
                <w:sz w:val="24"/>
                <w:szCs w:val="24"/>
                <w:rtl/>
                <w:lang w:bidi="ar-SY"/>
              </w:rPr>
            </w:pPr>
            <w:r w:rsidRPr="0090268A">
              <w:rPr>
                <w:rFonts w:ascii="Unikurd Goran" w:hAnsi="Unikurd Goran" w:cs="Unikurd Goran"/>
                <w:b/>
                <w:bCs/>
                <w:sz w:val="26"/>
                <w:szCs w:val="26"/>
                <w:rtl/>
              </w:rPr>
              <w:t>زانکۆی سەڵاحەددین-هەولێر</w:t>
            </w:r>
          </w:p>
          <w:p w14:paraId="52DF9646" w14:textId="77777777" w:rsidR="00DE5DB0" w:rsidRPr="00CE046C" w:rsidRDefault="006A7565" w:rsidP="00DE5DB0">
            <w:pPr>
              <w:autoSpaceDE w:val="0"/>
              <w:autoSpaceDN w:val="0"/>
              <w:adjustRightInd w:val="0"/>
              <w:spacing w:line="276" w:lineRule="auto"/>
              <w:ind w:right="42"/>
              <w:jc w:val="center"/>
              <w:rPr>
                <w:sz w:val="24"/>
                <w:szCs w:val="24"/>
                <w:rtl/>
              </w:rPr>
            </w:pPr>
            <w:r w:rsidRPr="0090268A">
              <w:rPr>
                <w:rFonts w:ascii="Unikurd Goran" w:hAnsi="Unikurd Goran" w:cs="Unikurd Goran"/>
                <w:b/>
                <w:bCs/>
                <w:sz w:val="24"/>
                <w:szCs w:val="24"/>
                <w:rtl/>
              </w:rPr>
              <w:t>کۆلێژی زمان</w:t>
            </w:r>
          </w:p>
        </w:tc>
        <w:tc>
          <w:tcPr>
            <w:tcW w:w="1843" w:type="dxa"/>
          </w:tcPr>
          <w:p w14:paraId="6694EC7F" w14:textId="77777777" w:rsidR="00DE5DB0" w:rsidRPr="00CE046C" w:rsidRDefault="00DE5DB0" w:rsidP="00DE5DB0">
            <w:pPr>
              <w:autoSpaceDE w:val="0"/>
              <w:autoSpaceDN w:val="0"/>
              <w:adjustRightInd w:val="0"/>
              <w:spacing w:line="276" w:lineRule="auto"/>
              <w:ind w:right="42"/>
              <w:jc w:val="center"/>
              <w:rPr>
                <w:sz w:val="24"/>
                <w:szCs w:val="24"/>
              </w:rPr>
            </w:pPr>
          </w:p>
        </w:tc>
      </w:tr>
    </w:tbl>
    <w:p w14:paraId="449AF75E" w14:textId="6104A515" w:rsidR="00DD5F38" w:rsidRPr="0090268A" w:rsidRDefault="00DD5F38" w:rsidP="00DD5F38">
      <w:pPr>
        <w:pStyle w:val="Text"/>
        <w:spacing w:line="276" w:lineRule="auto"/>
        <w:ind w:right="-483" w:firstLine="0"/>
        <w:rPr>
          <w:iCs/>
          <w:sz w:val="18"/>
          <w:szCs w:val="18"/>
        </w:rPr>
      </w:pPr>
    </w:p>
    <w:tbl>
      <w:tblPr>
        <w:tblStyle w:val="TableGrid"/>
        <w:tblW w:w="0" w:type="auto"/>
        <w:tblInd w:w="855" w:type="dxa"/>
        <w:tblLook w:val="04A0" w:firstRow="1" w:lastRow="0" w:firstColumn="1" w:lastColumn="0" w:noHBand="0" w:noVBand="1"/>
      </w:tblPr>
      <w:tblGrid>
        <w:gridCol w:w="284"/>
        <w:gridCol w:w="283"/>
        <w:gridCol w:w="7371"/>
      </w:tblGrid>
      <w:tr w:rsidR="00DD5F38" w:rsidRPr="00EF4ECC" w14:paraId="55D834DC" w14:textId="77777777" w:rsidTr="0085366A">
        <w:tc>
          <w:tcPr>
            <w:tcW w:w="284" w:type="dxa"/>
            <w:tcBorders>
              <w:top w:val="single" w:sz="2" w:space="0" w:color="auto"/>
              <w:left w:val="nil"/>
              <w:bottom w:val="single" w:sz="12" w:space="0" w:color="auto"/>
              <w:right w:val="nil"/>
            </w:tcBorders>
          </w:tcPr>
          <w:p w14:paraId="0810B615" w14:textId="77777777" w:rsidR="00DD5F38" w:rsidRPr="00AA40FB" w:rsidRDefault="00DD5F38" w:rsidP="00DD5F38">
            <w:pPr>
              <w:bidi w:val="0"/>
              <w:spacing w:line="276" w:lineRule="auto"/>
              <w:ind w:right="42"/>
              <w:jc w:val="both"/>
              <w:rPr>
                <w:b/>
                <w:bCs/>
                <w:sz w:val="24"/>
                <w:szCs w:val="24"/>
              </w:rPr>
            </w:pPr>
          </w:p>
          <w:p w14:paraId="0425EA72" w14:textId="77777777" w:rsidR="00DD5F38" w:rsidRPr="00EF4ECC" w:rsidRDefault="00DD5F38" w:rsidP="00DD5F38">
            <w:pPr>
              <w:bidi w:val="0"/>
              <w:spacing w:line="276" w:lineRule="auto"/>
              <w:ind w:right="42"/>
              <w:jc w:val="both"/>
              <w:rPr>
                <w:b/>
                <w:bCs/>
                <w:sz w:val="24"/>
                <w:szCs w:val="24"/>
              </w:rPr>
            </w:pPr>
          </w:p>
        </w:tc>
        <w:tc>
          <w:tcPr>
            <w:tcW w:w="283" w:type="dxa"/>
            <w:tcBorders>
              <w:top w:val="single" w:sz="2" w:space="0" w:color="auto"/>
              <w:left w:val="nil"/>
              <w:bottom w:val="single" w:sz="12" w:space="0" w:color="auto"/>
              <w:right w:val="nil"/>
            </w:tcBorders>
          </w:tcPr>
          <w:p w14:paraId="3D9FCE56" w14:textId="77777777" w:rsidR="00DD5F38" w:rsidRPr="00EF4ECC" w:rsidRDefault="00DD5F38" w:rsidP="00DD5F38">
            <w:pPr>
              <w:bidi w:val="0"/>
              <w:spacing w:line="276" w:lineRule="auto"/>
              <w:ind w:right="42"/>
              <w:jc w:val="both"/>
              <w:rPr>
                <w:b/>
                <w:bCs/>
                <w:sz w:val="24"/>
                <w:szCs w:val="24"/>
              </w:rPr>
            </w:pPr>
          </w:p>
        </w:tc>
        <w:tc>
          <w:tcPr>
            <w:tcW w:w="7371" w:type="dxa"/>
            <w:tcBorders>
              <w:top w:val="single" w:sz="2" w:space="0" w:color="auto"/>
              <w:left w:val="nil"/>
              <w:bottom w:val="single" w:sz="12" w:space="0" w:color="auto"/>
              <w:right w:val="nil"/>
            </w:tcBorders>
          </w:tcPr>
          <w:p w14:paraId="36BB988D" w14:textId="77777777" w:rsidR="00DD5F38" w:rsidRPr="00096364" w:rsidRDefault="00096364" w:rsidP="00096364">
            <w:pPr>
              <w:bidi w:val="0"/>
              <w:ind w:right="42"/>
              <w:jc w:val="center"/>
              <w:rPr>
                <w:rFonts w:ascii="Unikurd Goran" w:hAnsi="Unikurd Goran" w:cs="Unikurd Goran"/>
                <w:b/>
                <w:bCs/>
                <w:sz w:val="32"/>
                <w:szCs w:val="32"/>
                <w:lang w:bidi="ar-SY"/>
              </w:rPr>
            </w:pPr>
            <w:r>
              <w:rPr>
                <w:rFonts w:ascii="Unikurd Goran" w:hAnsi="Unikurd Goran" w:cs="Unikurd Goran" w:hint="cs"/>
                <w:b/>
                <w:bCs/>
                <w:sz w:val="32"/>
                <w:szCs w:val="32"/>
                <w:rtl/>
                <w:lang w:bidi="ar-SY"/>
              </w:rPr>
              <w:t>فۆرمی زانییارییەکان پڵانی توێژینەوه بۆ چەسپاندن</w:t>
            </w:r>
          </w:p>
        </w:tc>
      </w:tr>
    </w:tbl>
    <w:p w14:paraId="6270BB61" w14:textId="77777777" w:rsidR="00096364" w:rsidRDefault="00096364" w:rsidP="00096364">
      <w:pPr>
        <w:autoSpaceDE w:val="0"/>
        <w:autoSpaceDN w:val="0"/>
        <w:adjustRightInd w:val="0"/>
        <w:spacing w:after="0"/>
        <w:contextualSpacing/>
        <w:jc w:val="both"/>
        <w:rPr>
          <w:rFonts w:asciiTheme="majorBidi" w:hAnsiTheme="majorBidi" w:cstheme="majorBidi"/>
          <w:rtl/>
        </w:rPr>
      </w:pPr>
    </w:p>
    <w:tbl>
      <w:tblPr>
        <w:bidiVisual/>
        <w:tblW w:w="9915"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15"/>
      </w:tblGrid>
      <w:tr w:rsidR="00096364" w14:paraId="3B759F9E" w14:textId="77777777" w:rsidTr="00096364">
        <w:trPr>
          <w:trHeight w:val="225"/>
        </w:trPr>
        <w:tc>
          <w:tcPr>
            <w:tcW w:w="9915" w:type="dxa"/>
          </w:tcPr>
          <w:p w14:paraId="651C2FAB" w14:textId="77777777" w:rsidR="00FE3862" w:rsidRPr="00C74251" w:rsidRDefault="00C40094" w:rsidP="00FE3862">
            <w:pPr>
              <w:spacing w:after="0" w:line="240" w:lineRule="auto"/>
              <w:rPr>
                <w:rFonts w:asciiTheme="majorBidi" w:hAnsiTheme="majorBidi" w:cstheme="majorBidi"/>
                <w:b/>
                <w:bCs/>
                <w:sz w:val="28"/>
                <w:szCs w:val="28"/>
                <w:lang w:bidi="ar-IQ"/>
              </w:rPr>
            </w:pPr>
            <w:r w:rsidRPr="00C40094">
              <w:rPr>
                <w:rFonts w:ascii="Unikurd Goran" w:hAnsi="Unikurd Goran" w:cs="Unikurd Goran" w:hint="cs"/>
                <w:b/>
                <w:bCs/>
                <w:sz w:val="24"/>
                <w:szCs w:val="24"/>
                <w:rtl/>
              </w:rPr>
              <w:t xml:space="preserve">ناوى </w:t>
            </w:r>
            <w:proofErr w:type="spellStart"/>
            <w:r w:rsidRPr="00C40094">
              <w:rPr>
                <w:rFonts w:ascii="Unikurd Goran" w:hAnsi="Unikurd Goran" w:cs="Unikurd Goran" w:hint="cs"/>
                <w:b/>
                <w:bCs/>
                <w:sz w:val="24"/>
                <w:szCs w:val="24"/>
                <w:rtl/>
              </w:rPr>
              <w:t>سيانى</w:t>
            </w:r>
            <w:proofErr w:type="spellEnd"/>
            <w:r w:rsidRPr="00C40094">
              <w:rPr>
                <w:rFonts w:ascii="Unikurd Goran" w:hAnsi="Unikurd Goran" w:cs="Unikurd Goran" w:hint="cs"/>
                <w:b/>
                <w:bCs/>
                <w:sz w:val="24"/>
                <w:szCs w:val="24"/>
                <w:rtl/>
              </w:rPr>
              <w:t xml:space="preserve"> تو</w:t>
            </w:r>
            <w:r w:rsidRPr="00C40094">
              <w:rPr>
                <w:rFonts w:ascii="Unikurd Goran" w:hAnsi="Unikurd Goran" w:cs="Unikurd Goran" w:hint="cs"/>
                <w:b/>
                <w:bCs/>
                <w:sz w:val="24"/>
                <w:szCs w:val="24"/>
                <w:rtl/>
                <w:lang w:bidi="ar-SY"/>
              </w:rPr>
              <w:t>ێژەر/توێژەران:</w:t>
            </w:r>
            <w:r w:rsidR="00D671E5">
              <w:rPr>
                <w:rFonts w:ascii="Unikurd Goran" w:hAnsi="Unikurd Goran" w:cs="Unikurd Goran"/>
                <w:b/>
                <w:bCs/>
                <w:sz w:val="24"/>
                <w:szCs w:val="24"/>
                <w:lang w:bidi="ar-SY"/>
              </w:rPr>
              <w:t xml:space="preserve"> </w:t>
            </w:r>
            <w:r w:rsidR="00FE3862">
              <w:rPr>
                <w:rFonts w:ascii="Unikurd Goran" w:hAnsi="Unikurd Goran" w:cs="Unikurd Goran"/>
                <w:b/>
                <w:bCs/>
                <w:sz w:val="24"/>
                <w:szCs w:val="24"/>
                <w:lang w:bidi="ar-SY"/>
              </w:rPr>
              <w:t xml:space="preserve"> </w:t>
            </w:r>
            <w:r w:rsidR="00FE3862">
              <w:rPr>
                <w:rFonts w:asciiTheme="majorBidi" w:hAnsiTheme="majorBidi" w:cstheme="majorBidi" w:hint="cs"/>
                <w:b/>
                <w:bCs/>
                <w:sz w:val="28"/>
                <w:szCs w:val="28"/>
                <w:rtl/>
                <w:lang w:bidi="ar-IQ"/>
              </w:rPr>
              <w:t>شێرزاد شفیع بابۆ</w:t>
            </w:r>
          </w:p>
          <w:p w14:paraId="10A23FC8" w14:textId="77777777" w:rsidR="00C40094" w:rsidRPr="00C40094" w:rsidRDefault="00C40094" w:rsidP="00C40094">
            <w:pPr>
              <w:autoSpaceDE w:val="0"/>
              <w:autoSpaceDN w:val="0"/>
              <w:adjustRightInd w:val="0"/>
              <w:spacing w:after="0"/>
              <w:contextualSpacing/>
              <w:jc w:val="both"/>
              <w:rPr>
                <w:rFonts w:ascii="Unikurd Goran" w:hAnsi="Unikurd Goran" w:cs="Unikurd Goran"/>
                <w:b/>
                <w:bCs/>
                <w:sz w:val="24"/>
                <w:szCs w:val="24"/>
                <w:rtl/>
                <w:lang w:bidi="ar-SY"/>
              </w:rPr>
            </w:pPr>
          </w:p>
        </w:tc>
      </w:tr>
    </w:tbl>
    <w:p w14:paraId="2A794093" w14:textId="77777777" w:rsidR="00096364" w:rsidRDefault="00096364" w:rsidP="00C40094">
      <w:pPr>
        <w:autoSpaceDE w:val="0"/>
        <w:autoSpaceDN w:val="0"/>
        <w:adjustRightInd w:val="0"/>
        <w:spacing w:after="0"/>
        <w:contextualSpacing/>
        <w:rPr>
          <w:rFonts w:asciiTheme="majorBidi" w:hAnsiTheme="majorBidi" w:cstheme="majorBidi"/>
          <w:rtl/>
        </w:rPr>
      </w:pPr>
    </w:p>
    <w:tbl>
      <w:tblPr>
        <w:bidiVisual/>
        <w:tblW w:w="9900" w:type="dxa"/>
        <w:tblInd w:w="-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096364" w14:paraId="4F5DECA2" w14:textId="77777777" w:rsidTr="00096364">
        <w:trPr>
          <w:trHeight w:val="735"/>
        </w:trPr>
        <w:tc>
          <w:tcPr>
            <w:tcW w:w="9900" w:type="dxa"/>
          </w:tcPr>
          <w:p w14:paraId="08AF0885" w14:textId="77777777" w:rsidR="00096364" w:rsidRPr="00C40094" w:rsidRDefault="00C40094" w:rsidP="00C40094">
            <w:pPr>
              <w:autoSpaceDE w:val="0"/>
              <w:autoSpaceDN w:val="0"/>
              <w:adjustRightInd w:val="0"/>
              <w:spacing w:after="0"/>
              <w:contextualSpacing/>
              <w:jc w:val="both"/>
              <w:rPr>
                <w:rFonts w:ascii="Unikurd Goran" w:hAnsi="Unikurd Goran" w:cs="Unikurd Goran"/>
                <w:b/>
                <w:bCs/>
                <w:rtl/>
                <w:lang w:bidi="ar-SY"/>
              </w:rPr>
            </w:pPr>
            <w:r w:rsidRPr="00C40094">
              <w:rPr>
                <w:rFonts w:ascii="Unikurd Goran" w:hAnsi="Unikurd Goran" w:cs="Unikurd Goran" w:hint="cs"/>
                <w:b/>
                <w:bCs/>
                <w:rtl/>
              </w:rPr>
              <w:t>ناونيشانى تو</w:t>
            </w:r>
            <w:r w:rsidRPr="00C40094">
              <w:rPr>
                <w:rFonts w:ascii="Unikurd Goran" w:hAnsi="Unikurd Goran" w:cs="Unikurd Goran" w:hint="cs"/>
                <w:b/>
                <w:bCs/>
                <w:rtl/>
                <w:lang w:bidi="ar-SY"/>
              </w:rPr>
              <w:t xml:space="preserve">ێژینەوە: </w:t>
            </w:r>
          </w:p>
          <w:p w14:paraId="3DE683E0" w14:textId="63E3FA20" w:rsidR="00096364" w:rsidRPr="00FE3862" w:rsidRDefault="00FE3862" w:rsidP="00FE3862">
            <w:pPr>
              <w:jc w:val="right"/>
              <w:rPr>
                <w:rFonts w:asciiTheme="majorBidi" w:hAnsiTheme="majorBidi" w:cstheme="majorBidi"/>
                <w:b/>
                <w:bCs/>
                <w:color w:val="000000" w:themeColor="text1"/>
                <w:sz w:val="28"/>
                <w:szCs w:val="28"/>
                <w:rtl/>
              </w:rPr>
            </w:pPr>
            <w:proofErr w:type="spellStart"/>
            <w:r>
              <w:rPr>
                <w:rFonts w:asciiTheme="majorBidi" w:hAnsiTheme="majorBidi" w:cstheme="majorBidi"/>
                <w:b/>
                <w:bCs/>
                <w:color w:val="000000" w:themeColor="text1"/>
                <w:sz w:val="28"/>
                <w:szCs w:val="28"/>
              </w:rPr>
              <w:t>Mueyed</w:t>
            </w:r>
            <w:proofErr w:type="spellEnd"/>
            <w:r>
              <w:rPr>
                <w:rFonts w:asciiTheme="majorBidi" w:hAnsiTheme="majorBidi" w:cstheme="majorBidi"/>
                <w:b/>
                <w:bCs/>
                <w:color w:val="000000" w:themeColor="text1"/>
                <w:sz w:val="28"/>
                <w:szCs w:val="28"/>
              </w:rPr>
              <w:t xml:space="preserve"> Tayyab’s</w:t>
            </w:r>
            <w:r w:rsidRPr="00B118B0">
              <w:rPr>
                <w:rFonts w:asciiTheme="majorBidi" w:hAnsiTheme="majorBidi" w:cstheme="majorBidi"/>
                <w:b/>
                <w:bCs/>
                <w:color w:val="000000" w:themeColor="text1"/>
                <w:sz w:val="28"/>
                <w:szCs w:val="28"/>
              </w:rPr>
              <w:t xml:space="preserve"> P</w:t>
            </w:r>
            <w:r>
              <w:rPr>
                <w:rFonts w:asciiTheme="majorBidi" w:hAnsiTheme="majorBidi" w:cstheme="majorBidi"/>
                <w:b/>
                <w:bCs/>
                <w:color w:val="000000" w:themeColor="text1"/>
                <w:sz w:val="28"/>
                <w:szCs w:val="28"/>
              </w:rPr>
              <w:t>oetry</w:t>
            </w:r>
            <w:r w:rsidRPr="00B118B0">
              <w:rPr>
                <w:rFonts w:asciiTheme="majorBidi" w:hAnsiTheme="majorBidi" w:cstheme="majorBidi"/>
                <w:b/>
                <w:bCs/>
                <w:color w:val="000000" w:themeColor="text1"/>
                <w:sz w:val="28"/>
                <w:szCs w:val="28"/>
              </w:rPr>
              <w:t xml:space="preserve"> </w:t>
            </w:r>
            <w:r>
              <w:rPr>
                <w:rFonts w:asciiTheme="majorBidi" w:hAnsiTheme="majorBidi" w:cstheme="majorBidi"/>
                <w:b/>
                <w:bCs/>
                <w:color w:val="000000" w:themeColor="text1"/>
                <w:sz w:val="28"/>
                <w:szCs w:val="28"/>
              </w:rPr>
              <w:t>of</w:t>
            </w:r>
            <w:r w:rsidRPr="00B118B0">
              <w:rPr>
                <w:rFonts w:asciiTheme="majorBidi" w:hAnsiTheme="majorBidi" w:cstheme="majorBidi"/>
                <w:b/>
                <w:bCs/>
                <w:color w:val="000000" w:themeColor="text1"/>
                <w:sz w:val="28"/>
                <w:szCs w:val="28"/>
              </w:rPr>
              <w:t xml:space="preserve"> I</w:t>
            </w:r>
            <w:r>
              <w:rPr>
                <w:rFonts w:asciiTheme="majorBidi" w:hAnsiTheme="majorBidi" w:cstheme="majorBidi"/>
                <w:b/>
                <w:bCs/>
                <w:color w:val="000000" w:themeColor="text1"/>
                <w:sz w:val="28"/>
                <w:szCs w:val="28"/>
              </w:rPr>
              <w:t>dentity</w:t>
            </w:r>
            <w:r w:rsidRPr="00B118B0">
              <w:rPr>
                <w:rFonts w:asciiTheme="majorBidi" w:hAnsiTheme="majorBidi" w:cstheme="majorBidi"/>
                <w:b/>
                <w:bCs/>
                <w:color w:val="000000" w:themeColor="text1"/>
                <w:sz w:val="28"/>
                <w:szCs w:val="28"/>
              </w:rPr>
              <w:t xml:space="preserve"> </w:t>
            </w:r>
            <w:r>
              <w:rPr>
                <w:rFonts w:asciiTheme="majorBidi" w:hAnsiTheme="majorBidi" w:cstheme="majorBidi"/>
                <w:b/>
                <w:bCs/>
                <w:color w:val="000000" w:themeColor="text1"/>
                <w:sz w:val="28"/>
                <w:szCs w:val="28"/>
              </w:rPr>
              <w:t>and</w:t>
            </w:r>
            <w:r w:rsidRPr="00B118B0">
              <w:rPr>
                <w:rFonts w:asciiTheme="majorBidi" w:hAnsiTheme="majorBidi" w:cstheme="majorBidi"/>
                <w:b/>
                <w:bCs/>
                <w:color w:val="000000" w:themeColor="text1"/>
                <w:sz w:val="28"/>
                <w:szCs w:val="28"/>
              </w:rPr>
              <w:t xml:space="preserve"> A</w:t>
            </w:r>
            <w:r>
              <w:rPr>
                <w:rFonts w:asciiTheme="majorBidi" w:hAnsiTheme="majorBidi" w:cstheme="majorBidi"/>
                <w:b/>
                <w:bCs/>
                <w:color w:val="000000" w:themeColor="text1"/>
                <w:sz w:val="28"/>
                <w:szCs w:val="28"/>
              </w:rPr>
              <w:t>lienation in</w:t>
            </w:r>
            <w:r w:rsidRPr="00B118B0">
              <w:rPr>
                <w:rFonts w:asciiTheme="majorBidi" w:hAnsiTheme="majorBidi" w:cstheme="majorBidi"/>
                <w:b/>
                <w:bCs/>
                <w:color w:val="000000" w:themeColor="text1"/>
                <w:sz w:val="28"/>
                <w:szCs w:val="28"/>
              </w:rPr>
              <w:t xml:space="preserve"> </w:t>
            </w:r>
            <w:r>
              <w:rPr>
                <w:rFonts w:asciiTheme="majorBidi" w:hAnsiTheme="majorBidi" w:cstheme="majorBidi"/>
                <w:b/>
                <w:bCs/>
                <w:color w:val="000000" w:themeColor="text1"/>
                <w:sz w:val="28"/>
                <w:szCs w:val="28"/>
              </w:rPr>
              <w:t xml:space="preserve">the </w:t>
            </w:r>
            <w:r w:rsidRPr="00B118B0">
              <w:rPr>
                <w:rFonts w:asciiTheme="majorBidi" w:hAnsiTheme="majorBidi" w:cstheme="majorBidi"/>
                <w:b/>
                <w:bCs/>
                <w:color w:val="000000" w:themeColor="text1"/>
                <w:sz w:val="28"/>
                <w:szCs w:val="28"/>
              </w:rPr>
              <w:t>1980s</w:t>
            </w:r>
          </w:p>
        </w:tc>
      </w:tr>
    </w:tbl>
    <w:p w14:paraId="614BEEE5" w14:textId="77777777" w:rsidR="00096364" w:rsidRDefault="00096364" w:rsidP="00096364">
      <w:pPr>
        <w:autoSpaceDE w:val="0"/>
        <w:autoSpaceDN w:val="0"/>
        <w:adjustRightInd w:val="0"/>
        <w:spacing w:after="0"/>
        <w:contextualSpacing/>
        <w:jc w:val="right"/>
        <w:rPr>
          <w:rFonts w:asciiTheme="majorBidi" w:hAnsiTheme="majorBidi" w:cstheme="majorBidi"/>
          <w:rtl/>
        </w:rPr>
      </w:pPr>
    </w:p>
    <w:tbl>
      <w:tblPr>
        <w:bidiVisual/>
        <w:tblW w:w="9915"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15"/>
      </w:tblGrid>
      <w:tr w:rsidR="00C40094" w14:paraId="665B20DE" w14:textId="77777777" w:rsidTr="005D5584">
        <w:trPr>
          <w:trHeight w:val="225"/>
        </w:trPr>
        <w:tc>
          <w:tcPr>
            <w:tcW w:w="9915" w:type="dxa"/>
          </w:tcPr>
          <w:p w14:paraId="672B8E2F" w14:textId="091245A3" w:rsidR="00011CC7" w:rsidRDefault="00C40094" w:rsidP="00011CC7">
            <w:pPr>
              <w:tabs>
                <w:tab w:val="left" w:pos="2904"/>
              </w:tabs>
              <w:autoSpaceDE w:val="0"/>
              <w:autoSpaceDN w:val="0"/>
              <w:adjustRightInd w:val="0"/>
              <w:spacing w:after="0"/>
              <w:contextualSpacing/>
              <w:jc w:val="both"/>
              <w:rPr>
                <w:rFonts w:ascii="Unikurd Goran" w:hAnsi="Unikurd Goran" w:cs="Unikurd Goran"/>
                <w:b/>
                <w:bCs/>
                <w:rtl/>
                <w:lang w:bidi="ar-SY"/>
              </w:rPr>
            </w:pPr>
            <w:r w:rsidRPr="00C40094">
              <w:rPr>
                <w:rFonts w:ascii="Unikurd Goran" w:hAnsi="Unikurd Goran" w:cs="Unikurd Goran" w:hint="cs"/>
                <w:b/>
                <w:bCs/>
                <w:rtl/>
              </w:rPr>
              <w:t>ناونيشانى تو</w:t>
            </w:r>
            <w:r w:rsidRPr="00C40094">
              <w:rPr>
                <w:rFonts w:ascii="Unikurd Goran" w:hAnsi="Unikurd Goran" w:cs="Unikurd Goran" w:hint="cs"/>
                <w:b/>
                <w:bCs/>
                <w:rtl/>
                <w:lang w:bidi="ar-SY"/>
              </w:rPr>
              <w:t>ێژینەوە به کوردی:</w:t>
            </w:r>
          </w:p>
          <w:p w14:paraId="5465F454" w14:textId="4DAD9467" w:rsidR="00C40094" w:rsidRPr="009B0D06" w:rsidRDefault="00FE3862" w:rsidP="00A113D8">
            <w:pPr>
              <w:spacing w:before="240" w:line="360" w:lineRule="auto"/>
              <w:rPr>
                <w:rFonts w:asciiTheme="majorBidi" w:hAnsiTheme="majorBidi" w:cstheme="majorBidi" w:hint="cs"/>
                <w:b/>
                <w:bCs/>
                <w:rtl/>
                <w:lang w:val="en-GB"/>
              </w:rPr>
            </w:pPr>
            <w:r>
              <w:rPr>
                <w:rFonts w:asciiTheme="majorBidi" w:hAnsiTheme="majorBidi" w:cstheme="majorBidi" w:hint="cs"/>
                <w:b/>
                <w:bCs/>
                <w:rtl/>
                <w:lang w:val="en-GB" w:bidi="ku-Arab-IQ"/>
              </w:rPr>
              <w:t>ناسنامه‌ و گۆشه‌ گیری له‌ شیعری موئه‌ید ته‌یب له‌ ١٩٨٠ یه‌كاندا.</w:t>
            </w:r>
          </w:p>
        </w:tc>
      </w:tr>
    </w:tbl>
    <w:p w14:paraId="5108C322" w14:textId="77777777" w:rsidR="00C40094" w:rsidRDefault="00C40094" w:rsidP="00C40094">
      <w:pPr>
        <w:autoSpaceDE w:val="0"/>
        <w:autoSpaceDN w:val="0"/>
        <w:adjustRightInd w:val="0"/>
        <w:spacing w:after="0"/>
        <w:contextualSpacing/>
        <w:rPr>
          <w:rFonts w:asciiTheme="majorBidi" w:hAnsiTheme="majorBidi" w:cstheme="majorBidi"/>
          <w:rtl/>
        </w:rPr>
      </w:pPr>
    </w:p>
    <w:tbl>
      <w:tblPr>
        <w:bidiVisual/>
        <w:tblW w:w="9900" w:type="dxa"/>
        <w:tblInd w:w="-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C40094" w14:paraId="2E3046A1" w14:textId="77777777" w:rsidTr="005D5584">
        <w:trPr>
          <w:trHeight w:val="735"/>
        </w:trPr>
        <w:tc>
          <w:tcPr>
            <w:tcW w:w="9900" w:type="dxa"/>
          </w:tcPr>
          <w:p w14:paraId="5832CB10" w14:textId="77777777" w:rsidR="00C40094" w:rsidRDefault="00C40094" w:rsidP="005D5584">
            <w:pPr>
              <w:autoSpaceDE w:val="0"/>
              <w:autoSpaceDN w:val="0"/>
              <w:adjustRightInd w:val="0"/>
              <w:spacing w:after="0"/>
              <w:contextualSpacing/>
              <w:jc w:val="right"/>
              <w:rPr>
                <w:rFonts w:asciiTheme="majorBidi" w:hAnsiTheme="majorBidi" w:cstheme="majorBidi"/>
                <w:rtl/>
              </w:rPr>
            </w:pPr>
          </w:p>
          <w:p w14:paraId="2FA50B3E" w14:textId="7359FBDA" w:rsidR="00C40094" w:rsidRDefault="00C40094" w:rsidP="00F56FB8">
            <w:pPr>
              <w:autoSpaceDE w:val="0"/>
              <w:autoSpaceDN w:val="0"/>
              <w:adjustRightInd w:val="0"/>
              <w:spacing w:after="0"/>
              <w:contextualSpacing/>
              <w:rPr>
                <w:rFonts w:ascii="Unikurd Goran" w:hAnsi="Unikurd Goran" w:cs="Unikurd Goran"/>
                <w:b/>
                <w:bCs/>
                <w:rtl/>
                <w:lang w:bidi="ar-SY"/>
              </w:rPr>
            </w:pPr>
            <w:r w:rsidRPr="00C40094">
              <w:rPr>
                <w:rFonts w:ascii="Unikurd Goran" w:hAnsi="Unikurd Goran" w:cs="Unikurd Goran" w:hint="cs"/>
                <w:b/>
                <w:bCs/>
                <w:rtl/>
                <w:lang w:bidi="ar-SY"/>
              </w:rPr>
              <w:t>رۆژی دەستپێکردنى توێژینەوە:</w:t>
            </w:r>
            <w:r w:rsidR="00D671E5">
              <w:rPr>
                <w:rFonts w:ascii="Unikurd Goran" w:hAnsi="Unikurd Goran" w:cs="Unikurd Goran"/>
                <w:b/>
                <w:bCs/>
                <w:lang w:bidi="ar-SY"/>
              </w:rPr>
              <w:t xml:space="preserve"> </w:t>
            </w:r>
            <w:r w:rsidR="009B0D06">
              <w:rPr>
                <w:rFonts w:ascii="Unikurd Goran" w:hAnsi="Unikurd Goran" w:cs="Unikurd Goran"/>
                <w:b/>
                <w:bCs/>
                <w:lang w:bidi="ar-SY"/>
              </w:rPr>
              <w:t xml:space="preserve"> </w:t>
            </w:r>
            <w:r w:rsidR="009B0D06">
              <w:rPr>
                <w:rFonts w:ascii="Unikurd Goran" w:hAnsi="Unikurd Goran" w:cs="Unikurd Goran" w:hint="cs"/>
                <w:b/>
                <w:bCs/>
                <w:rtl/>
                <w:lang w:bidi="ar-SY"/>
              </w:rPr>
              <w:t xml:space="preserve"> </w:t>
            </w:r>
            <w:r w:rsidR="00FE3862">
              <w:rPr>
                <w:rFonts w:ascii="Unikurd Goran" w:hAnsi="Unikurd Goran" w:cs="Unikurd Goran" w:hint="cs"/>
                <w:b/>
                <w:bCs/>
                <w:rtl/>
                <w:lang w:bidi="ar-SY"/>
              </w:rPr>
              <w:t>٢٠\١\٢٠٢٢</w:t>
            </w:r>
          </w:p>
          <w:p w14:paraId="69AD089C" w14:textId="77777777" w:rsidR="00E91E67" w:rsidRPr="00C40094" w:rsidRDefault="00E91E67" w:rsidP="00C40094">
            <w:pPr>
              <w:autoSpaceDE w:val="0"/>
              <w:autoSpaceDN w:val="0"/>
              <w:adjustRightInd w:val="0"/>
              <w:spacing w:after="0"/>
              <w:contextualSpacing/>
              <w:rPr>
                <w:rFonts w:ascii="Unikurd Goran" w:hAnsi="Unikurd Goran" w:cs="Unikurd Goran"/>
                <w:b/>
                <w:bCs/>
                <w:rtl/>
                <w:lang w:bidi="ar-SY"/>
              </w:rPr>
            </w:pPr>
          </w:p>
        </w:tc>
      </w:tr>
    </w:tbl>
    <w:p w14:paraId="0D124EEE" w14:textId="77777777" w:rsidR="00C40094" w:rsidRDefault="00C40094" w:rsidP="00C40094">
      <w:pPr>
        <w:autoSpaceDE w:val="0"/>
        <w:autoSpaceDN w:val="0"/>
        <w:adjustRightInd w:val="0"/>
        <w:spacing w:after="0"/>
        <w:contextualSpacing/>
        <w:jc w:val="both"/>
        <w:rPr>
          <w:rFonts w:asciiTheme="majorBidi" w:hAnsiTheme="majorBidi" w:cstheme="majorBidi"/>
          <w:rtl/>
        </w:rPr>
      </w:pPr>
    </w:p>
    <w:tbl>
      <w:tblPr>
        <w:bidiVisual/>
        <w:tblW w:w="9915"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15"/>
      </w:tblGrid>
      <w:tr w:rsidR="00C40094" w14:paraId="01D81531" w14:textId="77777777" w:rsidTr="005D5584">
        <w:trPr>
          <w:trHeight w:val="225"/>
        </w:trPr>
        <w:tc>
          <w:tcPr>
            <w:tcW w:w="9915" w:type="dxa"/>
          </w:tcPr>
          <w:p w14:paraId="126ABC08" w14:textId="77777777" w:rsidR="00C40094" w:rsidRDefault="00C40094" w:rsidP="005D5584">
            <w:pPr>
              <w:autoSpaceDE w:val="0"/>
              <w:autoSpaceDN w:val="0"/>
              <w:adjustRightInd w:val="0"/>
              <w:spacing w:after="0"/>
              <w:ind w:left="148"/>
              <w:contextualSpacing/>
              <w:jc w:val="both"/>
              <w:rPr>
                <w:rFonts w:asciiTheme="majorBidi" w:hAnsiTheme="majorBidi" w:cstheme="majorBidi"/>
                <w:rtl/>
              </w:rPr>
            </w:pPr>
          </w:p>
          <w:p w14:paraId="23BC41E5" w14:textId="5470FD69" w:rsidR="00C40094" w:rsidRDefault="00C40094" w:rsidP="00F56FB8">
            <w:pPr>
              <w:autoSpaceDE w:val="0"/>
              <w:autoSpaceDN w:val="0"/>
              <w:adjustRightInd w:val="0"/>
              <w:spacing w:after="0"/>
              <w:contextualSpacing/>
              <w:jc w:val="both"/>
              <w:rPr>
                <w:rFonts w:asciiTheme="majorBidi" w:hAnsiTheme="majorBidi" w:cstheme="majorBidi"/>
                <w:b/>
                <w:bCs/>
                <w:rtl/>
                <w:lang w:bidi="ku-Arab-IQ"/>
              </w:rPr>
            </w:pPr>
            <w:r w:rsidRPr="00C40094">
              <w:rPr>
                <w:rFonts w:asciiTheme="majorBidi" w:hAnsiTheme="majorBidi" w:cstheme="majorBidi" w:hint="cs"/>
                <w:b/>
                <w:bCs/>
                <w:sz w:val="24"/>
                <w:szCs w:val="24"/>
                <w:rtl/>
                <w:lang w:bidi="ar-SY"/>
              </w:rPr>
              <w:t xml:space="preserve">ماوەی پێویست بۆ تەواو کردنى </w:t>
            </w:r>
            <w:r w:rsidR="0010606B" w:rsidRPr="00C40094">
              <w:rPr>
                <w:rFonts w:ascii="Unikurd Goran" w:hAnsi="Unikurd Goran" w:cs="Unikurd Goran" w:hint="cs"/>
                <w:b/>
                <w:bCs/>
                <w:rtl/>
                <w:lang w:bidi="ar-SY"/>
              </w:rPr>
              <w:t>توێژینەوە</w:t>
            </w:r>
            <w:r w:rsidRPr="00C40094">
              <w:rPr>
                <w:rFonts w:asciiTheme="majorBidi" w:hAnsiTheme="majorBidi" w:cstheme="majorBidi" w:hint="cs"/>
                <w:b/>
                <w:bCs/>
                <w:sz w:val="24"/>
                <w:szCs w:val="24"/>
                <w:rtl/>
                <w:lang w:bidi="ar-SY"/>
              </w:rPr>
              <w:t>:</w:t>
            </w:r>
            <w:r w:rsidR="009B0D06" w:rsidRPr="003C7AB1">
              <w:rPr>
                <w:rFonts w:asciiTheme="majorBidi" w:hAnsiTheme="majorBidi" w:cstheme="majorBidi"/>
                <w:b/>
                <w:bCs/>
                <w:sz w:val="24"/>
                <w:szCs w:val="24"/>
                <w:lang w:bidi="ar-IQ"/>
              </w:rPr>
              <w:t xml:space="preserve">  </w:t>
            </w:r>
            <w:r w:rsidR="00FE3862">
              <w:rPr>
                <w:rFonts w:asciiTheme="majorBidi" w:hAnsiTheme="majorBidi" w:cstheme="majorBidi" w:hint="cs"/>
                <w:b/>
                <w:bCs/>
                <w:sz w:val="24"/>
                <w:szCs w:val="24"/>
                <w:rtl/>
                <w:lang w:bidi="ar-IQ"/>
              </w:rPr>
              <w:t xml:space="preserve">٦ مانگ </w:t>
            </w:r>
            <w:r w:rsidR="00FE3862">
              <w:rPr>
                <w:rFonts w:asciiTheme="majorBidi" w:hAnsiTheme="majorBidi" w:cstheme="majorBidi" w:hint="cs"/>
                <w:b/>
                <w:bCs/>
                <w:sz w:val="24"/>
                <w:szCs w:val="24"/>
                <w:rtl/>
                <w:lang w:bidi="ku-Arab-IQ"/>
              </w:rPr>
              <w:t>بۆ یه‌ك سال</w:t>
            </w:r>
            <w:bookmarkStart w:id="0" w:name="_GoBack"/>
            <w:bookmarkEnd w:id="0"/>
          </w:p>
          <w:p w14:paraId="0838B082" w14:textId="77777777" w:rsidR="00E91E67" w:rsidRPr="00C40094" w:rsidRDefault="00E91E67" w:rsidP="00C40094">
            <w:pPr>
              <w:autoSpaceDE w:val="0"/>
              <w:autoSpaceDN w:val="0"/>
              <w:adjustRightInd w:val="0"/>
              <w:spacing w:after="0"/>
              <w:contextualSpacing/>
              <w:jc w:val="both"/>
              <w:rPr>
                <w:rFonts w:asciiTheme="majorBidi" w:hAnsiTheme="majorBidi" w:cstheme="majorBidi"/>
                <w:b/>
                <w:bCs/>
                <w:rtl/>
                <w:lang w:bidi="ar-SY"/>
              </w:rPr>
            </w:pPr>
          </w:p>
        </w:tc>
      </w:tr>
    </w:tbl>
    <w:p w14:paraId="59B1A17C" w14:textId="77777777" w:rsidR="00C40094" w:rsidRDefault="00C40094" w:rsidP="00E91E67">
      <w:pPr>
        <w:autoSpaceDE w:val="0"/>
        <w:autoSpaceDN w:val="0"/>
        <w:adjustRightInd w:val="0"/>
        <w:spacing w:after="0"/>
        <w:contextualSpacing/>
        <w:rPr>
          <w:rFonts w:asciiTheme="majorBidi" w:hAnsiTheme="majorBidi" w:cstheme="majorBidi"/>
          <w:rtl/>
        </w:rPr>
      </w:pPr>
    </w:p>
    <w:tbl>
      <w:tblPr>
        <w:bidiVisual/>
        <w:tblW w:w="9900" w:type="dxa"/>
        <w:tblInd w:w="-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C40094" w14:paraId="61510A3C" w14:textId="77777777" w:rsidTr="005D5584">
        <w:trPr>
          <w:trHeight w:val="735"/>
        </w:trPr>
        <w:tc>
          <w:tcPr>
            <w:tcW w:w="9900" w:type="dxa"/>
          </w:tcPr>
          <w:p w14:paraId="0E8D0418" w14:textId="0865EA1A" w:rsidR="00C40094" w:rsidRDefault="00C40094" w:rsidP="00C40094">
            <w:pPr>
              <w:autoSpaceDE w:val="0"/>
              <w:autoSpaceDN w:val="0"/>
              <w:adjustRightInd w:val="0"/>
              <w:spacing w:after="0"/>
              <w:contextualSpacing/>
              <w:rPr>
                <w:rFonts w:ascii="Unikurd Goran" w:hAnsi="Unikurd Goran" w:cs="Unikurd Goran"/>
                <w:b/>
                <w:bCs/>
                <w:rtl/>
                <w:lang w:bidi="ar-SY"/>
              </w:rPr>
            </w:pPr>
            <w:r w:rsidRPr="00C40094">
              <w:rPr>
                <w:rFonts w:ascii="Unikurd Goran" w:hAnsi="Unikurd Goran" w:cs="Unikurd Goran"/>
                <w:b/>
                <w:bCs/>
                <w:rtl/>
                <w:lang w:bidi="ar-SY"/>
              </w:rPr>
              <w:t>ک</w:t>
            </w:r>
            <w:r w:rsidR="00011CC7">
              <w:rPr>
                <w:rFonts w:ascii="Unikurd Goran" w:hAnsi="Unikurd Goran" w:cs="Unikurd Goran" w:hint="cs"/>
                <w:b/>
                <w:bCs/>
                <w:rtl/>
                <w:lang w:bidi="ar-SY"/>
              </w:rPr>
              <w:t>و</w:t>
            </w:r>
            <w:r w:rsidRPr="00C40094">
              <w:rPr>
                <w:rFonts w:ascii="Unikurd Goran" w:hAnsi="Unikurd Goran" w:cs="Unikurd Goran"/>
                <w:b/>
                <w:bCs/>
                <w:rtl/>
                <w:lang w:bidi="ar-SY"/>
              </w:rPr>
              <w:t>ر</w:t>
            </w:r>
            <w:r w:rsidR="00011CC7">
              <w:rPr>
                <w:rFonts w:ascii="Unikurd Goran" w:hAnsi="Unikurd Goran" w:cs="Unikurd Goran" w:hint="cs"/>
                <w:b/>
                <w:bCs/>
                <w:rtl/>
                <w:lang w:bidi="ar-SY"/>
              </w:rPr>
              <w:t>تە</w:t>
            </w:r>
            <w:r w:rsidRPr="00C40094">
              <w:rPr>
                <w:rFonts w:ascii="Unikurd Goran" w:hAnsi="Unikurd Goran" w:cs="Unikurd Goran"/>
                <w:b/>
                <w:bCs/>
                <w:rtl/>
                <w:lang w:bidi="ar-SY"/>
              </w:rPr>
              <w:t xml:space="preserve"> باسێک لەبارەی پڵانى توێژینەوە:</w:t>
            </w:r>
          </w:p>
          <w:p w14:paraId="4096DEB8" w14:textId="7231780C" w:rsidR="00F56FB8" w:rsidRDefault="00FE3862" w:rsidP="00FE3862">
            <w:pPr>
              <w:autoSpaceDE w:val="0"/>
              <w:autoSpaceDN w:val="0"/>
              <w:bidi w:val="0"/>
              <w:adjustRightInd w:val="0"/>
              <w:spacing w:after="0"/>
              <w:contextualSpacing/>
              <w:rPr>
                <w:rFonts w:ascii="Unikurd Goran" w:hAnsi="Unikurd Goran" w:cs="Unikurd Goran"/>
                <w:b/>
                <w:bCs/>
                <w:lang w:bidi="ar-SY"/>
              </w:rPr>
            </w:pPr>
            <w:r w:rsidRPr="002A7232">
              <w:rPr>
                <w:rFonts w:asciiTheme="majorBidi" w:hAnsiTheme="majorBidi" w:cstheme="majorBidi"/>
                <w:bCs/>
                <w:i/>
                <w:iCs/>
                <w:color w:val="000000" w:themeColor="text1"/>
                <w:sz w:val="20"/>
                <w:szCs w:val="20"/>
              </w:rPr>
              <w:t xml:space="preserve">This research tackles the Kurdish poetry of alienation and its long struggle for identity. The poems have been chosen carefully from a collection of poems by </w:t>
            </w:r>
            <w:proofErr w:type="spellStart"/>
            <w:r w:rsidRPr="002A7232">
              <w:rPr>
                <w:rFonts w:asciiTheme="majorBidi" w:hAnsiTheme="majorBidi" w:cstheme="majorBidi"/>
                <w:bCs/>
                <w:i/>
                <w:iCs/>
                <w:color w:val="000000" w:themeColor="text1"/>
                <w:sz w:val="20"/>
                <w:szCs w:val="20"/>
              </w:rPr>
              <w:t>Mueyed</w:t>
            </w:r>
            <w:proofErr w:type="spellEnd"/>
            <w:r w:rsidRPr="002A7232">
              <w:rPr>
                <w:rFonts w:asciiTheme="majorBidi" w:hAnsiTheme="majorBidi" w:cstheme="majorBidi"/>
                <w:bCs/>
                <w:i/>
                <w:iCs/>
                <w:color w:val="000000" w:themeColor="text1"/>
                <w:sz w:val="20"/>
                <w:szCs w:val="20"/>
              </w:rPr>
              <w:t xml:space="preserve"> Tayyab (1957). Tayyab’s poems have been selected from his first book of poetry which is called Songs, Snow, and Fire. It is written in the </w:t>
            </w:r>
            <w:proofErr w:type="spellStart"/>
            <w:r w:rsidRPr="002A7232">
              <w:rPr>
                <w:rFonts w:asciiTheme="majorBidi" w:hAnsiTheme="majorBidi" w:cstheme="majorBidi"/>
                <w:bCs/>
                <w:i/>
                <w:iCs/>
                <w:color w:val="000000" w:themeColor="text1"/>
                <w:sz w:val="20"/>
                <w:szCs w:val="20"/>
              </w:rPr>
              <w:t>Kurmanji</w:t>
            </w:r>
            <w:proofErr w:type="spellEnd"/>
            <w:r w:rsidRPr="002A7232">
              <w:rPr>
                <w:rFonts w:asciiTheme="majorBidi" w:hAnsiTheme="majorBidi" w:cstheme="majorBidi"/>
                <w:bCs/>
                <w:i/>
                <w:iCs/>
                <w:color w:val="000000" w:themeColor="text1"/>
                <w:sz w:val="20"/>
                <w:szCs w:val="20"/>
              </w:rPr>
              <w:t xml:space="preserve"> dialect which is one of the main dialects of the Kurdish language. The selected poet has lived under the Saddam regime and has composed his major and most popular poems during that hard times of estrangement and alienation. The alienation that the poet faced under the tyrannical regime was the strict censorship imposed on freedom of speech and Kurdish Freedom Movements. There are many symptoms of alienation present in his poems.    The research is limited mostly to the poems written in the 1980s the distinguished decade of the twentieth century when the most inhuman atrocities have been practiced against the Kurdish minority.  At the beginning of his career as the Kurdish poet, Tayyab tried to publish his work under self-censor through a metaphorical and symbolic language. Later on, they could not publish even a word in Kurdish and for this reason, he left Kurdistan and migrated to Sweden in the 1983. Almost all the poems in his first collection deal with the deep feeling of alienation and the struggle for identity to regain their lost Paradise. The following poems can be mentioned: as samples: “</w:t>
            </w:r>
            <w:proofErr w:type="spellStart"/>
            <w:r>
              <w:rPr>
                <w:rFonts w:asciiTheme="majorBidi" w:hAnsiTheme="majorBidi" w:cstheme="majorBidi"/>
                <w:bCs/>
                <w:i/>
                <w:iCs/>
                <w:color w:val="000000" w:themeColor="text1"/>
                <w:sz w:val="20"/>
                <w:szCs w:val="20"/>
              </w:rPr>
              <w:t>Siaband</w:t>
            </w:r>
            <w:proofErr w:type="spellEnd"/>
            <w:r>
              <w:rPr>
                <w:rFonts w:asciiTheme="majorBidi" w:hAnsiTheme="majorBidi" w:cstheme="majorBidi"/>
                <w:bCs/>
                <w:i/>
                <w:iCs/>
                <w:color w:val="000000" w:themeColor="text1"/>
                <w:sz w:val="20"/>
                <w:szCs w:val="20"/>
              </w:rPr>
              <w:t xml:space="preserve"> and </w:t>
            </w:r>
            <w:proofErr w:type="spellStart"/>
            <w:r>
              <w:rPr>
                <w:rFonts w:asciiTheme="majorBidi" w:hAnsiTheme="majorBidi" w:cstheme="majorBidi"/>
                <w:bCs/>
                <w:i/>
                <w:iCs/>
                <w:color w:val="000000" w:themeColor="text1"/>
                <w:sz w:val="20"/>
                <w:szCs w:val="20"/>
              </w:rPr>
              <w:t>Khaje</w:t>
            </w:r>
            <w:proofErr w:type="spellEnd"/>
            <w:r>
              <w:rPr>
                <w:rFonts w:asciiTheme="majorBidi" w:hAnsiTheme="majorBidi" w:cstheme="majorBidi"/>
                <w:bCs/>
                <w:i/>
                <w:iCs/>
                <w:color w:val="000000" w:themeColor="text1"/>
                <w:sz w:val="20"/>
                <w:szCs w:val="20"/>
              </w:rPr>
              <w:t>,”</w:t>
            </w:r>
            <w:r w:rsidRPr="002A7232">
              <w:rPr>
                <w:rFonts w:asciiTheme="majorBidi" w:hAnsiTheme="majorBidi" w:cstheme="majorBidi"/>
                <w:bCs/>
                <w:i/>
                <w:iCs/>
                <w:color w:val="000000" w:themeColor="text1"/>
                <w:sz w:val="20"/>
                <w:szCs w:val="20"/>
              </w:rPr>
              <w:t xml:space="preserve"> “</w:t>
            </w:r>
            <w:r>
              <w:rPr>
                <w:rFonts w:asciiTheme="majorBidi" w:hAnsiTheme="majorBidi" w:cstheme="majorBidi"/>
                <w:bCs/>
                <w:i/>
                <w:iCs/>
                <w:color w:val="000000" w:themeColor="text1"/>
                <w:sz w:val="20"/>
                <w:szCs w:val="20"/>
              </w:rPr>
              <w:t>Our Village</w:t>
            </w:r>
            <w:r w:rsidRPr="002A7232">
              <w:rPr>
                <w:rFonts w:asciiTheme="majorBidi" w:hAnsiTheme="majorBidi" w:cstheme="majorBidi"/>
                <w:bCs/>
                <w:i/>
                <w:iCs/>
                <w:color w:val="000000" w:themeColor="text1"/>
                <w:sz w:val="20"/>
                <w:szCs w:val="20"/>
              </w:rPr>
              <w:t>”</w:t>
            </w:r>
            <w:r>
              <w:rPr>
                <w:rFonts w:asciiTheme="majorBidi" w:hAnsiTheme="majorBidi" w:cstheme="majorBidi"/>
                <w:bCs/>
                <w:i/>
                <w:iCs/>
                <w:color w:val="000000" w:themeColor="text1"/>
                <w:sz w:val="20"/>
                <w:szCs w:val="20"/>
              </w:rPr>
              <w:t xml:space="preserve"> and “A Song for Kurdish Kids.”</w:t>
            </w:r>
          </w:p>
          <w:p w14:paraId="3291DCC0" w14:textId="77777777" w:rsidR="00F56FB8" w:rsidRDefault="00F56FB8" w:rsidP="00FE3862">
            <w:pPr>
              <w:autoSpaceDE w:val="0"/>
              <w:autoSpaceDN w:val="0"/>
              <w:adjustRightInd w:val="0"/>
              <w:spacing w:after="0"/>
              <w:contextualSpacing/>
              <w:rPr>
                <w:rFonts w:ascii="Unikurd Goran" w:hAnsi="Unikurd Goran" w:cs="Unikurd Goran"/>
                <w:b/>
                <w:bCs/>
                <w:lang w:bidi="ar-SY"/>
              </w:rPr>
            </w:pPr>
          </w:p>
          <w:p w14:paraId="6BA37918" w14:textId="31A6E416" w:rsidR="00E91E67" w:rsidRPr="00C40094" w:rsidRDefault="00FE3862" w:rsidP="00FE3862">
            <w:pPr>
              <w:autoSpaceDE w:val="0"/>
              <w:autoSpaceDN w:val="0"/>
              <w:adjustRightInd w:val="0"/>
              <w:spacing w:after="0"/>
              <w:contextualSpacing/>
              <w:jc w:val="right"/>
              <w:rPr>
                <w:rFonts w:ascii="Unikurd Goran" w:hAnsi="Unikurd Goran" w:cs="Unikurd Goran"/>
                <w:b/>
                <w:bCs/>
                <w:rtl/>
                <w:lang w:bidi="ar-SY"/>
              </w:rPr>
            </w:pPr>
            <w:r w:rsidRPr="002A7232">
              <w:rPr>
                <w:rFonts w:asciiTheme="majorBidi" w:hAnsiTheme="majorBidi" w:cstheme="majorBidi"/>
                <w:b/>
                <w:bCs/>
                <w:i/>
                <w:iCs/>
                <w:color w:val="000000" w:themeColor="text1"/>
                <w:sz w:val="20"/>
                <w:szCs w:val="20"/>
              </w:rPr>
              <w:t>Keyword</w:t>
            </w:r>
            <w:r w:rsidRPr="002A7232">
              <w:rPr>
                <w:rFonts w:asciiTheme="majorBidi" w:hAnsiTheme="majorBidi" w:cstheme="majorBidi"/>
                <w:bCs/>
                <w:i/>
                <w:iCs/>
                <w:color w:val="000000" w:themeColor="text1"/>
                <w:sz w:val="20"/>
                <w:szCs w:val="20"/>
              </w:rPr>
              <w:t>s: Kurdish Poetry, Tayyab, identity, alienation, Kurdistan</w:t>
            </w:r>
          </w:p>
          <w:p w14:paraId="79698CF2" w14:textId="77777777" w:rsidR="00C40094" w:rsidRDefault="00C40094" w:rsidP="005D5584">
            <w:pPr>
              <w:autoSpaceDE w:val="0"/>
              <w:autoSpaceDN w:val="0"/>
              <w:adjustRightInd w:val="0"/>
              <w:spacing w:after="0"/>
              <w:contextualSpacing/>
              <w:jc w:val="right"/>
              <w:rPr>
                <w:rFonts w:asciiTheme="majorBidi" w:hAnsiTheme="majorBidi" w:cstheme="majorBidi"/>
                <w:rtl/>
              </w:rPr>
            </w:pPr>
          </w:p>
        </w:tc>
      </w:tr>
    </w:tbl>
    <w:p w14:paraId="39101A94" w14:textId="1C544634" w:rsidR="0032552C" w:rsidRDefault="0032552C" w:rsidP="00C40094">
      <w:pPr>
        <w:autoSpaceDE w:val="0"/>
        <w:autoSpaceDN w:val="0"/>
        <w:adjustRightInd w:val="0"/>
        <w:spacing w:after="0"/>
        <w:contextualSpacing/>
        <w:jc w:val="both"/>
        <w:rPr>
          <w:rFonts w:asciiTheme="majorBidi" w:hAnsiTheme="majorBidi" w:cstheme="majorBidi"/>
        </w:rPr>
      </w:pPr>
    </w:p>
    <w:p w14:paraId="3F0ED461" w14:textId="77777777" w:rsidR="0032552C" w:rsidRDefault="0032552C" w:rsidP="00C40094">
      <w:pPr>
        <w:autoSpaceDE w:val="0"/>
        <w:autoSpaceDN w:val="0"/>
        <w:adjustRightInd w:val="0"/>
        <w:spacing w:after="0"/>
        <w:contextualSpacing/>
        <w:jc w:val="both"/>
        <w:rPr>
          <w:rFonts w:asciiTheme="majorBidi" w:hAnsiTheme="majorBidi" w:cstheme="majorBidi"/>
          <w:rtl/>
        </w:rPr>
      </w:pPr>
    </w:p>
    <w:tbl>
      <w:tblPr>
        <w:bidiVisual/>
        <w:tblW w:w="9915"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15"/>
      </w:tblGrid>
      <w:tr w:rsidR="00C40094" w14:paraId="37A71584" w14:textId="77777777" w:rsidTr="005D5584">
        <w:trPr>
          <w:trHeight w:val="225"/>
        </w:trPr>
        <w:tc>
          <w:tcPr>
            <w:tcW w:w="9915" w:type="dxa"/>
          </w:tcPr>
          <w:p w14:paraId="29CF3B05" w14:textId="77777777" w:rsidR="00C40094" w:rsidRDefault="00C40094" w:rsidP="005D5584">
            <w:pPr>
              <w:autoSpaceDE w:val="0"/>
              <w:autoSpaceDN w:val="0"/>
              <w:adjustRightInd w:val="0"/>
              <w:spacing w:after="0"/>
              <w:ind w:left="148"/>
              <w:contextualSpacing/>
              <w:jc w:val="both"/>
              <w:rPr>
                <w:rFonts w:asciiTheme="majorBidi" w:hAnsiTheme="majorBidi" w:cstheme="majorBidi"/>
                <w:rtl/>
              </w:rPr>
            </w:pPr>
          </w:p>
          <w:p w14:paraId="0E180164" w14:textId="77777777" w:rsidR="00C40094" w:rsidRDefault="00C40094" w:rsidP="00C40094">
            <w:pPr>
              <w:autoSpaceDE w:val="0"/>
              <w:autoSpaceDN w:val="0"/>
              <w:adjustRightInd w:val="0"/>
              <w:spacing w:after="0"/>
              <w:contextualSpacing/>
              <w:jc w:val="both"/>
              <w:rPr>
                <w:rFonts w:ascii="Unikurd Goran" w:hAnsi="Unikurd Goran" w:cs="Unikurd Goran"/>
                <w:b/>
                <w:bCs/>
                <w:rtl/>
                <w:lang w:bidi="ar-SY"/>
              </w:rPr>
            </w:pPr>
            <w:r w:rsidRPr="00C40094">
              <w:rPr>
                <w:rFonts w:ascii="Unikurd Goran" w:hAnsi="Unikurd Goran" w:cs="Unikurd Goran"/>
                <w:b/>
                <w:bCs/>
                <w:sz w:val="24"/>
                <w:szCs w:val="24"/>
                <w:rtl/>
                <w:lang w:bidi="ar-SY"/>
              </w:rPr>
              <w:t>تێبینییەکانى لێژنەى زانسنى بەش:</w:t>
            </w:r>
          </w:p>
          <w:p w14:paraId="49FA133F" w14:textId="77777777" w:rsidR="00E91E67" w:rsidRDefault="00E91E67" w:rsidP="00C40094">
            <w:pPr>
              <w:autoSpaceDE w:val="0"/>
              <w:autoSpaceDN w:val="0"/>
              <w:adjustRightInd w:val="0"/>
              <w:spacing w:after="0"/>
              <w:contextualSpacing/>
              <w:jc w:val="both"/>
              <w:rPr>
                <w:rFonts w:ascii="Unikurd Goran" w:hAnsi="Unikurd Goran" w:cs="Unikurd Goran"/>
                <w:b/>
                <w:bCs/>
                <w:rtl/>
                <w:lang w:bidi="ar-SY"/>
              </w:rPr>
            </w:pPr>
          </w:p>
          <w:p w14:paraId="19C14163" w14:textId="77777777" w:rsidR="00E91E67" w:rsidRDefault="00E91E67" w:rsidP="00C40094">
            <w:pPr>
              <w:autoSpaceDE w:val="0"/>
              <w:autoSpaceDN w:val="0"/>
              <w:adjustRightInd w:val="0"/>
              <w:spacing w:after="0"/>
              <w:contextualSpacing/>
              <w:jc w:val="both"/>
              <w:rPr>
                <w:rFonts w:ascii="Unikurd Goran" w:hAnsi="Unikurd Goran" w:cs="Unikurd Goran"/>
                <w:b/>
                <w:bCs/>
                <w:rtl/>
                <w:lang w:bidi="ar-SY"/>
              </w:rPr>
            </w:pPr>
          </w:p>
          <w:p w14:paraId="25F64337" w14:textId="77777777" w:rsidR="00E91E67" w:rsidRDefault="00E91E67" w:rsidP="00C40094">
            <w:pPr>
              <w:autoSpaceDE w:val="0"/>
              <w:autoSpaceDN w:val="0"/>
              <w:adjustRightInd w:val="0"/>
              <w:spacing w:after="0"/>
              <w:contextualSpacing/>
              <w:jc w:val="both"/>
              <w:rPr>
                <w:rFonts w:ascii="Unikurd Goran" w:hAnsi="Unikurd Goran" w:cs="Unikurd Goran"/>
                <w:b/>
                <w:bCs/>
                <w:rtl/>
                <w:lang w:bidi="ar-SY"/>
              </w:rPr>
            </w:pPr>
          </w:p>
          <w:p w14:paraId="737D5D0F" w14:textId="77777777" w:rsidR="00E91E67" w:rsidRDefault="00E91E67" w:rsidP="00C40094">
            <w:pPr>
              <w:autoSpaceDE w:val="0"/>
              <w:autoSpaceDN w:val="0"/>
              <w:adjustRightInd w:val="0"/>
              <w:spacing w:after="0"/>
              <w:contextualSpacing/>
              <w:jc w:val="both"/>
              <w:rPr>
                <w:rFonts w:ascii="Unikurd Goran" w:hAnsi="Unikurd Goran" w:cs="Unikurd Goran"/>
                <w:b/>
                <w:bCs/>
                <w:rtl/>
                <w:lang w:bidi="ar-SY"/>
              </w:rPr>
            </w:pPr>
          </w:p>
          <w:p w14:paraId="2B67FE9D" w14:textId="77777777" w:rsidR="00E91E67" w:rsidRDefault="00E91E67" w:rsidP="00C40094">
            <w:pPr>
              <w:autoSpaceDE w:val="0"/>
              <w:autoSpaceDN w:val="0"/>
              <w:adjustRightInd w:val="0"/>
              <w:spacing w:after="0"/>
              <w:contextualSpacing/>
              <w:jc w:val="both"/>
              <w:rPr>
                <w:rFonts w:ascii="Unikurd Goran" w:hAnsi="Unikurd Goran" w:cs="Unikurd Goran"/>
                <w:b/>
                <w:bCs/>
                <w:rtl/>
                <w:lang w:bidi="ar-SY"/>
              </w:rPr>
            </w:pPr>
          </w:p>
          <w:p w14:paraId="4F9F91BE" w14:textId="77777777" w:rsidR="00E91E67" w:rsidRPr="00C40094" w:rsidRDefault="00E91E67" w:rsidP="00C40094">
            <w:pPr>
              <w:autoSpaceDE w:val="0"/>
              <w:autoSpaceDN w:val="0"/>
              <w:adjustRightInd w:val="0"/>
              <w:spacing w:after="0"/>
              <w:contextualSpacing/>
              <w:jc w:val="both"/>
              <w:rPr>
                <w:rFonts w:ascii="Unikurd Goran" w:hAnsi="Unikurd Goran" w:cs="Unikurd Goran"/>
                <w:b/>
                <w:bCs/>
                <w:rtl/>
                <w:lang w:bidi="ar-SY"/>
              </w:rPr>
            </w:pPr>
          </w:p>
        </w:tc>
      </w:tr>
    </w:tbl>
    <w:p w14:paraId="1FF14D96" w14:textId="77777777" w:rsidR="00C40094" w:rsidRDefault="00C40094" w:rsidP="00C40094">
      <w:pPr>
        <w:autoSpaceDE w:val="0"/>
        <w:autoSpaceDN w:val="0"/>
        <w:adjustRightInd w:val="0"/>
        <w:spacing w:after="0"/>
        <w:contextualSpacing/>
        <w:jc w:val="right"/>
        <w:rPr>
          <w:rFonts w:asciiTheme="majorBidi" w:hAnsiTheme="majorBidi" w:cstheme="majorBidi"/>
          <w:rtl/>
        </w:rPr>
      </w:pPr>
    </w:p>
    <w:p w14:paraId="073A24CC" w14:textId="77777777" w:rsidR="00C40094" w:rsidRDefault="00C40094" w:rsidP="00C40094">
      <w:pPr>
        <w:autoSpaceDE w:val="0"/>
        <w:autoSpaceDN w:val="0"/>
        <w:adjustRightInd w:val="0"/>
        <w:spacing w:after="0"/>
        <w:contextualSpacing/>
        <w:jc w:val="right"/>
        <w:rPr>
          <w:rFonts w:asciiTheme="majorBidi" w:hAnsiTheme="majorBidi" w:cstheme="majorBidi"/>
          <w:rtl/>
        </w:rPr>
      </w:pPr>
    </w:p>
    <w:tbl>
      <w:tblPr>
        <w:bidiVisual/>
        <w:tblW w:w="9900" w:type="dxa"/>
        <w:tblInd w:w="-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C40094" w:rsidRPr="00C40094" w14:paraId="0DA891FD" w14:textId="77777777" w:rsidTr="005D5584">
        <w:trPr>
          <w:trHeight w:val="735"/>
        </w:trPr>
        <w:tc>
          <w:tcPr>
            <w:tcW w:w="9900" w:type="dxa"/>
          </w:tcPr>
          <w:p w14:paraId="5CA26D84" w14:textId="77777777" w:rsidR="00C40094" w:rsidRDefault="00C40094" w:rsidP="00C40094">
            <w:pPr>
              <w:autoSpaceDE w:val="0"/>
              <w:autoSpaceDN w:val="0"/>
              <w:adjustRightInd w:val="0"/>
              <w:spacing w:after="0"/>
              <w:contextualSpacing/>
              <w:rPr>
                <w:rFonts w:ascii="Unikurd Goran" w:hAnsi="Unikurd Goran" w:cs="Unikurd Goran"/>
                <w:b/>
                <w:bCs/>
                <w:rtl/>
                <w:lang w:bidi="ar-SY"/>
              </w:rPr>
            </w:pPr>
            <w:r w:rsidRPr="00C40094">
              <w:rPr>
                <w:rFonts w:ascii="Unikurd Goran" w:hAnsi="Unikurd Goran" w:cs="Unikurd Goran"/>
                <w:b/>
                <w:bCs/>
                <w:sz w:val="24"/>
                <w:szCs w:val="24"/>
                <w:rtl/>
                <w:lang w:bidi="ar-SY"/>
              </w:rPr>
              <w:t>تێبینییەکانى</w:t>
            </w:r>
            <w:r w:rsidRPr="00C40094">
              <w:rPr>
                <w:rFonts w:asciiTheme="majorBidi" w:hAnsiTheme="majorBidi" w:cstheme="majorBidi" w:hint="cs"/>
                <w:b/>
                <w:bCs/>
                <w:rtl/>
              </w:rPr>
              <w:t xml:space="preserve"> </w:t>
            </w:r>
            <w:r w:rsidRPr="00C40094">
              <w:rPr>
                <w:rFonts w:ascii="Unikurd Goran" w:hAnsi="Unikurd Goran" w:cs="Unikurd Goran" w:hint="cs"/>
                <w:b/>
                <w:bCs/>
                <w:rtl/>
              </w:rPr>
              <w:t>س</w:t>
            </w:r>
            <w:r w:rsidRPr="00C40094">
              <w:rPr>
                <w:rFonts w:ascii="Unikurd Goran" w:hAnsi="Unikurd Goran" w:cs="Unikurd Goran" w:hint="cs"/>
                <w:b/>
                <w:bCs/>
                <w:rtl/>
                <w:lang w:bidi="ar-SY"/>
              </w:rPr>
              <w:t>ەرۆکى بەش</w:t>
            </w:r>
            <w:r w:rsidR="00E91E67">
              <w:rPr>
                <w:rFonts w:ascii="Unikurd Goran" w:hAnsi="Unikurd Goran" w:cs="Unikurd Goran" w:hint="cs"/>
                <w:b/>
                <w:bCs/>
                <w:rtl/>
                <w:lang w:bidi="ar-SY"/>
              </w:rPr>
              <w:t>:</w:t>
            </w:r>
          </w:p>
          <w:p w14:paraId="5E503EC3" w14:textId="77777777" w:rsidR="00E91E67" w:rsidRDefault="00E91E67" w:rsidP="00C40094">
            <w:pPr>
              <w:autoSpaceDE w:val="0"/>
              <w:autoSpaceDN w:val="0"/>
              <w:adjustRightInd w:val="0"/>
              <w:spacing w:after="0"/>
              <w:contextualSpacing/>
              <w:rPr>
                <w:rFonts w:ascii="Unikurd Goran" w:hAnsi="Unikurd Goran" w:cs="Unikurd Goran"/>
                <w:b/>
                <w:bCs/>
                <w:rtl/>
                <w:lang w:bidi="ar-SY"/>
              </w:rPr>
            </w:pPr>
          </w:p>
          <w:p w14:paraId="4784A890" w14:textId="77777777" w:rsidR="00E91E67" w:rsidRDefault="00E91E67" w:rsidP="00C40094">
            <w:pPr>
              <w:autoSpaceDE w:val="0"/>
              <w:autoSpaceDN w:val="0"/>
              <w:adjustRightInd w:val="0"/>
              <w:spacing w:after="0"/>
              <w:contextualSpacing/>
              <w:rPr>
                <w:rFonts w:ascii="Unikurd Goran" w:hAnsi="Unikurd Goran" w:cs="Unikurd Goran"/>
                <w:b/>
                <w:bCs/>
                <w:rtl/>
                <w:lang w:bidi="ar-SY"/>
              </w:rPr>
            </w:pPr>
          </w:p>
          <w:p w14:paraId="47438177" w14:textId="77777777" w:rsidR="00E91E67" w:rsidRPr="00C40094" w:rsidRDefault="00E91E67" w:rsidP="00C40094">
            <w:pPr>
              <w:autoSpaceDE w:val="0"/>
              <w:autoSpaceDN w:val="0"/>
              <w:adjustRightInd w:val="0"/>
              <w:spacing w:after="0"/>
              <w:contextualSpacing/>
              <w:rPr>
                <w:rFonts w:ascii="Unikurd Goran" w:hAnsi="Unikurd Goran" w:cs="Unikurd Goran"/>
                <w:b/>
                <w:bCs/>
                <w:rtl/>
                <w:lang w:bidi="ar-SY"/>
              </w:rPr>
            </w:pPr>
          </w:p>
          <w:p w14:paraId="03CA9451" w14:textId="77777777" w:rsidR="00C40094" w:rsidRPr="00C40094" w:rsidRDefault="00C40094" w:rsidP="005D5584">
            <w:pPr>
              <w:autoSpaceDE w:val="0"/>
              <w:autoSpaceDN w:val="0"/>
              <w:adjustRightInd w:val="0"/>
              <w:spacing w:after="0"/>
              <w:contextualSpacing/>
              <w:jc w:val="right"/>
              <w:rPr>
                <w:rFonts w:asciiTheme="majorBidi" w:hAnsiTheme="majorBidi" w:cstheme="majorBidi"/>
                <w:b/>
                <w:bCs/>
                <w:rtl/>
              </w:rPr>
            </w:pPr>
          </w:p>
        </w:tc>
      </w:tr>
    </w:tbl>
    <w:p w14:paraId="16F550FB" w14:textId="77777777" w:rsidR="00C40094" w:rsidRDefault="00C40094" w:rsidP="00C40094">
      <w:pPr>
        <w:autoSpaceDE w:val="0"/>
        <w:autoSpaceDN w:val="0"/>
        <w:adjustRightInd w:val="0"/>
        <w:spacing w:after="0"/>
        <w:contextualSpacing/>
        <w:jc w:val="both"/>
        <w:rPr>
          <w:rFonts w:asciiTheme="majorBidi" w:hAnsiTheme="majorBidi" w:cstheme="majorBidi"/>
          <w:rtl/>
        </w:rPr>
      </w:pPr>
    </w:p>
    <w:p w14:paraId="5C307E41" w14:textId="77777777" w:rsidR="00C40094" w:rsidRDefault="00C40094" w:rsidP="00C40094">
      <w:pPr>
        <w:autoSpaceDE w:val="0"/>
        <w:autoSpaceDN w:val="0"/>
        <w:adjustRightInd w:val="0"/>
        <w:spacing w:after="0"/>
        <w:contextualSpacing/>
        <w:jc w:val="both"/>
        <w:rPr>
          <w:rFonts w:asciiTheme="majorBidi" w:hAnsiTheme="majorBidi" w:cstheme="majorBidi"/>
          <w:rtl/>
        </w:rPr>
      </w:pPr>
    </w:p>
    <w:tbl>
      <w:tblPr>
        <w:bidiVisual/>
        <w:tblW w:w="9915"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15"/>
      </w:tblGrid>
      <w:tr w:rsidR="00C40094" w14:paraId="2DA6010C" w14:textId="77777777" w:rsidTr="005D5584">
        <w:trPr>
          <w:trHeight w:val="225"/>
        </w:trPr>
        <w:tc>
          <w:tcPr>
            <w:tcW w:w="9915" w:type="dxa"/>
          </w:tcPr>
          <w:p w14:paraId="4B6871FB" w14:textId="77777777" w:rsidR="00C40094" w:rsidRDefault="00C40094" w:rsidP="005D5584">
            <w:pPr>
              <w:autoSpaceDE w:val="0"/>
              <w:autoSpaceDN w:val="0"/>
              <w:adjustRightInd w:val="0"/>
              <w:spacing w:after="0"/>
              <w:ind w:left="148"/>
              <w:contextualSpacing/>
              <w:jc w:val="both"/>
              <w:rPr>
                <w:rFonts w:ascii="Unikurd Goran" w:hAnsi="Unikurd Goran" w:cs="Unikurd Goran"/>
                <w:b/>
                <w:bCs/>
                <w:rtl/>
                <w:lang w:bidi="ar-SY"/>
              </w:rPr>
            </w:pPr>
            <w:r w:rsidRPr="00C40094">
              <w:rPr>
                <w:rFonts w:ascii="Unikurd Goran" w:hAnsi="Unikurd Goran" w:cs="Unikurd Goran"/>
                <w:b/>
                <w:bCs/>
                <w:sz w:val="24"/>
                <w:szCs w:val="24"/>
                <w:rtl/>
                <w:lang w:bidi="ar-SY"/>
              </w:rPr>
              <w:t>تێبینییەکانى</w:t>
            </w:r>
            <w:r w:rsidRPr="00C40094">
              <w:rPr>
                <w:rFonts w:asciiTheme="majorBidi" w:hAnsiTheme="majorBidi" w:cstheme="majorBidi" w:hint="cs"/>
                <w:b/>
                <w:bCs/>
                <w:rtl/>
              </w:rPr>
              <w:t xml:space="preserve"> </w:t>
            </w:r>
            <w:r w:rsidRPr="00C40094">
              <w:rPr>
                <w:rFonts w:ascii="Unikurd Goran" w:hAnsi="Unikurd Goran" w:cs="Unikurd Goran" w:hint="cs"/>
                <w:b/>
                <w:bCs/>
                <w:rtl/>
              </w:rPr>
              <w:t>ب</w:t>
            </w:r>
            <w:r w:rsidRPr="00C40094">
              <w:rPr>
                <w:rFonts w:ascii="Unikurd Goran" w:hAnsi="Unikurd Goran" w:cs="Unikurd Goran" w:hint="cs"/>
                <w:b/>
                <w:bCs/>
                <w:rtl/>
                <w:lang w:bidi="ar-SY"/>
              </w:rPr>
              <w:t>ەرپرسی خوێندنى باڵا</w:t>
            </w:r>
          </w:p>
          <w:p w14:paraId="00E99962" w14:textId="77777777" w:rsidR="00E91E67" w:rsidRDefault="00E91E67" w:rsidP="005D5584">
            <w:pPr>
              <w:autoSpaceDE w:val="0"/>
              <w:autoSpaceDN w:val="0"/>
              <w:adjustRightInd w:val="0"/>
              <w:spacing w:after="0"/>
              <w:ind w:left="148"/>
              <w:contextualSpacing/>
              <w:jc w:val="both"/>
              <w:rPr>
                <w:rFonts w:ascii="Unikurd Goran" w:hAnsi="Unikurd Goran" w:cs="Unikurd Goran"/>
                <w:b/>
                <w:bCs/>
                <w:rtl/>
                <w:lang w:bidi="ar-SY"/>
              </w:rPr>
            </w:pPr>
          </w:p>
          <w:p w14:paraId="1CADE6FF" w14:textId="77777777" w:rsidR="00E91E67" w:rsidRDefault="00E91E67" w:rsidP="005D5584">
            <w:pPr>
              <w:autoSpaceDE w:val="0"/>
              <w:autoSpaceDN w:val="0"/>
              <w:adjustRightInd w:val="0"/>
              <w:spacing w:after="0"/>
              <w:ind w:left="148"/>
              <w:contextualSpacing/>
              <w:jc w:val="both"/>
              <w:rPr>
                <w:rFonts w:ascii="Unikurd Goran" w:hAnsi="Unikurd Goran" w:cs="Unikurd Goran"/>
                <w:b/>
                <w:bCs/>
                <w:rtl/>
                <w:lang w:bidi="ar-SY"/>
              </w:rPr>
            </w:pPr>
          </w:p>
          <w:p w14:paraId="5683866D" w14:textId="77777777" w:rsidR="00E91E67" w:rsidRDefault="00E91E67" w:rsidP="005D5584">
            <w:pPr>
              <w:autoSpaceDE w:val="0"/>
              <w:autoSpaceDN w:val="0"/>
              <w:adjustRightInd w:val="0"/>
              <w:spacing w:after="0"/>
              <w:ind w:left="148"/>
              <w:contextualSpacing/>
              <w:jc w:val="both"/>
              <w:rPr>
                <w:rFonts w:ascii="Unikurd Goran" w:hAnsi="Unikurd Goran" w:cs="Unikurd Goran"/>
                <w:b/>
                <w:bCs/>
                <w:rtl/>
                <w:lang w:bidi="ar-SY"/>
              </w:rPr>
            </w:pPr>
          </w:p>
          <w:p w14:paraId="0EC8D503" w14:textId="77777777" w:rsidR="00E91E67" w:rsidRPr="00C40094" w:rsidRDefault="00E91E67" w:rsidP="005D5584">
            <w:pPr>
              <w:autoSpaceDE w:val="0"/>
              <w:autoSpaceDN w:val="0"/>
              <w:adjustRightInd w:val="0"/>
              <w:spacing w:after="0"/>
              <w:ind w:left="148"/>
              <w:contextualSpacing/>
              <w:jc w:val="both"/>
              <w:rPr>
                <w:rFonts w:ascii="Unikurd Goran" w:hAnsi="Unikurd Goran" w:cs="Unikurd Goran"/>
                <w:b/>
                <w:bCs/>
                <w:rtl/>
                <w:lang w:bidi="ar-SY"/>
              </w:rPr>
            </w:pPr>
          </w:p>
          <w:p w14:paraId="49A081F2" w14:textId="77777777" w:rsidR="00C40094" w:rsidRDefault="00C40094" w:rsidP="005D5584">
            <w:pPr>
              <w:autoSpaceDE w:val="0"/>
              <w:autoSpaceDN w:val="0"/>
              <w:adjustRightInd w:val="0"/>
              <w:spacing w:after="0"/>
              <w:ind w:left="148"/>
              <w:contextualSpacing/>
              <w:jc w:val="both"/>
              <w:rPr>
                <w:rFonts w:asciiTheme="majorBidi" w:hAnsiTheme="majorBidi" w:cstheme="majorBidi"/>
                <w:rtl/>
              </w:rPr>
            </w:pPr>
          </w:p>
        </w:tc>
      </w:tr>
    </w:tbl>
    <w:p w14:paraId="548304EC" w14:textId="77777777" w:rsidR="00C40094" w:rsidRDefault="00C40094" w:rsidP="00C40094">
      <w:pPr>
        <w:autoSpaceDE w:val="0"/>
        <w:autoSpaceDN w:val="0"/>
        <w:adjustRightInd w:val="0"/>
        <w:spacing w:after="0"/>
        <w:contextualSpacing/>
        <w:jc w:val="right"/>
        <w:rPr>
          <w:rFonts w:asciiTheme="majorBidi" w:hAnsiTheme="majorBidi" w:cstheme="majorBidi"/>
          <w:rtl/>
        </w:rPr>
      </w:pPr>
    </w:p>
    <w:p w14:paraId="4160AA3A" w14:textId="77777777" w:rsidR="00C40094" w:rsidRDefault="00C40094" w:rsidP="00C40094">
      <w:pPr>
        <w:autoSpaceDE w:val="0"/>
        <w:autoSpaceDN w:val="0"/>
        <w:adjustRightInd w:val="0"/>
        <w:spacing w:after="0"/>
        <w:contextualSpacing/>
        <w:jc w:val="right"/>
        <w:rPr>
          <w:rFonts w:asciiTheme="majorBidi" w:hAnsiTheme="majorBidi" w:cstheme="majorBidi"/>
          <w:rtl/>
        </w:rPr>
      </w:pPr>
    </w:p>
    <w:tbl>
      <w:tblPr>
        <w:bidiVisual/>
        <w:tblW w:w="9900" w:type="dxa"/>
        <w:tblInd w:w="-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00"/>
      </w:tblGrid>
      <w:tr w:rsidR="00C40094" w14:paraId="592D8B83" w14:textId="77777777" w:rsidTr="005D5584">
        <w:trPr>
          <w:trHeight w:val="735"/>
        </w:trPr>
        <w:tc>
          <w:tcPr>
            <w:tcW w:w="9900" w:type="dxa"/>
          </w:tcPr>
          <w:p w14:paraId="346F3A67" w14:textId="77777777" w:rsidR="00C40094" w:rsidRDefault="00C40094" w:rsidP="00C40094">
            <w:pPr>
              <w:autoSpaceDE w:val="0"/>
              <w:autoSpaceDN w:val="0"/>
              <w:adjustRightInd w:val="0"/>
              <w:spacing w:after="0"/>
              <w:contextualSpacing/>
              <w:rPr>
                <w:rFonts w:ascii="Unikurd Goran" w:hAnsi="Unikurd Goran" w:cs="Unikurd Goran"/>
                <w:b/>
                <w:bCs/>
                <w:rtl/>
              </w:rPr>
            </w:pPr>
            <w:r w:rsidRPr="00C40094">
              <w:rPr>
                <w:rFonts w:ascii="Unikurd Goran" w:hAnsi="Unikurd Goran" w:cs="Unikurd Goran"/>
                <w:b/>
                <w:bCs/>
                <w:sz w:val="24"/>
                <w:szCs w:val="24"/>
                <w:rtl/>
                <w:lang w:bidi="ar-SY"/>
              </w:rPr>
              <w:t>تێبینییەکانى</w:t>
            </w:r>
            <w:r w:rsidRPr="00C40094">
              <w:rPr>
                <w:rFonts w:asciiTheme="majorBidi" w:hAnsiTheme="majorBidi" w:cstheme="majorBidi" w:hint="cs"/>
                <w:b/>
                <w:bCs/>
                <w:rtl/>
              </w:rPr>
              <w:t xml:space="preserve"> </w:t>
            </w:r>
            <w:r w:rsidRPr="00C40094">
              <w:rPr>
                <w:rFonts w:ascii="Unikurd Goran" w:hAnsi="Unikurd Goran" w:cs="Unikurd Goran" w:hint="cs"/>
                <w:b/>
                <w:bCs/>
                <w:rtl/>
                <w:lang w:bidi="ar-SY"/>
              </w:rPr>
              <w:t>ئەنجومەنى کولێژ:</w:t>
            </w:r>
          </w:p>
          <w:p w14:paraId="2A205843" w14:textId="77777777" w:rsidR="00E91E67" w:rsidRDefault="00E91E67" w:rsidP="00C40094">
            <w:pPr>
              <w:autoSpaceDE w:val="0"/>
              <w:autoSpaceDN w:val="0"/>
              <w:adjustRightInd w:val="0"/>
              <w:spacing w:after="0"/>
              <w:contextualSpacing/>
              <w:rPr>
                <w:rFonts w:ascii="Unikurd Goran" w:hAnsi="Unikurd Goran" w:cs="Unikurd Goran"/>
                <w:b/>
                <w:bCs/>
                <w:rtl/>
              </w:rPr>
            </w:pPr>
          </w:p>
          <w:p w14:paraId="35E6C9D3" w14:textId="77777777" w:rsidR="00E91E67" w:rsidRDefault="00E91E67" w:rsidP="00C40094">
            <w:pPr>
              <w:autoSpaceDE w:val="0"/>
              <w:autoSpaceDN w:val="0"/>
              <w:adjustRightInd w:val="0"/>
              <w:spacing w:after="0"/>
              <w:contextualSpacing/>
              <w:rPr>
                <w:rFonts w:ascii="Unikurd Goran" w:hAnsi="Unikurd Goran" w:cs="Unikurd Goran"/>
                <w:b/>
                <w:bCs/>
                <w:rtl/>
              </w:rPr>
            </w:pPr>
          </w:p>
          <w:p w14:paraId="71D96211" w14:textId="77777777" w:rsidR="00E91E67" w:rsidRDefault="00E91E67" w:rsidP="00C40094">
            <w:pPr>
              <w:autoSpaceDE w:val="0"/>
              <w:autoSpaceDN w:val="0"/>
              <w:adjustRightInd w:val="0"/>
              <w:spacing w:after="0"/>
              <w:contextualSpacing/>
              <w:rPr>
                <w:rFonts w:ascii="Unikurd Goran" w:hAnsi="Unikurd Goran" w:cs="Unikurd Goran"/>
                <w:b/>
                <w:bCs/>
                <w:rtl/>
              </w:rPr>
            </w:pPr>
          </w:p>
          <w:p w14:paraId="3B940BC7" w14:textId="77777777" w:rsidR="00E91E67" w:rsidRDefault="00E91E67" w:rsidP="00C40094">
            <w:pPr>
              <w:autoSpaceDE w:val="0"/>
              <w:autoSpaceDN w:val="0"/>
              <w:adjustRightInd w:val="0"/>
              <w:spacing w:after="0"/>
              <w:contextualSpacing/>
              <w:rPr>
                <w:rFonts w:ascii="Unikurd Goran" w:hAnsi="Unikurd Goran" w:cs="Unikurd Goran"/>
                <w:b/>
                <w:bCs/>
                <w:rtl/>
              </w:rPr>
            </w:pPr>
          </w:p>
          <w:p w14:paraId="3994B6D2" w14:textId="77777777" w:rsidR="00E91E67" w:rsidRPr="00C40094" w:rsidRDefault="00E91E67" w:rsidP="00C40094">
            <w:pPr>
              <w:autoSpaceDE w:val="0"/>
              <w:autoSpaceDN w:val="0"/>
              <w:adjustRightInd w:val="0"/>
              <w:spacing w:after="0"/>
              <w:contextualSpacing/>
              <w:rPr>
                <w:rFonts w:ascii="Unikurd Goran" w:hAnsi="Unikurd Goran" w:cs="Unikurd Goran"/>
                <w:b/>
                <w:bCs/>
                <w:rtl/>
              </w:rPr>
            </w:pPr>
          </w:p>
          <w:p w14:paraId="193674DA" w14:textId="77777777" w:rsidR="00C40094" w:rsidRDefault="00C40094" w:rsidP="005D5584">
            <w:pPr>
              <w:autoSpaceDE w:val="0"/>
              <w:autoSpaceDN w:val="0"/>
              <w:adjustRightInd w:val="0"/>
              <w:spacing w:after="0"/>
              <w:contextualSpacing/>
              <w:jc w:val="right"/>
              <w:rPr>
                <w:rFonts w:asciiTheme="majorBidi" w:hAnsiTheme="majorBidi" w:cstheme="majorBidi"/>
                <w:rtl/>
              </w:rPr>
            </w:pPr>
          </w:p>
        </w:tc>
      </w:tr>
    </w:tbl>
    <w:p w14:paraId="434E02E5" w14:textId="77777777" w:rsidR="00C40094" w:rsidRDefault="00C40094" w:rsidP="00C40094">
      <w:pPr>
        <w:autoSpaceDE w:val="0"/>
        <w:autoSpaceDN w:val="0"/>
        <w:adjustRightInd w:val="0"/>
        <w:spacing w:after="0"/>
        <w:contextualSpacing/>
        <w:jc w:val="right"/>
        <w:rPr>
          <w:rFonts w:asciiTheme="majorBidi" w:hAnsiTheme="majorBidi" w:cstheme="majorBidi"/>
          <w:rtl/>
        </w:rPr>
      </w:pPr>
    </w:p>
    <w:p w14:paraId="22D1F105" w14:textId="77777777" w:rsidR="00C40094" w:rsidRDefault="00C40094" w:rsidP="00C40094">
      <w:pPr>
        <w:autoSpaceDE w:val="0"/>
        <w:autoSpaceDN w:val="0"/>
        <w:adjustRightInd w:val="0"/>
        <w:spacing w:after="0"/>
        <w:contextualSpacing/>
        <w:jc w:val="both"/>
        <w:rPr>
          <w:rFonts w:asciiTheme="majorBidi" w:hAnsiTheme="majorBidi" w:cstheme="majorBidi"/>
          <w:rtl/>
        </w:rPr>
      </w:pPr>
    </w:p>
    <w:p w14:paraId="6B1820E2" w14:textId="77777777" w:rsidR="00C40094" w:rsidRPr="0032552C" w:rsidRDefault="00C40094" w:rsidP="00C40094">
      <w:pPr>
        <w:autoSpaceDE w:val="0"/>
        <w:autoSpaceDN w:val="0"/>
        <w:adjustRightInd w:val="0"/>
        <w:spacing w:after="0"/>
        <w:contextualSpacing/>
        <w:jc w:val="both"/>
        <w:rPr>
          <w:rFonts w:ascii="Cooper Black" w:hAnsi="Cooper Black" w:cstheme="majorBidi"/>
          <w:rtl/>
        </w:rPr>
      </w:pPr>
    </w:p>
    <w:p w14:paraId="17B276AA" w14:textId="4C7713A5" w:rsidR="006A7565" w:rsidRPr="00F3566D" w:rsidRDefault="00E91E67" w:rsidP="006A7565">
      <w:pPr>
        <w:autoSpaceDE w:val="0"/>
        <w:autoSpaceDN w:val="0"/>
        <w:adjustRightInd w:val="0"/>
        <w:spacing w:after="0"/>
        <w:contextualSpacing/>
        <w:jc w:val="both"/>
        <w:rPr>
          <w:rFonts w:ascii="Unikurd Goran" w:hAnsi="Unikurd Goran" w:cs="Unikurd Goran"/>
          <w:sz w:val="28"/>
          <w:szCs w:val="28"/>
          <w:rtl/>
          <w:lang w:bidi="ar-SY"/>
        </w:rPr>
      </w:pPr>
      <w:r w:rsidRPr="0032552C">
        <w:rPr>
          <w:rFonts w:ascii="Cooper Black" w:hAnsi="Cooper Black" w:cs="Unikurd Goran"/>
          <w:sz w:val="28"/>
          <w:szCs w:val="28"/>
          <w:rtl/>
          <w:lang w:bidi="ar-SY"/>
        </w:rPr>
        <w:t>ناوی توێژەر/ توێژەران:</w:t>
      </w:r>
    </w:p>
    <w:p w14:paraId="347F1546" w14:textId="0D3C68AA" w:rsidR="00E91E67" w:rsidRPr="00F3566D" w:rsidRDefault="00E91E67" w:rsidP="006A7565">
      <w:pPr>
        <w:autoSpaceDE w:val="0"/>
        <w:autoSpaceDN w:val="0"/>
        <w:adjustRightInd w:val="0"/>
        <w:spacing w:after="0"/>
        <w:contextualSpacing/>
        <w:jc w:val="both"/>
        <w:rPr>
          <w:rFonts w:asciiTheme="majorBidi" w:hAnsiTheme="majorBidi" w:cstheme="majorBidi"/>
          <w:sz w:val="28"/>
          <w:szCs w:val="28"/>
          <w:rtl/>
          <w:lang w:bidi="ar-IQ"/>
        </w:rPr>
      </w:pPr>
      <w:r w:rsidRPr="0032552C">
        <w:rPr>
          <w:rFonts w:ascii="Cooper Black" w:hAnsi="Cooper Black" w:cs="Unikurd Goran"/>
          <w:sz w:val="28"/>
          <w:szCs w:val="28"/>
          <w:rtl/>
          <w:lang w:bidi="ar-SY"/>
        </w:rPr>
        <w:t>رێکەوت:</w:t>
      </w:r>
      <w:r w:rsidR="00F3566D">
        <w:rPr>
          <w:rFonts w:ascii="Cooper Black" w:hAnsi="Cooper Black" w:cs="Unikurd Goran"/>
          <w:sz w:val="28"/>
          <w:szCs w:val="28"/>
          <w:lang w:bidi="ar-SY"/>
        </w:rPr>
        <w:t xml:space="preserve"> </w:t>
      </w:r>
      <w:r w:rsidRPr="0032552C">
        <w:rPr>
          <w:rFonts w:ascii="Cooper Black" w:hAnsi="Cooper Black" w:cs="Unikurd Goran"/>
          <w:sz w:val="28"/>
          <w:szCs w:val="28"/>
          <w:rtl/>
          <w:lang w:bidi="ar-SY"/>
        </w:rPr>
        <w:t xml:space="preserve"> </w:t>
      </w:r>
    </w:p>
    <w:p w14:paraId="0A5FFD25" w14:textId="4BB7F4D2" w:rsidR="00E91E67" w:rsidRPr="0032552C" w:rsidRDefault="00E91E67" w:rsidP="006A7565">
      <w:pPr>
        <w:autoSpaceDE w:val="0"/>
        <w:autoSpaceDN w:val="0"/>
        <w:adjustRightInd w:val="0"/>
        <w:spacing w:after="0"/>
        <w:contextualSpacing/>
        <w:jc w:val="both"/>
        <w:rPr>
          <w:rFonts w:ascii="Cooper Black" w:hAnsi="Cooper Black" w:cs="Unikurd Goran"/>
          <w:sz w:val="28"/>
          <w:szCs w:val="28"/>
          <w:rtl/>
          <w:lang w:bidi="ar-SY"/>
        </w:rPr>
      </w:pPr>
      <w:r w:rsidRPr="0032552C">
        <w:rPr>
          <w:rFonts w:ascii="Cooper Black" w:hAnsi="Cooper Black" w:cs="Unikurd Goran"/>
          <w:sz w:val="28"/>
          <w:szCs w:val="28"/>
          <w:rtl/>
          <w:lang w:bidi="ar-SY"/>
        </w:rPr>
        <w:t>واژو</w:t>
      </w:r>
      <w:r w:rsidR="00863C12" w:rsidRPr="0032552C">
        <w:rPr>
          <w:rFonts w:ascii="Cooper Black" w:hAnsi="Cooper Black" w:cs="Unikurd Goran"/>
          <w:sz w:val="28"/>
          <w:szCs w:val="28"/>
          <w:rtl/>
          <w:lang w:bidi="ar-SY"/>
        </w:rPr>
        <w:t>و</w:t>
      </w:r>
      <w:r w:rsidRPr="0032552C">
        <w:rPr>
          <w:rFonts w:ascii="Cooper Black" w:hAnsi="Cooper Black" w:cs="Unikurd Goran"/>
          <w:sz w:val="28"/>
          <w:szCs w:val="28"/>
          <w:rtl/>
          <w:lang w:bidi="ar-SY"/>
        </w:rPr>
        <w:t>:</w:t>
      </w:r>
    </w:p>
    <w:sectPr w:rsidR="00E91E67" w:rsidRPr="0032552C" w:rsidSect="00ED26D3">
      <w:type w:val="continuous"/>
      <w:pgSz w:w="11906" w:h="16838" w:code="9"/>
      <w:pgMar w:top="1411" w:right="1138" w:bottom="1138" w:left="1138" w:header="562" w:footer="461" w:gutter="0"/>
      <w:pgNumType w:start="7"/>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727E28" w14:textId="77777777" w:rsidR="00242D72" w:rsidRDefault="00242D72" w:rsidP="005A27ED">
      <w:pPr>
        <w:spacing w:after="0" w:line="240" w:lineRule="auto"/>
      </w:pPr>
      <w:r>
        <w:separator/>
      </w:r>
    </w:p>
  </w:endnote>
  <w:endnote w:type="continuationSeparator" w:id="0">
    <w:p w14:paraId="610D64B8" w14:textId="77777777" w:rsidR="00242D72" w:rsidRDefault="00242D72" w:rsidP="005A27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imesNewRoman">
    <w:altName w:val="Times New Roman"/>
    <w:panose1 w:val="020B0604020202020204"/>
    <w:charset w:val="00"/>
    <w:family w:val="roman"/>
    <w:notTrueType/>
    <w:pitch w:val="default"/>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li_K_Alwand">
    <w:altName w:val="Times New Roman"/>
    <w:panose1 w:val="020B0604020202020204"/>
    <w:charset w:val="B2"/>
    <w:family w:val="auto"/>
    <w:pitch w:val="variable"/>
    <w:sig w:usb0="00002001" w:usb1="00000000" w:usb2="00000000" w:usb3="00000000" w:csb0="00000040" w:csb1="00000000"/>
  </w:font>
  <w:font w:name="Unikurd Goran">
    <w:altName w:val="Arial"/>
    <w:panose1 w:val="020B0604020202020204"/>
    <w:charset w:val="00"/>
    <w:family w:val="swiss"/>
    <w:pitch w:val="variable"/>
    <w:sig w:usb0="00002007" w:usb1="80000000" w:usb2="00000008" w:usb3="00000000" w:csb0="00000051" w:csb1="00000000"/>
  </w:font>
  <w:font w:name="Cooper Black">
    <w:panose1 w:val="0208090404030B020404"/>
    <w:charset w:val="4D"/>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1ADEE" w14:textId="77777777" w:rsidR="00242D72" w:rsidRDefault="00242D72" w:rsidP="005A27ED">
      <w:pPr>
        <w:spacing w:after="0" w:line="240" w:lineRule="auto"/>
      </w:pPr>
      <w:r>
        <w:separator/>
      </w:r>
    </w:p>
  </w:footnote>
  <w:footnote w:type="continuationSeparator" w:id="0">
    <w:p w14:paraId="2063DE20" w14:textId="77777777" w:rsidR="00242D72" w:rsidRDefault="00242D72" w:rsidP="005A27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D6EE2"/>
    <w:multiLevelType w:val="hybridMultilevel"/>
    <w:tmpl w:val="CD224126"/>
    <w:lvl w:ilvl="0" w:tplc="C7C0BC3A">
      <w:start w:val="1"/>
      <w:numFmt w:val="decimal"/>
      <w:lvlText w:val="%1."/>
      <w:lvlJc w:val="left"/>
      <w:pPr>
        <w:ind w:left="720" w:hanging="360"/>
      </w:pPr>
      <w:rPr>
        <w:rFonts w:asciiTheme="majorBidi" w:hAnsiTheme="majorBidi" w:cstheme="majorBidi" w:hint="default"/>
        <w:b/>
        <w:bCs/>
        <w:i/>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80603B"/>
    <w:multiLevelType w:val="hybridMultilevel"/>
    <w:tmpl w:val="52060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B15E7A"/>
    <w:multiLevelType w:val="hybridMultilevel"/>
    <w:tmpl w:val="CC462620"/>
    <w:lvl w:ilvl="0" w:tplc="E7E614BC">
      <w:start w:val="1"/>
      <w:numFmt w:val="upperRoman"/>
      <w:lvlText w:val="%1."/>
      <w:lvlJc w:val="left"/>
      <w:pPr>
        <w:ind w:left="1080" w:hanging="720"/>
      </w:pPr>
      <w:rPr>
        <w:rFonts w:ascii="TimesNewRoman" w:hAnsi="TimesNewRoman" w:cs="TimesNew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0622B4"/>
    <w:multiLevelType w:val="hybridMultilevel"/>
    <w:tmpl w:val="119E4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8A2C6E"/>
    <w:multiLevelType w:val="hybridMultilevel"/>
    <w:tmpl w:val="B57CD59E"/>
    <w:lvl w:ilvl="0" w:tplc="D0F4C53A">
      <w:start w:val="1"/>
      <w:numFmt w:val="upperLetter"/>
      <w:lvlText w:val="%1."/>
      <w:lvlJc w:val="left"/>
      <w:pPr>
        <w:ind w:left="720" w:hanging="360"/>
      </w:pPr>
      <w:rPr>
        <w:rFonts w:ascii="Times-Bold" w:hAnsi="Times-Bold" w:cs="Times-Bold"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D5364B"/>
    <w:multiLevelType w:val="hybridMultilevel"/>
    <w:tmpl w:val="CD224126"/>
    <w:lvl w:ilvl="0" w:tplc="C7C0BC3A">
      <w:start w:val="1"/>
      <w:numFmt w:val="decimal"/>
      <w:lvlText w:val="%1."/>
      <w:lvlJc w:val="left"/>
      <w:pPr>
        <w:ind w:left="720" w:hanging="360"/>
      </w:pPr>
      <w:rPr>
        <w:rFonts w:asciiTheme="majorBidi" w:hAnsiTheme="majorBidi" w:cstheme="majorBidi" w:hint="default"/>
        <w:b/>
        <w:bCs/>
        <w:i/>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3C3F86"/>
    <w:multiLevelType w:val="hybridMultilevel"/>
    <w:tmpl w:val="A03ED86E"/>
    <w:lvl w:ilvl="0" w:tplc="51744168">
      <w:start w:val="1"/>
      <w:numFmt w:val="upperLetter"/>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760686"/>
    <w:multiLevelType w:val="hybridMultilevel"/>
    <w:tmpl w:val="CC6A94B6"/>
    <w:lvl w:ilvl="0" w:tplc="AAB8F78E">
      <w:start w:val="1"/>
      <w:numFmt w:val="upperRoman"/>
      <w:lvlText w:val="%1."/>
      <w:lvlJc w:val="left"/>
      <w:pPr>
        <w:ind w:left="1080" w:hanging="72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4"/>
  </w:num>
  <w:num w:numId="5">
    <w:abstractNumId w:val="1"/>
  </w:num>
  <w:num w:numId="6">
    <w:abstractNumId w:val="3"/>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zI1NzEwNDQ3NTVX0lEKTi0uzszPAykwrwUAOp7LuCwAAAA="/>
  </w:docVars>
  <w:rsids>
    <w:rsidRoot w:val="00576D69"/>
    <w:rsid w:val="00000847"/>
    <w:rsid w:val="00002B49"/>
    <w:rsid w:val="0000327F"/>
    <w:rsid w:val="000033EF"/>
    <w:rsid w:val="0000388E"/>
    <w:rsid w:val="00003B40"/>
    <w:rsid w:val="00003E43"/>
    <w:rsid w:val="0000550E"/>
    <w:rsid w:val="00006325"/>
    <w:rsid w:val="00006F47"/>
    <w:rsid w:val="00010562"/>
    <w:rsid w:val="000109C0"/>
    <w:rsid w:val="00011958"/>
    <w:rsid w:val="00011BC9"/>
    <w:rsid w:val="00011CC7"/>
    <w:rsid w:val="0001248F"/>
    <w:rsid w:val="000137CD"/>
    <w:rsid w:val="00013FDE"/>
    <w:rsid w:val="000149B3"/>
    <w:rsid w:val="00015061"/>
    <w:rsid w:val="0001591A"/>
    <w:rsid w:val="00015DFD"/>
    <w:rsid w:val="00017CC7"/>
    <w:rsid w:val="000206DD"/>
    <w:rsid w:val="000217CF"/>
    <w:rsid w:val="00022BB0"/>
    <w:rsid w:val="00024AEE"/>
    <w:rsid w:val="000260EC"/>
    <w:rsid w:val="00027C46"/>
    <w:rsid w:val="0003014B"/>
    <w:rsid w:val="00030C63"/>
    <w:rsid w:val="00030CC3"/>
    <w:rsid w:val="00031053"/>
    <w:rsid w:val="00031A21"/>
    <w:rsid w:val="00031A45"/>
    <w:rsid w:val="00031CA1"/>
    <w:rsid w:val="00031D15"/>
    <w:rsid w:val="00031D75"/>
    <w:rsid w:val="00031E35"/>
    <w:rsid w:val="0003202E"/>
    <w:rsid w:val="0003266B"/>
    <w:rsid w:val="00033BD1"/>
    <w:rsid w:val="00033E34"/>
    <w:rsid w:val="000346BE"/>
    <w:rsid w:val="00034C2B"/>
    <w:rsid w:val="0003635D"/>
    <w:rsid w:val="0004140C"/>
    <w:rsid w:val="00041E09"/>
    <w:rsid w:val="00042225"/>
    <w:rsid w:val="00042B16"/>
    <w:rsid w:val="00043972"/>
    <w:rsid w:val="000452B2"/>
    <w:rsid w:val="000460BD"/>
    <w:rsid w:val="00050D4A"/>
    <w:rsid w:val="000512C3"/>
    <w:rsid w:val="00051C90"/>
    <w:rsid w:val="00051F38"/>
    <w:rsid w:val="000527D0"/>
    <w:rsid w:val="000543EC"/>
    <w:rsid w:val="0005458A"/>
    <w:rsid w:val="00056217"/>
    <w:rsid w:val="000572E8"/>
    <w:rsid w:val="000574BC"/>
    <w:rsid w:val="00057D33"/>
    <w:rsid w:val="00061B4A"/>
    <w:rsid w:val="00061C95"/>
    <w:rsid w:val="0006201A"/>
    <w:rsid w:val="000626A5"/>
    <w:rsid w:val="000629CD"/>
    <w:rsid w:val="0006333B"/>
    <w:rsid w:val="000639B6"/>
    <w:rsid w:val="00063F6D"/>
    <w:rsid w:val="0006416C"/>
    <w:rsid w:val="00066EC4"/>
    <w:rsid w:val="00067671"/>
    <w:rsid w:val="000713C4"/>
    <w:rsid w:val="0007191B"/>
    <w:rsid w:val="0007228D"/>
    <w:rsid w:val="00072357"/>
    <w:rsid w:val="0007235B"/>
    <w:rsid w:val="000724B5"/>
    <w:rsid w:val="00072D13"/>
    <w:rsid w:val="000734A0"/>
    <w:rsid w:val="000739BD"/>
    <w:rsid w:val="00073A29"/>
    <w:rsid w:val="00074386"/>
    <w:rsid w:val="00077335"/>
    <w:rsid w:val="000774A0"/>
    <w:rsid w:val="00080A1E"/>
    <w:rsid w:val="00080B1C"/>
    <w:rsid w:val="000822AD"/>
    <w:rsid w:val="00083DC3"/>
    <w:rsid w:val="0008449E"/>
    <w:rsid w:val="000846DF"/>
    <w:rsid w:val="00085C10"/>
    <w:rsid w:val="00086D28"/>
    <w:rsid w:val="00087A35"/>
    <w:rsid w:val="00087ABC"/>
    <w:rsid w:val="00091171"/>
    <w:rsid w:val="00091489"/>
    <w:rsid w:val="00091E27"/>
    <w:rsid w:val="00093079"/>
    <w:rsid w:val="00093237"/>
    <w:rsid w:val="000938A3"/>
    <w:rsid w:val="000939F9"/>
    <w:rsid w:val="00096364"/>
    <w:rsid w:val="000965B9"/>
    <w:rsid w:val="00096E4B"/>
    <w:rsid w:val="000978F0"/>
    <w:rsid w:val="000A01C2"/>
    <w:rsid w:val="000A06D3"/>
    <w:rsid w:val="000A09C2"/>
    <w:rsid w:val="000A11FE"/>
    <w:rsid w:val="000A1BFE"/>
    <w:rsid w:val="000A24F1"/>
    <w:rsid w:val="000A27B0"/>
    <w:rsid w:val="000A2895"/>
    <w:rsid w:val="000A51B8"/>
    <w:rsid w:val="000A561C"/>
    <w:rsid w:val="000A640F"/>
    <w:rsid w:val="000A6CA5"/>
    <w:rsid w:val="000A6FE3"/>
    <w:rsid w:val="000A7842"/>
    <w:rsid w:val="000A7B59"/>
    <w:rsid w:val="000A7DC4"/>
    <w:rsid w:val="000B0838"/>
    <w:rsid w:val="000B0C76"/>
    <w:rsid w:val="000B2434"/>
    <w:rsid w:val="000B450E"/>
    <w:rsid w:val="000B5B4B"/>
    <w:rsid w:val="000B61EF"/>
    <w:rsid w:val="000B7FD8"/>
    <w:rsid w:val="000C0777"/>
    <w:rsid w:val="000C1E02"/>
    <w:rsid w:val="000C1E2B"/>
    <w:rsid w:val="000C54D7"/>
    <w:rsid w:val="000C5A70"/>
    <w:rsid w:val="000C65FC"/>
    <w:rsid w:val="000C6D9B"/>
    <w:rsid w:val="000C72C7"/>
    <w:rsid w:val="000C75AE"/>
    <w:rsid w:val="000D1D78"/>
    <w:rsid w:val="000D28AB"/>
    <w:rsid w:val="000D2EBE"/>
    <w:rsid w:val="000D369D"/>
    <w:rsid w:val="000D3C08"/>
    <w:rsid w:val="000D3EE7"/>
    <w:rsid w:val="000D5405"/>
    <w:rsid w:val="000D64C7"/>
    <w:rsid w:val="000D78F2"/>
    <w:rsid w:val="000E09DB"/>
    <w:rsid w:val="000E1C09"/>
    <w:rsid w:val="000E21DB"/>
    <w:rsid w:val="000E2F5A"/>
    <w:rsid w:val="000E3277"/>
    <w:rsid w:val="000E3817"/>
    <w:rsid w:val="000E394D"/>
    <w:rsid w:val="000E55CE"/>
    <w:rsid w:val="000E5B63"/>
    <w:rsid w:val="000E67A7"/>
    <w:rsid w:val="000E6B9B"/>
    <w:rsid w:val="000E6DA0"/>
    <w:rsid w:val="000E7024"/>
    <w:rsid w:val="000E7087"/>
    <w:rsid w:val="000E7ED3"/>
    <w:rsid w:val="000F02FB"/>
    <w:rsid w:val="000F1E31"/>
    <w:rsid w:val="000F2257"/>
    <w:rsid w:val="000F2971"/>
    <w:rsid w:val="000F2992"/>
    <w:rsid w:val="000F2A49"/>
    <w:rsid w:val="000F2C94"/>
    <w:rsid w:val="000F2DC1"/>
    <w:rsid w:val="000F4C9C"/>
    <w:rsid w:val="000F4D7C"/>
    <w:rsid w:val="000F518D"/>
    <w:rsid w:val="000F52F3"/>
    <w:rsid w:val="000F54CA"/>
    <w:rsid w:val="000F6EB6"/>
    <w:rsid w:val="000F739C"/>
    <w:rsid w:val="000F73AB"/>
    <w:rsid w:val="000F7FC2"/>
    <w:rsid w:val="00101C8C"/>
    <w:rsid w:val="001024C8"/>
    <w:rsid w:val="00102832"/>
    <w:rsid w:val="001036C2"/>
    <w:rsid w:val="0010386A"/>
    <w:rsid w:val="001041D1"/>
    <w:rsid w:val="00104685"/>
    <w:rsid w:val="00104D69"/>
    <w:rsid w:val="00104E1D"/>
    <w:rsid w:val="001058CE"/>
    <w:rsid w:val="00105ABA"/>
    <w:rsid w:val="0010606B"/>
    <w:rsid w:val="001063AE"/>
    <w:rsid w:val="00106BF2"/>
    <w:rsid w:val="001103CE"/>
    <w:rsid w:val="00110A05"/>
    <w:rsid w:val="00110F65"/>
    <w:rsid w:val="001114F4"/>
    <w:rsid w:val="001115E3"/>
    <w:rsid w:val="001120D0"/>
    <w:rsid w:val="0011290E"/>
    <w:rsid w:val="00112CE6"/>
    <w:rsid w:val="001130E4"/>
    <w:rsid w:val="00113250"/>
    <w:rsid w:val="00113276"/>
    <w:rsid w:val="00114508"/>
    <w:rsid w:val="0011502C"/>
    <w:rsid w:val="00117E8D"/>
    <w:rsid w:val="00117FE0"/>
    <w:rsid w:val="0012079A"/>
    <w:rsid w:val="00121229"/>
    <w:rsid w:val="00121D4A"/>
    <w:rsid w:val="00123C62"/>
    <w:rsid w:val="00123D73"/>
    <w:rsid w:val="0012444B"/>
    <w:rsid w:val="001247C0"/>
    <w:rsid w:val="00125833"/>
    <w:rsid w:val="001258FE"/>
    <w:rsid w:val="001259F7"/>
    <w:rsid w:val="00126D4D"/>
    <w:rsid w:val="00130491"/>
    <w:rsid w:val="00130EBE"/>
    <w:rsid w:val="00130EF0"/>
    <w:rsid w:val="0013105B"/>
    <w:rsid w:val="001311FD"/>
    <w:rsid w:val="00131AF5"/>
    <w:rsid w:val="00132256"/>
    <w:rsid w:val="00132F96"/>
    <w:rsid w:val="00133929"/>
    <w:rsid w:val="0013509F"/>
    <w:rsid w:val="0013580D"/>
    <w:rsid w:val="00135A3A"/>
    <w:rsid w:val="001364CA"/>
    <w:rsid w:val="001365B2"/>
    <w:rsid w:val="00136957"/>
    <w:rsid w:val="001377F6"/>
    <w:rsid w:val="00137951"/>
    <w:rsid w:val="00140401"/>
    <w:rsid w:val="001412FD"/>
    <w:rsid w:val="00141AA5"/>
    <w:rsid w:val="001424F4"/>
    <w:rsid w:val="00142603"/>
    <w:rsid w:val="00142AA8"/>
    <w:rsid w:val="00144E29"/>
    <w:rsid w:val="00144ECC"/>
    <w:rsid w:val="001451C4"/>
    <w:rsid w:val="001467C9"/>
    <w:rsid w:val="00146D59"/>
    <w:rsid w:val="0014747A"/>
    <w:rsid w:val="001479D3"/>
    <w:rsid w:val="00153067"/>
    <w:rsid w:val="00153AF5"/>
    <w:rsid w:val="001549C8"/>
    <w:rsid w:val="0015581C"/>
    <w:rsid w:val="00155881"/>
    <w:rsid w:val="00156040"/>
    <w:rsid w:val="00160378"/>
    <w:rsid w:val="001604E7"/>
    <w:rsid w:val="00160615"/>
    <w:rsid w:val="0016104E"/>
    <w:rsid w:val="00161428"/>
    <w:rsid w:val="001614C4"/>
    <w:rsid w:val="00161797"/>
    <w:rsid w:val="00162523"/>
    <w:rsid w:val="00162E65"/>
    <w:rsid w:val="001635E8"/>
    <w:rsid w:val="00164577"/>
    <w:rsid w:val="00164ED4"/>
    <w:rsid w:val="00165328"/>
    <w:rsid w:val="00165630"/>
    <w:rsid w:val="00165744"/>
    <w:rsid w:val="00165890"/>
    <w:rsid w:val="0016648E"/>
    <w:rsid w:val="00167868"/>
    <w:rsid w:val="001678CB"/>
    <w:rsid w:val="0017065E"/>
    <w:rsid w:val="00170FC2"/>
    <w:rsid w:val="001717F2"/>
    <w:rsid w:val="00172A35"/>
    <w:rsid w:val="00172E5F"/>
    <w:rsid w:val="00172E8C"/>
    <w:rsid w:val="00173499"/>
    <w:rsid w:val="0017357D"/>
    <w:rsid w:val="00173C35"/>
    <w:rsid w:val="00174320"/>
    <w:rsid w:val="00174342"/>
    <w:rsid w:val="0017449F"/>
    <w:rsid w:val="0017554C"/>
    <w:rsid w:val="001755D8"/>
    <w:rsid w:val="0017564B"/>
    <w:rsid w:val="00175764"/>
    <w:rsid w:val="00176438"/>
    <w:rsid w:val="00176A05"/>
    <w:rsid w:val="00176C7A"/>
    <w:rsid w:val="00177492"/>
    <w:rsid w:val="001777B5"/>
    <w:rsid w:val="00177B2D"/>
    <w:rsid w:val="0018079F"/>
    <w:rsid w:val="001835FB"/>
    <w:rsid w:val="00183680"/>
    <w:rsid w:val="00183C2B"/>
    <w:rsid w:val="001856BD"/>
    <w:rsid w:val="00185F02"/>
    <w:rsid w:val="00186D08"/>
    <w:rsid w:val="00187065"/>
    <w:rsid w:val="00187918"/>
    <w:rsid w:val="001904F5"/>
    <w:rsid w:val="0019100D"/>
    <w:rsid w:val="00191BBF"/>
    <w:rsid w:val="00191C77"/>
    <w:rsid w:val="00193260"/>
    <w:rsid w:val="00193481"/>
    <w:rsid w:val="0019383F"/>
    <w:rsid w:val="00195DC6"/>
    <w:rsid w:val="00195DEC"/>
    <w:rsid w:val="00196214"/>
    <w:rsid w:val="00196454"/>
    <w:rsid w:val="0019692D"/>
    <w:rsid w:val="00196E22"/>
    <w:rsid w:val="001A01AA"/>
    <w:rsid w:val="001A047B"/>
    <w:rsid w:val="001A0D3F"/>
    <w:rsid w:val="001A0E3D"/>
    <w:rsid w:val="001A13D3"/>
    <w:rsid w:val="001A2C08"/>
    <w:rsid w:val="001A5615"/>
    <w:rsid w:val="001A5A6D"/>
    <w:rsid w:val="001A60BB"/>
    <w:rsid w:val="001A670E"/>
    <w:rsid w:val="001A673E"/>
    <w:rsid w:val="001A6D85"/>
    <w:rsid w:val="001B186C"/>
    <w:rsid w:val="001B21AB"/>
    <w:rsid w:val="001B36F8"/>
    <w:rsid w:val="001B4415"/>
    <w:rsid w:val="001B4AB7"/>
    <w:rsid w:val="001B5919"/>
    <w:rsid w:val="001B68C4"/>
    <w:rsid w:val="001B6C74"/>
    <w:rsid w:val="001B799B"/>
    <w:rsid w:val="001C1865"/>
    <w:rsid w:val="001C31D0"/>
    <w:rsid w:val="001C427C"/>
    <w:rsid w:val="001C46B3"/>
    <w:rsid w:val="001C4BB1"/>
    <w:rsid w:val="001C5FE2"/>
    <w:rsid w:val="001C5FF8"/>
    <w:rsid w:val="001C6757"/>
    <w:rsid w:val="001C7FE4"/>
    <w:rsid w:val="001D1472"/>
    <w:rsid w:val="001D1C97"/>
    <w:rsid w:val="001D26C1"/>
    <w:rsid w:val="001D2979"/>
    <w:rsid w:val="001D3C3B"/>
    <w:rsid w:val="001D3E75"/>
    <w:rsid w:val="001D517B"/>
    <w:rsid w:val="001D58BA"/>
    <w:rsid w:val="001D7204"/>
    <w:rsid w:val="001D7D4B"/>
    <w:rsid w:val="001E03B2"/>
    <w:rsid w:val="001E11F8"/>
    <w:rsid w:val="001E1F61"/>
    <w:rsid w:val="001E240C"/>
    <w:rsid w:val="001E5167"/>
    <w:rsid w:val="001E58A6"/>
    <w:rsid w:val="001E72E9"/>
    <w:rsid w:val="001E7603"/>
    <w:rsid w:val="001F0D53"/>
    <w:rsid w:val="001F1B26"/>
    <w:rsid w:val="001F2438"/>
    <w:rsid w:val="001F3486"/>
    <w:rsid w:val="001F39E8"/>
    <w:rsid w:val="001F3CBB"/>
    <w:rsid w:val="001F4C23"/>
    <w:rsid w:val="001F4C3A"/>
    <w:rsid w:val="001F4C7B"/>
    <w:rsid w:val="001F4F16"/>
    <w:rsid w:val="001F7258"/>
    <w:rsid w:val="001F7D9F"/>
    <w:rsid w:val="00200D94"/>
    <w:rsid w:val="00202BB8"/>
    <w:rsid w:val="002030D1"/>
    <w:rsid w:val="0020333E"/>
    <w:rsid w:val="00203DBC"/>
    <w:rsid w:val="0020524D"/>
    <w:rsid w:val="0020529F"/>
    <w:rsid w:val="00205829"/>
    <w:rsid w:val="00206249"/>
    <w:rsid w:val="002069B8"/>
    <w:rsid w:val="002072B6"/>
    <w:rsid w:val="00207588"/>
    <w:rsid w:val="002078B7"/>
    <w:rsid w:val="00207926"/>
    <w:rsid w:val="00207955"/>
    <w:rsid w:val="002079A9"/>
    <w:rsid w:val="0021057B"/>
    <w:rsid w:val="00210863"/>
    <w:rsid w:val="00210D8E"/>
    <w:rsid w:val="0021170B"/>
    <w:rsid w:val="0021338C"/>
    <w:rsid w:val="002139E8"/>
    <w:rsid w:val="00213D51"/>
    <w:rsid w:val="002155A5"/>
    <w:rsid w:val="00215CDA"/>
    <w:rsid w:val="00217880"/>
    <w:rsid w:val="00217D62"/>
    <w:rsid w:val="00217DA7"/>
    <w:rsid w:val="00220ABD"/>
    <w:rsid w:val="0022169E"/>
    <w:rsid w:val="00221C49"/>
    <w:rsid w:val="002226A9"/>
    <w:rsid w:val="00223057"/>
    <w:rsid w:val="00223C0B"/>
    <w:rsid w:val="0022460D"/>
    <w:rsid w:val="00224885"/>
    <w:rsid w:val="002252CA"/>
    <w:rsid w:val="00227296"/>
    <w:rsid w:val="0023047D"/>
    <w:rsid w:val="00231361"/>
    <w:rsid w:val="0023249F"/>
    <w:rsid w:val="0023350D"/>
    <w:rsid w:val="002340E8"/>
    <w:rsid w:val="00234440"/>
    <w:rsid w:val="00236117"/>
    <w:rsid w:val="00236688"/>
    <w:rsid w:val="00237598"/>
    <w:rsid w:val="002376B1"/>
    <w:rsid w:val="00241395"/>
    <w:rsid w:val="00241E0F"/>
    <w:rsid w:val="00242D72"/>
    <w:rsid w:val="00243330"/>
    <w:rsid w:val="00243F2B"/>
    <w:rsid w:val="002449F0"/>
    <w:rsid w:val="002452A6"/>
    <w:rsid w:val="0024576D"/>
    <w:rsid w:val="00245924"/>
    <w:rsid w:val="00245CD5"/>
    <w:rsid w:val="00246F5A"/>
    <w:rsid w:val="002471D4"/>
    <w:rsid w:val="00251000"/>
    <w:rsid w:val="002512AF"/>
    <w:rsid w:val="00251351"/>
    <w:rsid w:val="0025268E"/>
    <w:rsid w:val="00252954"/>
    <w:rsid w:val="00254EFB"/>
    <w:rsid w:val="00255F91"/>
    <w:rsid w:val="00256DD1"/>
    <w:rsid w:val="00256DDD"/>
    <w:rsid w:val="00256F43"/>
    <w:rsid w:val="00257AEB"/>
    <w:rsid w:val="00257AFF"/>
    <w:rsid w:val="00257B83"/>
    <w:rsid w:val="00261EEA"/>
    <w:rsid w:val="002626CC"/>
    <w:rsid w:val="00262824"/>
    <w:rsid w:val="00262B95"/>
    <w:rsid w:val="0026314D"/>
    <w:rsid w:val="002633F8"/>
    <w:rsid w:val="002635F7"/>
    <w:rsid w:val="002638BA"/>
    <w:rsid w:val="002650ED"/>
    <w:rsid w:val="00265A1C"/>
    <w:rsid w:val="00265CC6"/>
    <w:rsid w:val="002660C5"/>
    <w:rsid w:val="002667DA"/>
    <w:rsid w:val="00266859"/>
    <w:rsid w:val="002672A4"/>
    <w:rsid w:val="002679B8"/>
    <w:rsid w:val="00267D6C"/>
    <w:rsid w:val="00272B0F"/>
    <w:rsid w:val="002739C0"/>
    <w:rsid w:val="002761AB"/>
    <w:rsid w:val="00276390"/>
    <w:rsid w:val="00276CD0"/>
    <w:rsid w:val="00276CD6"/>
    <w:rsid w:val="002775D2"/>
    <w:rsid w:val="002778FD"/>
    <w:rsid w:val="002802A8"/>
    <w:rsid w:val="00280680"/>
    <w:rsid w:val="002811EE"/>
    <w:rsid w:val="00281359"/>
    <w:rsid w:val="00281951"/>
    <w:rsid w:val="00282EC0"/>
    <w:rsid w:val="002835CD"/>
    <w:rsid w:val="002844FE"/>
    <w:rsid w:val="00284711"/>
    <w:rsid w:val="00285BE0"/>
    <w:rsid w:val="00285F4A"/>
    <w:rsid w:val="00286CE5"/>
    <w:rsid w:val="00286CE7"/>
    <w:rsid w:val="002878A8"/>
    <w:rsid w:val="00290945"/>
    <w:rsid w:val="002913B0"/>
    <w:rsid w:val="00292231"/>
    <w:rsid w:val="00293813"/>
    <w:rsid w:val="002A17E1"/>
    <w:rsid w:val="002A1A55"/>
    <w:rsid w:val="002A2B61"/>
    <w:rsid w:val="002A3035"/>
    <w:rsid w:val="002A311D"/>
    <w:rsid w:val="002A4488"/>
    <w:rsid w:val="002A4ADA"/>
    <w:rsid w:val="002A5310"/>
    <w:rsid w:val="002A602B"/>
    <w:rsid w:val="002A612D"/>
    <w:rsid w:val="002A6D90"/>
    <w:rsid w:val="002A73C5"/>
    <w:rsid w:val="002B1076"/>
    <w:rsid w:val="002B1A84"/>
    <w:rsid w:val="002B217C"/>
    <w:rsid w:val="002B2557"/>
    <w:rsid w:val="002B25BD"/>
    <w:rsid w:val="002B2976"/>
    <w:rsid w:val="002B391E"/>
    <w:rsid w:val="002B4181"/>
    <w:rsid w:val="002B5CFA"/>
    <w:rsid w:val="002B6742"/>
    <w:rsid w:val="002C06F6"/>
    <w:rsid w:val="002C132A"/>
    <w:rsid w:val="002C13E3"/>
    <w:rsid w:val="002C2545"/>
    <w:rsid w:val="002C396E"/>
    <w:rsid w:val="002C453C"/>
    <w:rsid w:val="002C46C6"/>
    <w:rsid w:val="002C5D8D"/>
    <w:rsid w:val="002C77C8"/>
    <w:rsid w:val="002C7E1D"/>
    <w:rsid w:val="002C7EA7"/>
    <w:rsid w:val="002D1F38"/>
    <w:rsid w:val="002D2AAC"/>
    <w:rsid w:val="002D2F87"/>
    <w:rsid w:val="002D3458"/>
    <w:rsid w:val="002D5233"/>
    <w:rsid w:val="002D57F4"/>
    <w:rsid w:val="002D5A28"/>
    <w:rsid w:val="002D6902"/>
    <w:rsid w:val="002D6B44"/>
    <w:rsid w:val="002D7293"/>
    <w:rsid w:val="002D7B0A"/>
    <w:rsid w:val="002E0652"/>
    <w:rsid w:val="002E2CD3"/>
    <w:rsid w:val="002E3644"/>
    <w:rsid w:val="002E4375"/>
    <w:rsid w:val="002E5815"/>
    <w:rsid w:val="002E6214"/>
    <w:rsid w:val="002E6327"/>
    <w:rsid w:val="002E6CDF"/>
    <w:rsid w:val="002E784E"/>
    <w:rsid w:val="002F01F7"/>
    <w:rsid w:val="002F0FD8"/>
    <w:rsid w:val="002F1878"/>
    <w:rsid w:val="002F1DF6"/>
    <w:rsid w:val="002F1F6E"/>
    <w:rsid w:val="002F2695"/>
    <w:rsid w:val="002F29B8"/>
    <w:rsid w:val="002F2EA2"/>
    <w:rsid w:val="002F2F25"/>
    <w:rsid w:val="002F3D23"/>
    <w:rsid w:val="002F48AC"/>
    <w:rsid w:val="002F4B10"/>
    <w:rsid w:val="002F510B"/>
    <w:rsid w:val="002F5472"/>
    <w:rsid w:val="002F5F8B"/>
    <w:rsid w:val="002F708A"/>
    <w:rsid w:val="00301839"/>
    <w:rsid w:val="00301E5A"/>
    <w:rsid w:val="0030314C"/>
    <w:rsid w:val="00303267"/>
    <w:rsid w:val="0030353B"/>
    <w:rsid w:val="00303D52"/>
    <w:rsid w:val="00303ECC"/>
    <w:rsid w:val="00304124"/>
    <w:rsid w:val="00304AD3"/>
    <w:rsid w:val="003052F0"/>
    <w:rsid w:val="00305943"/>
    <w:rsid w:val="00306353"/>
    <w:rsid w:val="003074D8"/>
    <w:rsid w:val="0030791D"/>
    <w:rsid w:val="0030794A"/>
    <w:rsid w:val="003102DD"/>
    <w:rsid w:val="0031056C"/>
    <w:rsid w:val="003110B7"/>
    <w:rsid w:val="00311F7E"/>
    <w:rsid w:val="00312246"/>
    <w:rsid w:val="0031372F"/>
    <w:rsid w:val="00314133"/>
    <w:rsid w:val="0031413D"/>
    <w:rsid w:val="00314902"/>
    <w:rsid w:val="00315405"/>
    <w:rsid w:val="00316B24"/>
    <w:rsid w:val="00317389"/>
    <w:rsid w:val="003173C3"/>
    <w:rsid w:val="003179E6"/>
    <w:rsid w:val="003207C3"/>
    <w:rsid w:val="00321CA4"/>
    <w:rsid w:val="00322B40"/>
    <w:rsid w:val="00322E8E"/>
    <w:rsid w:val="003233CB"/>
    <w:rsid w:val="00324E28"/>
    <w:rsid w:val="0032552C"/>
    <w:rsid w:val="00330395"/>
    <w:rsid w:val="003305A4"/>
    <w:rsid w:val="00330C75"/>
    <w:rsid w:val="0033122A"/>
    <w:rsid w:val="00331900"/>
    <w:rsid w:val="003347C9"/>
    <w:rsid w:val="003355A8"/>
    <w:rsid w:val="00335C0D"/>
    <w:rsid w:val="00336AA1"/>
    <w:rsid w:val="00336DCC"/>
    <w:rsid w:val="00337365"/>
    <w:rsid w:val="00341855"/>
    <w:rsid w:val="00341944"/>
    <w:rsid w:val="0034243E"/>
    <w:rsid w:val="00342515"/>
    <w:rsid w:val="00342F98"/>
    <w:rsid w:val="00344680"/>
    <w:rsid w:val="0034606B"/>
    <w:rsid w:val="0034652A"/>
    <w:rsid w:val="0034652C"/>
    <w:rsid w:val="00346639"/>
    <w:rsid w:val="00346C36"/>
    <w:rsid w:val="003472E3"/>
    <w:rsid w:val="003508DA"/>
    <w:rsid w:val="003508F8"/>
    <w:rsid w:val="00351727"/>
    <w:rsid w:val="00352CCA"/>
    <w:rsid w:val="00352DE2"/>
    <w:rsid w:val="00352E7F"/>
    <w:rsid w:val="00352FBE"/>
    <w:rsid w:val="00354718"/>
    <w:rsid w:val="003555F0"/>
    <w:rsid w:val="003558B1"/>
    <w:rsid w:val="00355DA9"/>
    <w:rsid w:val="00356437"/>
    <w:rsid w:val="00356DA6"/>
    <w:rsid w:val="00356E10"/>
    <w:rsid w:val="0035790B"/>
    <w:rsid w:val="00360B49"/>
    <w:rsid w:val="00362120"/>
    <w:rsid w:val="003627E4"/>
    <w:rsid w:val="0036344B"/>
    <w:rsid w:val="00366F71"/>
    <w:rsid w:val="00370F96"/>
    <w:rsid w:val="003717B2"/>
    <w:rsid w:val="00372391"/>
    <w:rsid w:val="00372A4C"/>
    <w:rsid w:val="00373E73"/>
    <w:rsid w:val="0037479D"/>
    <w:rsid w:val="003748FA"/>
    <w:rsid w:val="0037506F"/>
    <w:rsid w:val="003755FA"/>
    <w:rsid w:val="003762B9"/>
    <w:rsid w:val="003765C7"/>
    <w:rsid w:val="003802F4"/>
    <w:rsid w:val="00380600"/>
    <w:rsid w:val="00380FFF"/>
    <w:rsid w:val="00382D96"/>
    <w:rsid w:val="00384484"/>
    <w:rsid w:val="00384F88"/>
    <w:rsid w:val="00385704"/>
    <w:rsid w:val="003878CC"/>
    <w:rsid w:val="0038795B"/>
    <w:rsid w:val="003903FD"/>
    <w:rsid w:val="003904B7"/>
    <w:rsid w:val="0039055D"/>
    <w:rsid w:val="0039068B"/>
    <w:rsid w:val="00391291"/>
    <w:rsid w:val="00391BFF"/>
    <w:rsid w:val="00391D19"/>
    <w:rsid w:val="00391FE7"/>
    <w:rsid w:val="003920B8"/>
    <w:rsid w:val="00392BDA"/>
    <w:rsid w:val="00393242"/>
    <w:rsid w:val="003935C5"/>
    <w:rsid w:val="00395FC7"/>
    <w:rsid w:val="00396BFB"/>
    <w:rsid w:val="00397581"/>
    <w:rsid w:val="003A0504"/>
    <w:rsid w:val="003A1F41"/>
    <w:rsid w:val="003A2568"/>
    <w:rsid w:val="003A274C"/>
    <w:rsid w:val="003A286A"/>
    <w:rsid w:val="003A3A8E"/>
    <w:rsid w:val="003A42CE"/>
    <w:rsid w:val="003A481A"/>
    <w:rsid w:val="003A5C08"/>
    <w:rsid w:val="003A5F97"/>
    <w:rsid w:val="003A7138"/>
    <w:rsid w:val="003A746B"/>
    <w:rsid w:val="003B03A2"/>
    <w:rsid w:val="003B0A6A"/>
    <w:rsid w:val="003B2CCD"/>
    <w:rsid w:val="003B39EA"/>
    <w:rsid w:val="003B4790"/>
    <w:rsid w:val="003B528C"/>
    <w:rsid w:val="003B572C"/>
    <w:rsid w:val="003B5BEC"/>
    <w:rsid w:val="003B5C9F"/>
    <w:rsid w:val="003B65E5"/>
    <w:rsid w:val="003B672F"/>
    <w:rsid w:val="003B6AFC"/>
    <w:rsid w:val="003B6DE6"/>
    <w:rsid w:val="003B6DFD"/>
    <w:rsid w:val="003B7017"/>
    <w:rsid w:val="003B7A05"/>
    <w:rsid w:val="003B7A65"/>
    <w:rsid w:val="003C3027"/>
    <w:rsid w:val="003C3087"/>
    <w:rsid w:val="003C404B"/>
    <w:rsid w:val="003C47CF"/>
    <w:rsid w:val="003C4887"/>
    <w:rsid w:val="003C577D"/>
    <w:rsid w:val="003C5FFE"/>
    <w:rsid w:val="003C6B94"/>
    <w:rsid w:val="003C7AB1"/>
    <w:rsid w:val="003C7B5D"/>
    <w:rsid w:val="003D18F9"/>
    <w:rsid w:val="003D35C2"/>
    <w:rsid w:val="003D4905"/>
    <w:rsid w:val="003D4CAA"/>
    <w:rsid w:val="003D55F9"/>
    <w:rsid w:val="003D5B8D"/>
    <w:rsid w:val="003D6240"/>
    <w:rsid w:val="003D6A53"/>
    <w:rsid w:val="003D6C8D"/>
    <w:rsid w:val="003D77E3"/>
    <w:rsid w:val="003E00B7"/>
    <w:rsid w:val="003E21F5"/>
    <w:rsid w:val="003E304F"/>
    <w:rsid w:val="003E3EEA"/>
    <w:rsid w:val="003E44B8"/>
    <w:rsid w:val="003E4F21"/>
    <w:rsid w:val="003E5129"/>
    <w:rsid w:val="003E57EE"/>
    <w:rsid w:val="003E5DCE"/>
    <w:rsid w:val="003E6EA9"/>
    <w:rsid w:val="003E7383"/>
    <w:rsid w:val="003E79C4"/>
    <w:rsid w:val="003F0DC6"/>
    <w:rsid w:val="003F0E6E"/>
    <w:rsid w:val="003F1DFD"/>
    <w:rsid w:val="003F2102"/>
    <w:rsid w:val="003F22CF"/>
    <w:rsid w:val="003F2C78"/>
    <w:rsid w:val="003F579D"/>
    <w:rsid w:val="003F622E"/>
    <w:rsid w:val="003F6F06"/>
    <w:rsid w:val="003F7D1C"/>
    <w:rsid w:val="004024BD"/>
    <w:rsid w:val="0040311D"/>
    <w:rsid w:val="00403426"/>
    <w:rsid w:val="00403C72"/>
    <w:rsid w:val="00403FD1"/>
    <w:rsid w:val="00404008"/>
    <w:rsid w:val="0040452F"/>
    <w:rsid w:val="004048EC"/>
    <w:rsid w:val="00404E6E"/>
    <w:rsid w:val="00405F69"/>
    <w:rsid w:val="00406E07"/>
    <w:rsid w:val="00406E5A"/>
    <w:rsid w:val="00407D61"/>
    <w:rsid w:val="0041112A"/>
    <w:rsid w:val="00413B8A"/>
    <w:rsid w:val="00413BA8"/>
    <w:rsid w:val="00414353"/>
    <w:rsid w:val="0041452C"/>
    <w:rsid w:val="00414608"/>
    <w:rsid w:val="004157BE"/>
    <w:rsid w:val="00416B0A"/>
    <w:rsid w:val="004174EC"/>
    <w:rsid w:val="00417F66"/>
    <w:rsid w:val="00420317"/>
    <w:rsid w:val="0042169B"/>
    <w:rsid w:val="00424202"/>
    <w:rsid w:val="00424FDE"/>
    <w:rsid w:val="00427658"/>
    <w:rsid w:val="004276F9"/>
    <w:rsid w:val="00427889"/>
    <w:rsid w:val="00427A1F"/>
    <w:rsid w:val="0043088A"/>
    <w:rsid w:val="004312C8"/>
    <w:rsid w:val="00432DC5"/>
    <w:rsid w:val="00433674"/>
    <w:rsid w:val="00433A58"/>
    <w:rsid w:val="004340E6"/>
    <w:rsid w:val="004344BD"/>
    <w:rsid w:val="004351B5"/>
    <w:rsid w:val="00436673"/>
    <w:rsid w:val="00436F35"/>
    <w:rsid w:val="00440027"/>
    <w:rsid w:val="00440469"/>
    <w:rsid w:val="0044050E"/>
    <w:rsid w:val="00440709"/>
    <w:rsid w:val="00440A19"/>
    <w:rsid w:val="004410CB"/>
    <w:rsid w:val="0044124D"/>
    <w:rsid w:val="0044141B"/>
    <w:rsid w:val="00441CC2"/>
    <w:rsid w:val="00443084"/>
    <w:rsid w:val="00443885"/>
    <w:rsid w:val="004443AA"/>
    <w:rsid w:val="004447DB"/>
    <w:rsid w:val="004457F1"/>
    <w:rsid w:val="004460CA"/>
    <w:rsid w:val="00446A1E"/>
    <w:rsid w:val="00446C2E"/>
    <w:rsid w:val="00446ED1"/>
    <w:rsid w:val="004478DA"/>
    <w:rsid w:val="00447E9C"/>
    <w:rsid w:val="004501AC"/>
    <w:rsid w:val="00451261"/>
    <w:rsid w:val="0045176D"/>
    <w:rsid w:val="00451ECF"/>
    <w:rsid w:val="00451F53"/>
    <w:rsid w:val="004528D3"/>
    <w:rsid w:val="004530B9"/>
    <w:rsid w:val="004533B1"/>
    <w:rsid w:val="0045394C"/>
    <w:rsid w:val="00453C01"/>
    <w:rsid w:val="00453FA1"/>
    <w:rsid w:val="004550D0"/>
    <w:rsid w:val="00455664"/>
    <w:rsid w:val="00455DD2"/>
    <w:rsid w:val="00456B37"/>
    <w:rsid w:val="004570D4"/>
    <w:rsid w:val="00460884"/>
    <w:rsid w:val="00460CED"/>
    <w:rsid w:val="00461C4C"/>
    <w:rsid w:val="004624A2"/>
    <w:rsid w:val="0046282B"/>
    <w:rsid w:val="004631E7"/>
    <w:rsid w:val="004631F1"/>
    <w:rsid w:val="00463FE1"/>
    <w:rsid w:val="00465337"/>
    <w:rsid w:val="0046533B"/>
    <w:rsid w:val="00465C5F"/>
    <w:rsid w:val="004673FC"/>
    <w:rsid w:val="004709A3"/>
    <w:rsid w:val="004712D8"/>
    <w:rsid w:val="00471A59"/>
    <w:rsid w:val="00471DD5"/>
    <w:rsid w:val="004728FF"/>
    <w:rsid w:val="00472AD6"/>
    <w:rsid w:val="00472D82"/>
    <w:rsid w:val="0047544E"/>
    <w:rsid w:val="004759C6"/>
    <w:rsid w:val="00475BDC"/>
    <w:rsid w:val="00475C23"/>
    <w:rsid w:val="00476C35"/>
    <w:rsid w:val="004778BA"/>
    <w:rsid w:val="004805DA"/>
    <w:rsid w:val="00480A3E"/>
    <w:rsid w:val="00481F95"/>
    <w:rsid w:val="004839AD"/>
    <w:rsid w:val="00483FC5"/>
    <w:rsid w:val="00484522"/>
    <w:rsid w:val="004857F7"/>
    <w:rsid w:val="00485E5E"/>
    <w:rsid w:val="00486B72"/>
    <w:rsid w:val="0049031B"/>
    <w:rsid w:val="00490DF2"/>
    <w:rsid w:val="00492886"/>
    <w:rsid w:val="00493116"/>
    <w:rsid w:val="00494814"/>
    <w:rsid w:val="004951E4"/>
    <w:rsid w:val="004958A1"/>
    <w:rsid w:val="00496333"/>
    <w:rsid w:val="0049680F"/>
    <w:rsid w:val="004968C5"/>
    <w:rsid w:val="00497821"/>
    <w:rsid w:val="00497B0A"/>
    <w:rsid w:val="00497BD0"/>
    <w:rsid w:val="00497CF4"/>
    <w:rsid w:val="004A0D8D"/>
    <w:rsid w:val="004A1B5F"/>
    <w:rsid w:val="004A1B63"/>
    <w:rsid w:val="004A23DD"/>
    <w:rsid w:val="004A2A8F"/>
    <w:rsid w:val="004A3CA3"/>
    <w:rsid w:val="004A44DE"/>
    <w:rsid w:val="004A5C06"/>
    <w:rsid w:val="004A7C0F"/>
    <w:rsid w:val="004B0DB7"/>
    <w:rsid w:val="004B11AC"/>
    <w:rsid w:val="004B3553"/>
    <w:rsid w:val="004B37D2"/>
    <w:rsid w:val="004B40A4"/>
    <w:rsid w:val="004B4292"/>
    <w:rsid w:val="004B655D"/>
    <w:rsid w:val="004B79F3"/>
    <w:rsid w:val="004C0208"/>
    <w:rsid w:val="004C0973"/>
    <w:rsid w:val="004C1392"/>
    <w:rsid w:val="004C1532"/>
    <w:rsid w:val="004C213E"/>
    <w:rsid w:val="004C38DD"/>
    <w:rsid w:val="004C47D5"/>
    <w:rsid w:val="004C4BCE"/>
    <w:rsid w:val="004C51FD"/>
    <w:rsid w:val="004C6780"/>
    <w:rsid w:val="004C6E0B"/>
    <w:rsid w:val="004C757E"/>
    <w:rsid w:val="004C771E"/>
    <w:rsid w:val="004C787E"/>
    <w:rsid w:val="004D03C3"/>
    <w:rsid w:val="004D0C8E"/>
    <w:rsid w:val="004D2BA4"/>
    <w:rsid w:val="004D30AF"/>
    <w:rsid w:val="004D3483"/>
    <w:rsid w:val="004D399F"/>
    <w:rsid w:val="004D3D1B"/>
    <w:rsid w:val="004D41D1"/>
    <w:rsid w:val="004D4263"/>
    <w:rsid w:val="004D4BF6"/>
    <w:rsid w:val="004D536A"/>
    <w:rsid w:val="004D573B"/>
    <w:rsid w:val="004D74D0"/>
    <w:rsid w:val="004E10AE"/>
    <w:rsid w:val="004E110E"/>
    <w:rsid w:val="004E2B1C"/>
    <w:rsid w:val="004E3208"/>
    <w:rsid w:val="004E4130"/>
    <w:rsid w:val="004E4366"/>
    <w:rsid w:val="004E5A25"/>
    <w:rsid w:val="004E68AB"/>
    <w:rsid w:val="004E6ADC"/>
    <w:rsid w:val="004E7371"/>
    <w:rsid w:val="004E7D10"/>
    <w:rsid w:val="004F05F5"/>
    <w:rsid w:val="004F0AD8"/>
    <w:rsid w:val="004F0FDD"/>
    <w:rsid w:val="004F15A7"/>
    <w:rsid w:val="004F16D3"/>
    <w:rsid w:val="004F1D2E"/>
    <w:rsid w:val="004F1F19"/>
    <w:rsid w:val="004F24CA"/>
    <w:rsid w:val="004F290C"/>
    <w:rsid w:val="004F30B8"/>
    <w:rsid w:val="004F35BA"/>
    <w:rsid w:val="004F5D99"/>
    <w:rsid w:val="004F5F92"/>
    <w:rsid w:val="004F64B0"/>
    <w:rsid w:val="004F660F"/>
    <w:rsid w:val="004F6A86"/>
    <w:rsid w:val="004F6E58"/>
    <w:rsid w:val="004F77A1"/>
    <w:rsid w:val="005000FB"/>
    <w:rsid w:val="00500184"/>
    <w:rsid w:val="005005BA"/>
    <w:rsid w:val="00501734"/>
    <w:rsid w:val="00501E6D"/>
    <w:rsid w:val="005020EC"/>
    <w:rsid w:val="005025C9"/>
    <w:rsid w:val="00503456"/>
    <w:rsid w:val="005047A9"/>
    <w:rsid w:val="00504C2C"/>
    <w:rsid w:val="0050511C"/>
    <w:rsid w:val="00507169"/>
    <w:rsid w:val="00507A48"/>
    <w:rsid w:val="00507B97"/>
    <w:rsid w:val="00510876"/>
    <w:rsid w:val="0051097A"/>
    <w:rsid w:val="00510AC5"/>
    <w:rsid w:val="005115FE"/>
    <w:rsid w:val="0051282F"/>
    <w:rsid w:val="005135BD"/>
    <w:rsid w:val="00515195"/>
    <w:rsid w:val="00515EB6"/>
    <w:rsid w:val="00516AD7"/>
    <w:rsid w:val="00516C59"/>
    <w:rsid w:val="00517086"/>
    <w:rsid w:val="00517121"/>
    <w:rsid w:val="00517229"/>
    <w:rsid w:val="00517C86"/>
    <w:rsid w:val="00517D7B"/>
    <w:rsid w:val="00517F91"/>
    <w:rsid w:val="00520A23"/>
    <w:rsid w:val="00523243"/>
    <w:rsid w:val="0052398F"/>
    <w:rsid w:val="00524165"/>
    <w:rsid w:val="00525438"/>
    <w:rsid w:val="005257E7"/>
    <w:rsid w:val="005261BD"/>
    <w:rsid w:val="00526759"/>
    <w:rsid w:val="00526BDB"/>
    <w:rsid w:val="00526C05"/>
    <w:rsid w:val="00527A3D"/>
    <w:rsid w:val="00530EFD"/>
    <w:rsid w:val="00530F5E"/>
    <w:rsid w:val="005313C3"/>
    <w:rsid w:val="00532CCD"/>
    <w:rsid w:val="00534627"/>
    <w:rsid w:val="00535E5C"/>
    <w:rsid w:val="00536FAA"/>
    <w:rsid w:val="0053780E"/>
    <w:rsid w:val="00541EA3"/>
    <w:rsid w:val="0054200B"/>
    <w:rsid w:val="005421F6"/>
    <w:rsid w:val="00550599"/>
    <w:rsid w:val="005506BF"/>
    <w:rsid w:val="00551355"/>
    <w:rsid w:val="00552269"/>
    <w:rsid w:val="005524ED"/>
    <w:rsid w:val="005533CF"/>
    <w:rsid w:val="005533DE"/>
    <w:rsid w:val="00553E6A"/>
    <w:rsid w:val="00554086"/>
    <w:rsid w:val="00554AE3"/>
    <w:rsid w:val="00555A3E"/>
    <w:rsid w:val="0055663A"/>
    <w:rsid w:val="005572AB"/>
    <w:rsid w:val="00557CEA"/>
    <w:rsid w:val="00557F83"/>
    <w:rsid w:val="00560610"/>
    <w:rsid w:val="005609FF"/>
    <w:rsid w:val="00560ABD"/>
    <w:rsid w:val="00560D0A"/>
    <w:rsid w:val="00561A9A"/>
    <w:rsid w:val="0056260A"/>
    <w:rsid w:val="0056271E"/>
    <w:rsid w:val="00563513"/>
    <w:rsid w:val="0056357F"/>
    <w:rsid w:val="00563CD5"/>
    <w:rsid w:val="00564233"/>
    <w:rsid w:val="005643FB"/>
    <w:rsid w:val="00565157"/>
    <w:rsid w:val="00565C0D"/>
    <w:rsid w:val="00565D72"/>
    <w:rsid w:val="00566564"/>
    <w:rsid w:val="005665EC"/>
    <w:rsid w:val="00566E3E"/>
    <w:rsid w:val="00567289"/>
    <w:rsid w:val="00570026"/>
    <w:rsid w:val="00570236"/>
    <w:rsid w:val="0057249D"/>
    <w:rsid w:val="0057420A"/>
    <w:rsid w:val="005758C4"/>
    <w:rsid w:val="00576787"/>
    <w:rsid w:val="00576D69"/>
    <w:rsid w:val="00576D9D"/>
    <w:rsid w:val="005776CC"/>
    <w:rsid w:val="00577F4C"/>
    <w:rsid w:val="00581CAF"/>
    <w:rsid w:val="00583590"/>
    <w:rsid w:val="00584C1C"/>
    <w:rsid w:val="00591900"/>
    <w:rsid w:val="0059193C"/>
    <w:rsid w:val="00592D36"/>
    <w:rsid w:val="00593501"/>
    <w:rsid w:val="00593605"/>
    <w:rsid w:val="0059378A"/>
    <w:rsid w:val="005945EE"/>
    <w:rsid w:val="005949F8"/>
    <w:rsid w:val="00596166"/>
    <w:rsid w:val="005965EB"/>
    <w:rsid w:val="005969EF"/>
    <w:rsid w:val="005A0797"/>
    <w:rsid w:val="005A15BD"/>
    <w:rsid w:val="005A25C9"/>
    <w:rsid w:val="005A27ED"/>
    <w:rsid w:val="005A29C7"/>
    <w:rsid w:val="005A2A61"/>
    <w:rsid w:val="005A53C2"/>
    <w:rsid w:val="005A57B0"/>
    <w:rsid w:val="005A5E55"/>
    <w:rsid w:val="005A734A"/>
    <w:rsid w:val="005B09A9"/>
    <w:rsid w:val="005B0E71"/>
    <w:rsid w:val="005B0F89"/>
    <w:rsid w:val="005B3368"/>
    <w:rsid w:val="005B3452"/>
    <w:rsid w:val="005B36F8"/>
    <w:rsid w:val="005B3EA3"/>
    <w:rsid w:val="005B4B44"/>
    <w:rsid w:val="005B4C21"/>
    <w:rsid w:val="005B4D9E"/>
    <w:rsid w:val="005B5092"/>
    <w:rsid w:val="005B5A4E"/>
    <w:rsid w:val="005B5C00"/>
    <w:rsid w:val="005B7BD2"/>
    <w:rsid w:val="005C0CC2"/>
    <w:rsid w:val="005C11BF"/>
    <w:rsid w:val="005C1427"/>
    <w:rsid w:val="005C2604"/>
    <w:rsid w:val="005C3448"/>
    <w:rsid w:val="005C3887"/>
    <w:rsid w:val="005C3D04"/>
    <w:rsid w:val="005C3D5D"/>
    <w:rsid w:val="005C43FA"/>
    <w:rsid w:val="005C5D6C"/>
    <w:rsid w:val="005C76DC"/>
    <w:rsid w:val="005D0428"/>
    <w:rsid w:val="005D06CA"/>
    <w:rsid w:val="005D1C23"/>
    <w:rsid w:val="005D2205"/>
    <w:rsid w:val="005D29D6"/>
    <w:rsid w:val="005D4D28"/>
    <w:rsid w:val="005D5996"/>
    <w:rsid w:val="005E044A"/>
    <w:rsid w:val="005E2CE9"/>
    <w:rsid w:val="005E3308"/>
    <w:rsid w:val="005E3616"/>
    <w:rsid w:val="005E372E"/>
    <w:rsid w:val="005E4707"/>
    <w:rsid w:val="005E4CA4"/>
    <w:rsid w:val="005E4D96"/>
    <w:rsid w:val="005E4EAA"/>
    <w:rsid w:val="005E7B74"/>
    <w:rsid w:val="005F0702"/>
    <w:rsid w:val="005F07AC"/>
    <w:rsid w:val="005F0987"/>
    <w:rsid w:val="005F0A13"/>
    <w:rsid w:val="005F0D5F"/>
    <w:rsid w:val="005F1201"/>
    <w:rsid w:val="005F2B4C"/>
    <w:rsid w:val="005F4270"/>
    <w:rsid w:val="005F455C"/>
    <w:rsid w:val="005F4C7C"/>
    <w:rsid w:val="005F5D0B"/>
    <w:rsid w:val="005F6E15"/>
    <w:rsid w:val="00602153"/>
    <w:rsid w:val="006025A2"/>
    <w:rsid w:val="00607215"/>
    <w:rsid w:val="006076C0"/>
    <w:rsid w:val="0060773D"/>
    <w:rsid w:val="00607BD5"/>
    <w:rsid w:val="00607E86"/>
    <w:rsid w:val="00607F7F"/>
    <w:rsid w:val="006104A8"/>
    <w:rsid w:val="00611253"/>
    <w:rsid w:val="00611936"/>
    <w:rsid w:val="00611CA5"/>
    <w:rsid w:val="00611F81"/>
    <w:rsid w:val="00612220"/>
    <w:rsid w:val="00612861"/>
    <w:rsid w:val="00614F8C"/>
    <w:rsid w:val="00615BC8"/>
    <w:rsid w:val="006169BB"/>
    <w:rsid w:val="0061724B"/>
    <w:rsid w:val="00617B53"/>
    <w:rsid w:val="00617EF4"/>
    <w:rsid w:val="00620322"/>
    <w:rsid w:val="00621177"/>
    <w:rsid w:val="006220AF"/>
    <w:rsid w:val="00622ADD"/>
    <w:rsid w:val="00622B82"/>
    <w:rsid w:val="0062657B"/>
    <w:rsid w:val="0062719C"/>
    <w:rsid w:val="006274CE"/>
    <w:rsid w:val="00627AAA"/>
    <w:rsid w:val="00627B0B"/>
    <w:rsid w:val="0063007F"/>
    <w:rsid w:val="006304EB"/>
    <w:rsid w:val="00630BD2"/>
    <w:rsid w:val="00631643"/>
    <w:rsid w:val="006316C5"/>
    <w:rsid w:val="00631ECF"/>
    <w:rsid w:val="00631F77"/>
    <w:rsid w:val="00634FAE"/>
    <w:rsid w:val="00635B10"/>
    <w:rsid w:val="006361C3"/>
    <w:rsid w:val="00636FC3"/>
    <w:rsid w:val="0064026F"/>
    <w:rsid w:val="00641219"/>
    <w:rsid w:val="006416F7"/>
    <w:rsid w:val="00641E60"/>
    <w:rsid w:val="00642DDA"/>
    <w:rsid w:val="00643525"/>
    <w:rsid w:val="00643A9E"/>
    <w:rsid w:val="006448BF"/>
    <w:rsid w:val="00645E61"/>
    <w:rsid w:val="00646438"/>
    <w:rsid w:val="00646999"/>
    <w:rsid w:val="00646FC2"/>
    <w:rsid w:val="006470D5"/>
    <w:rsid w:val="0065187C"/>
    <w:rsid w:val="00651EF9"/>
    <w:rsid w:val="006520A0"/>
    <w:rsid w:val="0065248F"/>
    <w:rsid w:val="00653321"/>
    <w:rsid w:val="00654E1C"/>
    <w:rsid w:val="006554DE"/>
    <w:rsid w:val="0065685B"/>
    <w:rsid w:val="006571BE"/>
    <w:rsid w:val="0065730B"/>
    <w:rsid w:val="00661292"/>
    <w:rsid w:val="00662B85"/>
    <w:rsid w:val="0066378E"/>
    <w:rsid w:val="0066391A"/>
    <w:rsid w:val="00664212"/>
    <w:rsid w:val="006654EB"/>
    <w:rsid w:val="00665FCD"/>
    <w:rsid w:val="006665AB"/>
    <w:rsid w:val="00666802"/>
    <w:rsid w:val="006674DA"/>
    <w:rsid w:val="00667C6E"/>
    <w:rsid w:val="006706B9"/>
    <w:rsid w:val="0067165D"/>
    <w:rsid w:val="00672F17"/>
    <w:rsid w:val="006730EA"/>
    <w:rsid w:val="00673ECE"/>
    <w:rsid w:val="00674415"/>
    <w:rsid w:val="006746DF"/>
    <w:rsid w:val="00675FB9"/>
    <w:rsid w:val="006764B7"/>
    <w:rsid w:val="00676A44"/>
    <w:rsid w:val="00676DDE"/>
    <w:rsid w:val="00677E99"/>
    <w:rsid w:val="00680399"/>
    <w:rsid w:val="00680FAB"/>
    <w:rsid w:val="00681004"/>
    <w:rsid w:val="00681C29"/>
    <w:rsid w:val="006827D7"/>
    <w:rsid w:val="006828F9"/>
    <w:rsid w:val="00683ECA"/>
    <w:rsid w:val="00684776"/>
    <w:rsid w:val="0068484D"/>
    <w:rsid w:val="00684F16"/>
    <w:rsid w:val="00685284"/>
    <w:rsid w:val="00687AB9"/>
    <w:rsid w:val="00690915"/>
    <w:rsid w:val="00690B12"/>
    <w:rsid w:val="006913F3"/>
    <w:rsid w:val="00691961"/>
    <w:rsid w:val="006927B7"/>
    <w:rsid w:val="006929E3"/>
    <w:rsid w:val="00693794"/>
    <w:rsid w:val="00693A25"/>
    <w:rsid w:val="00693FD9"/>
    <w:rsid w:val="00694FF2"/>
    <w:rsid w:val="00696A01"/>
    <w:rsid w:val="006A143B"/>
    <w:rsid w:val="006A2811"/>
    <w:rsid w:val="006A29EB"/>
    <w:rsid w:val="006A39F7"/>
    <w:rsid w:val="006A4193"/>
    <w:rsid w:val="006A4359"/>
    <w:rsid w:val="006A460F"/>
    <w:rsid w:val="006A5318"/>
    <w:rsid w:val="006A5777"/>
    <w:rsid w:val="006A61A5"/>
    <w:rsid w:val="006A6CC5"/>
    <w:rsid w:val="006A7480"/>
    <w:rsid w:val="006A7565"/>
    <w:rsid w:val="006B068B"/>
    <w:rsid w:val="006B09B1"/>
    <w:rsid w:val="006B0BC5"/>
    <w:rsid w:val="006B325A"/>
    <w:rsid w:val="006B4463"/>
    <w:rsid w:val="006B44C3"/>
    <w:rsid w:val="006B47B8"/>
    <w:rsid w:val="006B55CA"/>
    <w:rsid w:val="006B685E"/>
    <w:rsid w:val="006B6B9C"/>
    <w:rsid w:val="006B7785"/>
    <w:rsid w:val="006B79B7"/>
    <w:rsid w:val="006C03B6"/>
    <w:rsid w:val="006C0752"/>
    <w:rsid w:val="006C170B"/>
    <w:rsid w:val="006C196A"/>
    <w:rsid w:val="006C1B7B"/>
    <w:rsid w:val="006C1E67"/>
    <w:rsid w:val="006C2285"/>
    <w:rsid w:val="006C3262"/>
    <w:rsid w:val="006C3F71"/>
    <w:rsid w:val="006C490B"/>
    <w:rsid w:val="006C50C1"/>
    <w:rsid w:val="006C5308"/>
    <w:rsid w:val="006C54C4"/>
    <w:rsid w:val="006C652B"/>
    <w:rsid w:val="006C67C0"/>
    <w:rsid w:val="006C6B81"/>
    <w:rsid w:val="006C7928"/>
    <w:rsid w:val="006C7AB5"/>
    <w:rsid w:val="006D093D"/>
    <w:rsid w:val="006D0EAE"/>
    <w:rsid w:val="006D1968"/>
    <w:rsid w:val="006D2431"/>
    <w:rsid w:val="006D3243"/>
    <w:rsid w:val="006D3F6F"/>
    <w:rsid w:val="006D403C"/>
    <w:rsid w:val="006D4ABF"/>
    <w:rsid w:val="006D636D"/>
    <w:rsid w:val="006D669F"/>
    <w:rsid w:val="006D6926"/>
    <w:rsid w:val="006E0E1D"/>
    <w:rsid w:val="006E1DDD"/>
    <w:rsid w:val="006E1F5A"/>
    <w:rsid w:val="006E21FA"/>
    <w:rsid w:val="006E25D5"/>
    <w:rsid w:val="006E2720"/>
    <w:rsid w:val="006E3912"/>
    <w:rsid w:val="006E3F1F"/>
    <w:rsid w:val="006E4129"/>
    <w:rsid w:val="006E6CEF"/>
    <w:rsid w:val="006E792A"/>
    <w:rsid w:val="006E7AF6"/>
    <w:rsid w:val="006F065A"/>
    <w:rsid w:val="006F0961"/>
    <w:rsid w:val="006F0DC4"/>
    <w:rsid w:val="006F2314"/>
    <w:rsid w:val="006F41F5"/>
    <w:rsid w:val="006F79F6"/>
    <w:rsid w:val="006F7A67"/>
    <w:rsid w:val="006F7DF7"/>
    <w:rsid w:val="00700376"/>
    <w:rsid w:val="007011C2"/>
    <w:rsid w:val="007015C3"/>
    <w:rsid w:val="00701B15"/>
    <w:rsid w:val="0070212D"/>
    <w:rsid w:val="007042AD"/>
    <w:rsid w:val="0070501E"/>
    <w:rsid w:val="00705547"/>
    <w:rsid w:val="0070681A"/>
    <w:rsid w:val="007070F4"/>
    <w:rsid w:val="00707897"/>
    <w:rsid w:val="007107E2"/>
    <w:rsid w:val="007117DD"/>
    <w:rsid w:val="007120A7"/>
    <w:rsid w:val="00712F20"/>
    <w:rsid w:val="00713B8F"/>
    <w:rsid w:val="00713E3D"/>
    <w:rsid w:val="00714591"/>
    <w:rsid w:val="00714DAF"/>
    <w:rsid w:val="007150B3"/>
    <w:rsid w:val="007151A5"/>
    <w:rsid w:val="007153D7"/>
    <w:rsid w:val="00716A0D"/>
    <w:rsid w:val="0071781D"/>
    <w:rsid w:val="0071784E"/>
    <w:rsid w:val="00717C62"/>
    <w:rsid w:val="00720606"/>
    <w:rsid w:val="00720B93"/>
    <w:rsid w:val="00721874"/>
    <w:rsid w:val="007218BA"/>
    <w:rsid w:val="00721CAD"/>
    <w:rsid w:val="007234D8"/>
    <w:rsid w:val="00723ECB"/>
    <w:rsid w:val="00724414"/>
    <w:rsid w:val="00724948"/>
    <w:rsid w:val="00724CE4"/>
    <w:rsid w:val="007254F0"/>
    <w:rsid w:val="00725BDB"/>
    <w:rsid w:val="0072655E"/>
    <w:rsid w:val="00726C97"/>
    <w:rsid w:val="0072708E"/>
    <w:rsid w:val="00727173"/>
    <w:rsid w:val="0072793D"/>
    <w:rsid w:val="00732339"/>
    <w:rsid w:val="00732E96"/>
    <w:rsid w:val="00733BEF"/>
    <w:rsid w:val="00733D22"/>
    <w:rsid w:val="00734497"/>
    <w:rsid w:val="00734AA0"/>
    <w:rsid w:val="00734C18"/>
    <w:rsid w:val="007350BC"/>
    <w:rsid w:val="00737D37"/>
    <w:rsid w:val="00737EAF"/>
    <w:rsid w:val="007413C4"/>
    <w:rsid w:val="00741690"/>
    <w:rsid w:val="00742ADE"/>
    <w:rsid w:val="00743B73"/>
    <w:rsid w:val="00743E03"/>
    <w:rsid w:val="0074549A"/>
    <w:rsid w:val="00745F6C"/>
    <w:rsid w:val="007468D5"/>
    <w:rsid w:val="00746C6D"/>
    <w:rsid w:val="0075004D"/>
    <w:rsid w:val="007508C6"/>
    <w:rsid w:val="0075109A"/>
    <w:rsid w:val="0075109D"/>
    <w:rsid w:val="00751C8A"/>
    <w:rsid w:val="00753529"/>
    <w:rsid w:val="007544AD"/>
    <w:rsid w:val="00757805"/>
    <w:rsid w:val="007578EE"/>
    <w:rsid w:val="0076045D"/>
    <w:rsid w:val="00763EDC"/>
    <w:rsid w:val="00764002"/>
    <w:rsid w:val="007658FE"/>
    <w:rsid w:val="00766919"/>
    <w:rsid w:val="0076769C"/>
    <w:rsid w:val="00767F03"/>
    <w:rsid w:val="0077009A"/>
    <w:rsid w:val="0077105A"/>
    <w:rsid w:val="00772ACE"/>
    <w:rsid w:val="00773ECD"/>
    <w:rsid w:val="007741ED"/>
    <w:rsid w:val="0077453B"/>
    <w:rsid w:val="00774755"/>
    <w:rsid w:val="00775427"/>
    <w:rsid w:val="00775D0D"/>
    <w:rsid w:val="007765FB"/>
    <w:rsid w:val="0077681E"/>
    <w:rsid w:val="00780285"/>
    <w:rsid w:val="00780366"/>
    <w:rsid w:val="0078076F"/>
    <w:rsid w:val="007824BA"/>
    <w:rsid w:val="00783600"/>
    <w:rsid w:val="007837C1"/>
    <w:rsid w:val="00783B22"/>
    <w:rsid w:val="0078415D"/>
    <w:rsid w:val="00784666"/>
    <w:rsid w:val="007847C6"/>
    <w:rsid w:val="007859A7"/>
    <w:rsid w:val="007862C1"/>
    <w:rsid w:val="0078683F"/>
    <w:rsid w:val="00790571"/>
    <w:rsid w:val="007908CC"/>
    <w:rsid w:val="00791123"/>
    <w:rsid w:val="00791F52"/>
    <w:rsid w:val="00792783"/>
    <w:rsid w:val="0079465E"/>
    <w:rsid w:val="00795352"/>
    <w:rsid w:val="00795A1B"/>
    <w:rsid w:val="00795CF6"/>
    <w:rsid w:val="007A01A4"/>
    <w:rsid w:val="007A0429"/>
    <w:rsid w:val="007A0592"/>
    <w:rsid w:val="007A21B9"/>
    <w:rsid w:val="007A256D"/>
    <w:rsid w:val="007A283F"/>
    <w:rsid w:val="007A28F3"/>
    <w:rsid w:val="007A2DC0"/>
    <w:rsid w:val="007A3398"/>
    <w:rsid w:val="007A3F70"/>
    <w:rsid w:val="007A4369"/>
    <w:rsid w:val="007A5F6B"/>
    <w:rsid w:val="007A6644"/>
    <w:rsid w:val="007A7595"/>
    <w:rsid w:val="007A7CD1"/>
    <w:rsid w:val="007B0823"/>
    <w:rsid w:val="007B0D99"/>
    <w:rsid w:val="007B104D"/>
    <w:rsid w:val="007B1AC1"/>
    <w:rsid w:val="007B1DEC"/>
    <w:rsid w:val="007B2CD0"/>
    <w:rsid w:val="007B35C0"/>
    <w:rsid w:val="007B365F"/>
    <w:rsid w:val="007B4796"/>
    <w:rsid w:val="007B4B77"/>
    <w:rsid w:val="007B7DE6"/>
    <w:rsid w:val="007C00CE"/>
    <w:rsid w:val="007C0EED"/>
    <w:rsid w:val="007C379A"/>
    <w:rsid w:val="007C4EAE"/>
    <w:rsid w:val="007C4F3D"/>
    <w:rsid w:val="007C5557"/>
    <w:rsid w:val="007C567A"/>
    <w:rsid w:val="007C5A8B"/>
    <w:rsid w:val="007C67D8"/>
    <w:rsid w:val="007C7E14"/>
    <w:rsid w:val="007C7FC0"/>
    <w:rsid w:val="007D12BE"/>
    <w:rsid w:val="007D13AC"/>
    <w:rsid w:val="007D15A3"/>
    <w:rsid w:val="007D1837"/>
    <w:rsid w:val="007D2B5E"/>
    <w:rsid w:val="007D451D"/>
    <w:rsid w:val="007D5077"/>
    <w:rsid w:val="007D5D90"/>
    <w:rsid w:val="007E02E5"/>
    <w:rsid w:val="007E0E8F"/>
    <w:rsid w:val="007E35D9"/>
    <w:rsid w:val="007E3B3C"/>
    <w:rsid w:val="007E5777"/>
    <w:rsid w:val="007E626E"/>
    <w:rsid w:val="007E6E2C"/>
    <w:rsid w:val="007E6EF3"/>
    <w:rsid w:val="007E750D"/>
    <w:rsid w:val="007F08AB"/>
    <w:rsid w:val="007F385B"/>
    <w:rsid w:val="007F3C98"/>
    <w:rsid w:val="007F5F4A"/>
    <w:rsid w:val="007F6C0D"/>
    <w:rsid w:val="007F733B"/>
    <w:rsid w:val="007F7C65"/>
    <w:rsid w:val="007F7CAD"/>
    <w:rsid w:val="007F7CED"/>
    <w:rsid w:val="00800269"/>
    <w:rsid w:val="00801052"/>
    <w:rsid w:val="0080106D"/>
    <w:rsid w:val="00801B17"/>
    <w:rsid w:val="00802E8C"/>
    <w:rsid w:val="00804329"/>
    <w:rsid w:val="00805636"/>
    <w:rsid w:val="008064E5"/>
    <w:rsid w:val="00806D89"/>
    <w:rsid w:val="0080712F"/>
    <w:rsid w:val="0080779E"/>
    <w:rsid w:val="008077BD"/>
    <w:rsid w:val="00807EA7"/>
    <w:rsid w:val="008108E6"/>
    <w:rsid w:val="00810F81"/>
    <w:rsid w:val="00812C8F"/>
    <w:rsid w:val="0081378E"/>
    <w:rsid w:val="008141A4"/>
    <w:rsid w:val="00815D88"/>
    <w:rsid w:val="00815E65"/>
    <w:rsid w:val="00816515"/>
    <w:rsid w:val="00816792"/>
    <w:rsid w:val="0082032F"/>
    <w:rsid w:val="008218E1"/>
    <w:rsid w:val="00821927"/>
    <w:rsid w:val="00821AC3"/>
    <w:rsid w:val="00821B6D"/>
    <w:rsid w:val="00821B8F"/>
    <w:rsid w:val="00821E08"/>
    <w:rsid w:val="008237DB"/>
    <w:rsid w:val="008249D1"/>
    <w:rsid w:val="00824FF0"/>
    <w:rsid w:val="00826BF4"/>
    <w:rsid w:val="0083085F"/>
    <w:rsid w:val="00832345"/>
    <w:rsid w:val="00832F29"/>
    <w:rsid w:val="008332C8"/>
    <w:rsid w:val="00833F3A"/>
    <w:rsid w:val="0083470C"/>
    <w:rsid w:val="00834D12"/>
    <w:rsid w:val="00835066"/>
    <w:rsid w:val="008364B7"/>
    <w:rsid w:val="00836EF8"/>
    <w:rsid w:val="008376E3"/>
    <w:rsid w:val="008378B1"/>
    <w:rsid w:val="00837D2B"/>
    <w:rsid w:val="00840864"/>
    <w:rsid w:val="00842A46"/>
    <w:rsid w:val="00842CBB"/>
    <w:rsid w:val="00847B37"/>
    <w:rsid w:val="008520D2"/>
    <w:rsid w:val="00852A56"/>
    <w:rsid w:val="00852C2E"/>
    <w:rsid w:val="008533A1"/>
    <w:rsid w:val="008534E3"/>
    <w:rsid w:val="0085366A"/>
    <w:rsid w:val="008537F3"/>
    <w:rsid w:val="00853AA7"/>
    <w:rsid w:val="00854597"/>
    <w:rsid w:val="00854CC5"/>
    <w:rsid w:val="008550A1"/>
    <w:rsid w:val="0085609E"/>
    <w:rsid w:val="00856225"/>
    <w:rsid w:val="008562B4"/>
    <w:rsid w:val="00857BF0"/>
    <w:rsid w:val="00861533"/>
    <w:rsid w:val="008623E1"/>
    <w:rsid w:val="008626E0"/>
    <w:rsid w:val="00862E09"/>
    <w:rsid w:val="00863C12"/>
    <w:rsid w:val="00863DDC"/>
    <w:rsid w:val="00865570"/>
    <w:rsid w:val="00865A82"/>
    <w:rsid w:val="008671CD"/>
    <w:rsid w:val="00867CD6"/>
    <w:rsid w:val="008702EA"/>
    <w:rsid w:val="00870834"/>
    <w:rsid w:val="00871745"/>
    <w:rsid w:val="00871D76"/>
    <w:rsid w:val="00872A3B"/>
    <w:rsid w:val="0087320A"/>
    <w:rsid w:val="008733AD"/>
    <w:rsid w:val="00873EA9"/>
    <w:rsid w:val="0087474F"/>
    <w:rsid w:val="00876562"/>
    <w:rsid w:val="00876594"/>
    <w:rsid w:val="00877649"/>
    <w:rsid w:val="0087787D"/>
    <w:rsid w:val="00881F8A"/>
    <w:rsid w:val="008834D1"/>
    <w:rsid w:val="00883CD0"/>
    <w:rsid w:val="00884D52"/>
    <w:rsid w:val="008857A8"/>
    <w:rsid w:val="00885C35"/>
    <w:rsid w:val="00890269"/>
    <w:rsid w:val="0089046B"/>
    <w:rsid w:val="00890A80"/>
    <w:rsid w:val="00891143"/>
    <w:rsid w:val="00891E70"/>
    <w:rsid w:val="00892682"/>
    <w:rsid w:val="00892A66"/>
    <w:rsid w:val="00893156"/>
    <w:rsid w:val="0089340B"/>
    <w:rsid w:val="008936D1"/>
    <w:rsid w:val="008938D0"/>
    <w:rsid w:val="0089415D"/>
    <w:rsid w:val="00894C2D"/>
    <w:rsid w:val="008958E0"/>
    <w:rsid w:val="00895BF4"/>
    <w:rsid w:val="00896376"/>
    <w:rsid w:val="008967FA"/>
    <w:rsid w:val="00896926"/>
    <w:rsid w:val="00897B4E"/>
    <w:rsid w:val="008A0388"/>
    <w:rsid w:val="008A03AE"/>
    <w:rsid w:val="008A0AEE"/>
    <w:rsid w:val="008A2298"/>
    <w:rsid w:val="008A2C73"/>
    <w:rsid w:val="008A565D"/>
    <w:rsid w:val="008A7B04"/>
    <w:rsid w:val="008A7B95"/>
    <w:rsid w:val="008A7EE8"/>
    <w:rsid w:val="008B0093"/>
    <w:rsid w:val="008B0F27"/>
    <w:rsid w:val="008B1501"/>
    <w:rsid w:val="008B2130"/>
    <w:rsid w:val="008B25D5"/>
    <w:rsid w:val="008B27AF"/>
    <w:rsid w:val="008B2E8D"/>
    <w:rsid w:val="008B2ED6"/>
    <w:rsid w:val="008B4008"/>
    <w:rsid w:val="008B47D1"/>
    <w:rsid w:val="008B4D82"/>
    <w:rsid w:val="008B5D33"/>
    <w:rsid w:val="008B5D8A"/>
    <w:rsid w:val="008B676C"/>
    <w:rsid w:val="008B67C1"/>
    <w:rsid w:val="008B6EE7"/>
    <w:rsid w:val="008B6EF5"/>
    <w:rsid w:val="008B7485"/>
    <w:rsid w:val="008B7EAF"/>
    <w:rsid w:val="008C183D"/>
    <w:rsid w:val="008C1DD8"/>
    <w:rsid w:val="008C2205"/>
    <w:rsid w:val="008C2D92"/>
    <w:rsid w:val="008C2F88"/>
    <w:rsid w:val="008C366B"/>
    <w:rsid w:val="008C3AC0"/>
    <w:rsid w:val="008C3CF8"/>
    <w:rsid w:val="008C4043"/>
    <w:rsid w:val="008C50C7"/>
    <w:rsid w:val="008C52EB"/>
    <w:rsid w:val="008C60D1"/>
    <w:rsid w:val="008C66F9"/>
    <w:rsid w:val="008C6F61"/>
    <w:rsid w:val="008C7400"/>
    <w:rsid w:val="008D0694"/>
    <w:rsid w:val="008D216C"/>
    <w:rsid w:val="008D337C"/>
    <w:rsid w:val="008D495B"/>
    <w:rsid w:val="008D4A81"/>
    <w:rsid w:val="008D4E46"/>
    <w:rsid w:val="008D60AF"/>
    <w:rsid w:val="008D74DF"/>
    <w:rsid w:val="008E0FD2"/>
    <w:rsid w:val="008E122C"/>
    <w:rsid w:val="008E1439"/>
    <w:rsid w:val="008E1BAA"/>
    <w:rsid w:val="008E441A"/>
    <w:rsid w:val="008E4675"/>
    <w:rsid w:val="008E5A3F"/>
    <w:rsid w:val="008E6356"/>
    <w:rsid w:val="008F07AC"/>
    <w:rsid w:val="008F0A48"/>
    <w:rsid w:val="008F0AC0"/>
    <w:rsid w:val="008F23C1"/>
    <w:rsid w:val="008F3036"/>
    <w:rsid w:val="008F32CC"/>
    <w:rsid w:val="008F372F"/>
    <w:rsid w:val="008F5287"/>
    <w:rsid w:val="008F529C"/>
    <w:rsid w:val="009010C8"/>
    <w:rsid w:val="0090162C"/>
    <w:rsid w:val="00901781"/>
    <w:rsid w:val="00901936"/>
    <w:rsid w:val="0090268A"/>
    <w:rsid w:val="00902AF0"/>
    <w:rsid w:val="00903708"/>
    <w:rsid w:val="00905287"/>
    <w:rsid w:val="009100A8"/>
    <w:rsid w:val="00911EA0"/>
    <w:rsid w:val="00913E61"/>
    <w:rsid w:val="00913F27"/>
    <w:rsid w:val="00913FAD"/>
    <w:rsid w:val="009141E3"/>
    <w:rsid w:val="009154F2"/>
    <w:rsid w:val="009156E0"/>
    <w:rsid w:val="00915F1F"/>
    <w:rsid w:val="00916939"/>
    <w:rsid w:val="00917FBE"/>
    <w:rsid w:val="00920221"/>
    <w:rsid w:val="00920D77"/>
    <w:rsid w:val="0092148E"/>
    <w:rsid w:val="00921B9C"/>
    <w:rsid w:val="00923FAA"/>
    <w:rsid w:val="00924B29"/>
    <w:rsid w:val="00924E64"/>
    <w:rsid w:val="00926945"/>
    <w:rsid w:val="00926E2D"/>
    <w:rsid w:val="00927DEB"/>
    <w:rsid w:val="0093097C"/>
    <w:rsid w:val="009309C2"/>
    <w:rsid w:val="00930C66"/>
    <w:rsid w:val="00931732"/>
    <w:rsid w:val="00931E23"/>
    <w:rsid w:val="009329EA"/>
    <w:rsid w:val="00932A6E"/>
    <w:rsid w:val="009330CD"/>
    <w:rsid w:val="00933DC3"/>
    <w:rsid w:val="00934698"/>
    <w:rsid w:val="00934CC4"/>
    <w:rsid w:val="00934FF1"/>
    <w:rsid w:val="00935CDA"/>
    <w:rsid w:val="00935E82"/>
    <w:rsid w:val="00936821"/>
    <w:rsid w:val="00936B1D"/>
    <w:rsid w:val="0094020E"/>
    <w:rsid w:val="009406F4"/>
    <w:rsid w:val="009408B3"/>
    <w:rsid w:val="00940E93"/>
    <w:rsid w:val="00941124"/>
    <w:rsid w:val="009418FA"/>
    <w:rsid w:val="0094413D"/>
    <w:rsid w:val="00944692"/>
    <w:rsid w:val="009458EA"/>
    <w:rsid w:val="00945902"/>
    <w:rsid w:val="009459E6"/>
    <w:rsid w:val="00945AB1"/>
    <w:rsid w:val="00945B20"/>
    <w:rsid w:val="009461C6"/>
    <w:rsid w:val="00946CDA"/>
    <w:rsid w:val="00946E44"/>
    <w:rsid w:val="00947115"/>
    <w:rsid w:val="009500FC"/>
    <w:rsid w:val="00950177"/>
    <w:rsid w:val="009505CD"/>
    <w:rsid w:val="0095065A"/>
    <w:rsid w:val="00950879"/>
    <w:rsid w:val="00951B17"/>
    <w:rsid w:val="00953249"/>
    <w:rsid w:val="009542E8"/>
    <w:rsid w:val="00955014"/>
    <w:rsid w:val="00955266"/>
    <w:rsid w:val="00955DF0"/>
    <w:rsid w:val="00957449"/>
    <w:rsid w:val="00960DFD"/>
    <w:rsid w:val="009619AB"/>
    <w:rsid w:val="009623C2"/>
    <w:rsid w:val="00962767"/>
    <w:rsid w:val="009629FF"/>
    <w:rsid w:val="009642BF"/>
    <w:rsid w:val="009643B2"/>
    <w:rsid w:val="009648A9"/>
    <w:rsid w:val="009665F2"/>
    <w:rsid w:val="00966979"/>
    <w:rsid w:val="00967355"/>
    <w:rsid w:val="00971CD7"/>
    <w:rsid w:val="00971D5D"/>
    <w:rsid w:val="009738F0"/>
    <w:rsid w:val="00973FCD"/>
    <w:rsid w:val="009753B8"/>
    <w:rsid w:val="00975881"/>
    <w:rsid w:val="00975EDC"/>
    <w:rsid w:val="009766A4"/>
    <w:rsid w:val="00976BD8"/>
    <w:rsid w:val="00982815"/>
    <w:rsid w:val="009838EA"/>
    <w:rsid w:val="00983EF1"/>
    <w:rsid w:val="009853A9"/>
    <w:rsid w:val="009872D6"/>
    <w:rsid w:val="0099025F"/>
    <w:rsid w:val="00990350"/>
    <w:rsid w:val="00990BA4"/>
    <w:rsid w:val="00991060"/>
    <w:rsid w:val="00991A5A"/>
    <w:rsid w:val="009951FE"/>
    <w:rsid w:val="00996B3C"/>
    <w:rsid w:val="0099776A"/>
    <w:rsid w:val="00997F55"/>
    <w:rsid w:val="009A00A0"/>
    <w:rsid w:val="009A0841"/>
    <w:rsid w:val="009A100D"/>
    <w:rsid w:val="009A16D4"/>
    <w:rsid w:val="009A3CBA"/>
    <w:rsid w:val="009A3DB1"/>
    <w:rsid w:val="009A48CB"/>
    <w:rsid w:val="009A498E"/>
    <w:rsid w:val="009A54BE"/>
    <w:rsid w:val="009A59CC"/>
    <w:rsid w:val="009A60EA"/>
    <w:rsid w:val="009A733B"/>
    <w:rsid w:val="009B0B57"/>
    <w:rsid w:val="009B0D06"/>
    <w:rsid w:val="009B1132"/>
    <w:rsid w:val="009B1C2D"/>
    <w:rsid w:val="009B2008"/>
    <w:rsid w:val="009B22D6"/>
    <w:rsid w:val="009B368A"/>
    <w:rsid w:val="009B386D"/>
    <w:rsid w:val="009B61A7"/>
    <w:rsid w:val="009C00C7"/>
    <w:rsid w:val="009C26FC"/>
    <w:rsid w:val="009C2E21"/>
    <w:rsid w:val="009C3E66"/>
    <w:rsid w:val="009C4EF2"/>
    <w:rsid w:val="009C5141"/>
    <w:rsid w:val="009C75CB"/>
    <w:rsid w:val="009C77DE"/>
    <w:rsid w:val="009D0901"/>
    <w:rsid w:val="009D1962"/>
    <w:rsid w:val="009D3436"/>
    <w:rsid w:val="009D36B3"/>
    <w:rsid w:val="009D4B88"/>
    <w:rsid w:val="009D5564"/>
    <w:rsid w:val="009D5775"/>
    <w:rsid w:val="009D57A2"/>
    <w:rsid w:val="009D6A51"/>
    <w:rsid w:val="009D6E82"/>
    <w:rsid w:val="009D720C"/>
    <w:rsid w:val="009D78A0"/>
    <w:rsid w:val="009E0856"/>
    <w:rsid w:val="009E117F"/>
    <w:rsid w:val="009E185A"/>
    <w:rsid w:val="009E1F7D"/>
    <w:rsid w:val="009E3138"/>
    <w:rsid w:val="009E315D"/>
    <w:rsid w:val="009E3BA4"/>
    <w:rsid w:val="009E42CF"/>
    <w:rsid w:val="009E47BE"/>
    <w:rsid w:val="009E5106"/>
    <w:rsid w:val="009E5F0F"/>
    <w:rsid w:val="009E61C2"/>
    <w:rsid w:val="009E6DA1"/>
    <w:rsid w:val="009E710B"/>
    <w:rsid w:val="009E722C"/>
    <w:rsid w:val="009F09C2"/>
    <w:rsid w:val="009F0B26"/>
    <w:rsid w:val="009F1E1F"/>
    <w:rsid w:val="009F1F2F"/>
    <w:rsid w:val="009F20AD"/>
    <w:rsid w:val="009F21F4"/>
    <w:rsid w:val="009F346A"/>
    <w:rsid w:val="009F5228"/>
    <w:rsid w:val="009F5BAE"/>
    <w:rsid w:val="009F6788"/>
    <w:rsid w:val="009F76BF"/>
    <w:rsid w:val="009F7A63"/>
    <w:rsid w:val="009F7BF7"/>
    <w:rsid w:val="009F7DBD"/>
    <w:rsid w:val="00A00927"/>
    <w:rsid w:val="00A0104D"/>
    <w:rsid w:val="00A012E7"/>
    <w:rsid w:val="00A01512"/>
    <w:rsid w:val="00A01643"/>
    <w:rsid w:val="00A01900"/>
    <w:rsid w:val="00A02063"/>
    <w:rsid w:val="00A03562"/>
    <w:rsid w:val="00A047D3"/>
    <w:rsid w:val="00A04F32"/>
    <w:rsid w:val="00A05511"/>
    <w:rsid w:val="00A064A6"/>
    <w:rsid w:val="00A0682C"/>
    <w:rsid w:val="00A07108"/>
    <w:rsid w:val="00A10966"/>
    <w:rsid w:val="00A110C2"/>
    <w:rsid w:val="00A113D8"/>
    <w:rsid w:val="00A116B8"/>
    <w:rsid w:val="00A118BE"/>
    <w:rsid w:val="00A12E26"/>
    <w:rsid w:val="00A13256"/>
    <w:rsid w:val="00A1333B"/>
    <w:rsid w:val="00A13C56"/>
    <w:rsid w:val="00A14625"/>
    <w:rsid w:val="00A147CC"/>
    <w:rsid w:val="00A16D99"/>
    <w:rsid w:val="00A16F03"/>
    <w:rsid w:val="00A171FE"/>
    <w:rsid w:val="00A17838"/>
    <w:rsid w:val="00A17EB8"/>
    <w:rsid w:val="00A208BA"/>
    <w:rsid w:val="00A21414"/>
    <w:rsid w:val="00A21771"/>
    <w:rsid w:val="00A2215A"/>
    <w:rsid w:val="00A233A8"/>
    <w:rsid w:val="00A23B56"/>
    <w:rsid w:val="00A24523"/>
    <w:rsid w:val="00A248E1"/>
    <w:rsid w:val="00A24C68"/>
    <w:rsid w:val="00A24D60"/>
    <w:rsid w:val="00A25001"/>
    <w:rsid w:val="00A257BA"/>
    <w:rsid w:val="00A27912"/>
    <w:rsid w:val="00A279C5"/>
    <w:rsid w:val="00A31E2D"/>
    <w:rsid w:val="00A32109"/>
    <w:rsid w:val="00A33CFC"/>
    <w:rsid w:val="00A33EE2"/>
    <w:rsid w:val="00A3798D"/>
    <w:rsid w:val="00A37C7E"/>
    <w:rsid w:val="00A37E45"/>
    <w:rsid w:val="00A40595"/>
    <w:rsid w:val="00A408D2"/>
    <w:rsid w:val="00A4106C"/>
    <w:rsid w:val="00A42001"/>
    <w:rsid w:val="00A4208A"/>
    <w:rsid w:val="00A432CD"/>
    <w:rsid w:val="00A4352F"/>
    <w:rsid w:val="00A45D69"/>
    <w:rsid w:val="00A46362"/>
    <w:rsid w:val="00A46393"/>
    <w:rsid w:val="00A466D0"/>
    <w:rsid w:val="00A46A22"/>
    <w:rsid w:val="00A46AFE"/>
    <w:rsid w:val="00A47083"/>
    <w:rsid w:val="00A47E3B"/>
    <w:rsid w:val="00A5006D"/>
    <w:rsid w:val="00A50A83"/>
    <w:rsid w:val="00A51BB0"/>
    <w:rsid w:val="00A51C4F"/>
    <w:rsid w:val="00A523F1"/>
    <w:rsid w:val="00A525FD"/>
    <w:rsid w:val="00A52C49"/>
    <w:rsid w:val="00A546DF"/>
    <w:rsid w:val="00A54BF4"/>
    <w:rsid w:val="00A54EA3"/>
    <w:rsid w:val="00A552C6"/>
    <w:rsid w:val="00A5600F"/>
    <w:rsid w:val="00A6007D"/>
    <w:rsid w:val="00A600EE"/>
    <w:rsid w:val="00A602CE"/>
    <w:rsid w:val="00A604FD"/>
    <w:rsid w:val="00A60ADD"/>
    <w:rsid w:val="00A60DEA"/>
    <w:rsid w:val="00A61E59"/>
    <w:rsid w:val="00A6205A"/>
    <w:rsid w:val="00A620D2"/>
    <w:rsid w:val="00A624DB"/>
    <w:rsid w:val="00A648E9"/>
    <w:rsid w:val="00A64BD8"/>
    <w:rsid w:val="00A64E5A"/>
    <w:rsid w:val="00A65926"/>
    <w:rsid w:val="00A67595"/>
    <w:rsid w:val="00A67A4E"/>
    <w:rsid w:val="00A701D5"/>
    <w:rsid w:val="00A7072C"/>
    <w:rsid w:val="00A72156"/>
    <w:rsid w:val="00A73E81"/>
    <w:rsid w:val="00A73F4C"/>
    <w:rsid w:val="00A74AA4"/>
    <w:rsid w:val="00A7660B"/>
    <w:rsid w:val="00A7665F"/>
    <w:rsid w:val="00A7684E"/>
    <w:rsid w:val="00A77647"/>
    <w:rsid w:val="00A7768B"/>
    <w:rsid w:val="00A777DD"/>
    <w:rsid w:val="00A77DFD"/>
    <w:rsid w:val="00A801CD"/>
    <w:rsid w:val="00A80A58"/>
    <w:rsid w:val="00A81FFD"/>
    <w:rsid w:val="00A821C7"/>
    <w:rsid w:val="00A82BDA"/>
    <w:rsid w:val="00A82C21"/>
    <w:rsid w:val="00A839C2"/>
    <w:rsid w:val="00A84650"/>
    <w:rsid w:val="00A85BBF"/>
    <w:rsid w:val="00A8613D"/>
    <w:rsid w:val="00A866AB"/>
    <w:rsid w:val="00A86E98"/>
    <w:rsid w:val="00A87382"/>
    <w:rsid w:val="00A9095D"/>
    <w:rsid w:val="00A92E98"/>
    <w:rsid w:val="00A933AC"/>
    <w:rsid w:val="00A93F96"/>
    <w:rsid w:val="00A9438D"/>
    <w:rsid w:val="00A94462"/>
    <w:rsid w:val="00A944B6"/>
    <w:rsid w:val="00A948C9"/>
    <w:rsid w:val="00A95A85"/>
    <w:rsid w:val="00A96E88"/>
    <w:rsid w:val="00A975A5"/>
    <w:rsid w:val="00A978F1"/>
    <w:rsid w:val="00AA245A"/>
    <w:rsid w:val="00AA29A9"/>
    <w:rsid w:val="00AA2B7B"/>
    <w:rsid w:val="00AA3ADF"/>
    <w:rsid w:val="00AA3B8A"/>
    <w:rsid w:val="00AA40FB"/>
    <w:rsid w:val="00AA4148"/>
    <w:rsid w:val="00AA5415"/>
    <w:rsid w:val="00AA610B"/>
    <w:rsid w:val="00AA614F"/>
    <w:rsid w:val="00AA68D7"/>
    <w:rsid w:val="00AA6947"/>
    <w:rsid w:val="00AA7225"/>
    <w:rsid w:val="00AA7547"/>
    <w:rsid w:val="00AB0767"/>
    <w:rsid w:val="00AB17ED"/>
    <w:rsid w:val="00AB1ED9"/>
    <w:rsid w:val="00AB2F2A"/>
    <w:rsid w:val="00AB41BE"/>
    <w:rsid w:val="00AB4AE7"/>
    <w:rsid w:val="00AB4C10"/>
    <w:rsid w:val="00AB676C"/>
    <w:rsid w:val="00AB6B24"/>
    <w:rsid w:val="00AB7719"/>
    <w:rsid w:val="00AC0202"/>
    <w:rsid w:val="00AC0B05"/>
    <w:rsid w:val="00AC1314"/>
    <w:rsid w:val="00AC1F2A"/>
    <w:rsid w:val="00AC20B2"/>
    <w:rsid w:val="00AC2707"/>
    <w:rsid w:val="00AC30BF"/>
    <w:rsid w:val="00AC316E"/>
    <w:rsid w:val="00AC3390"/>
    <w:rsid w:val="00AC388A"/>
    <w:rsid w:val="00AC3F0E"/>
    <w:rsid w:val="00AC3F43"/>
    <w:rsid w:val="00AC4018"/>
    <w:rsid w:val="00AC44DA"/>
    <w:rsid w:val="00AC53F7"/>
    <w:rsid w:val="00AC5729"/>
    <w:rsid w:val="00AC732B"/>
    <w:rsid w:val="00AC7938"/>
    <w:rsid w:val="00AD12B2"/>
    <w:rsid w:val="00AD1C0F"/>
    <w:rsid w:val="00AD2748"/>
    <w:rsid w:val="00AD3122"/>
    <w:rsid w:val="00AD404C"/>
    <w:rsid w:val="00AD45B9"/>
    <w:rsid w:val="00AD482F"/>
    <w:rsid w:val="00AD4A59"/>
    <w:rsid w:val="00AD508E"/>
    <w:rsid w:val="00AD6BAD"/>
    <w:rsid w:val="00AE04C3"/>
    <w:rsid w:val="00AE07F7"/>
    <w:rsid w:val="00AE133A"/>
    <w:rsid w:val="00AE184A"/>
    <w:rsid w:val="00AE1988"/>
    <w:rsid w:val="00AE4331"/>
    <w:rsid w:val="00AE607D"/>
    <w:rsid w:val="00AE61CD"/>
    <w:rsid w:val="00AE6A0B"/>
    <w:rsid w:val="00AE6E62"/>
    <w:rsid w:val="00AE7637"/>
    <w:rsid w:val="00AE7B82"/>
    <w:rsid w:val="00AE7BA2"/>
    <w:rsid w:val="00AE7BD6"/>
    <w:rsid w:val="00AE7C21"/>
    <w:rsid w:val="00AF1B31"/>
    <w:rsid w:val="00AF2664"/>
    <w:rsid w:val="00AF2947"/>
    <w:rsid w:val="00AF30D0"/>
    <w:rsid w:val="00AF3B76"/>
    <w:rsid w:val="00AF3DAD"/>
    <w:rsid w:val="00AF42D3"/>
    <w:rsid w:val="00AF519B"/>
    <w:rsid w:val="00AF6A1B"/>
    <w:rsid w:val="00AF7967"/>
    <w:rsid w:val="00B00372"/>
    <w:rsid w:val="00B01750"/>
    <w:rsid w:val="00B01828"/>
    <w:rsid w:val="00B01A9A"/>
    <w:rsid w:val="00B029EB"/>
    <w:rsid w:val="00B02FD6"/>
    <w:rsid w:val="00B03D1B"/>
    <w:rsid w:val="00B0469A"/>
    <w:rsid w:val="00B057BC"/>
    <w:rsid w:val="00B05CFB"/>
    <w:rsid w:val="00B06BCF"/>
    <w:rsid w:val="00B06E9B"/>
    <w:rsid w:val="00B07121"/>
    <w:rsid w:val="00B07FF8"/>
    <w:rsid w:val="00B11FC1"/>
    <w:rsid w:val="00B12C86"/>
    <w:rsid w:val="00B13D2B"/>
    <w:rsid w:val="00B13F3B"/>
    <w:rsid w:val="00B14551"/>
    <w:rsid w:val="00B1499C"/>
    <w:rsid w:val="00B15268"/>
    <w:rsid w:val="00B157EF"/>
    <w:rsid w:val="00B159D6"/>
    <w:rsid w:val="00B15BC7"/>
    <w:rsid w:val="00B16FE0"/>
    <w:rsid w:val="00B17506"/>
    <w:rsid w:val="00B178D7"/>
    <w:rsid w:val="00B17906"/>
    <w:rsid w:val="00B20598"/>
    <w:rsid w:val="00B20869"/>
    <w:rsid w:val="00B208D3"/>
    <w:rsid w:val="00B210C2"/>
    <w:rsid w:val="00B21862"/>
    <w:rsid w:val="00B21C58"/>
    <w:rsid w:val="00B2290E"/>
    <w:rsid w:val="00B23A53"/>
    <w:rsid w:val="00B24370"/>
    <w:rsid w:val="00B24AB8"/>
    <w:rsid w:val="00B25022"/>
    <w:rsid w:val="00B2537E"/>
    <w:rsid w:val="00B25F0A"/>
    <w:rsid w:val="00B260DF"/>
    <w:rsid w:val="00B26835"/>
    <w:rsid w:val="00B26A76"/>
    <w:rsid w:val="00B279E4"/>
    <w:rsid w:val="00B27A1E"/>
    <w:rsid w:val="00B27E4A"/>
    <w:rsid w:val="00B31186"/>
    <w:rsid w:val="00B312A2"/>
    <w:rsid w:val="00B31396"/>
    <w:rsid w:val="00B33D41"/>
    <w:rsid w:val="00B34134"/>
    <w:rsid w:val="00B34AA0"/>
    <w:rsid w:val="00B36989"/>
    <w:rsid w:val="00B36EEC"/>
    <w:rsid w:val="00B370E3"/>
    <w:rsid w:val="00B375DA"/>
    <w:rsid w:val="00B40535"/>
    <w:rsid w:val="00B40ECE"/>
    <w:rsid w:val="00B43314"/>
    <w:rsid w:val="00B43DF5"/>
    <w:rsid w:val="00B44147"/>
    <w:rsid w:val="00B4479B"/>
    <w:rsid w:val="00B45103"/>
    <w:rsid w:val="00B46522"/>
    <w:rsid w:val="00B46657"/>
    <w:rsid w:val="00B46999"/>
    <w:rsid w:val="00B475F7"/>
    <w:rsid w:val="00B5040D"/>
    <w:rsid w:val="00B50F7A"/>
    <w:rsid w:val="00B51633"/>
    <w:rsid w:val="00B55DE3"/>
    <w:rsid w:val="00B563C4"/>
    <w:rsid w:val="00B570D7"/>
    <w:rsid w:val="00B573B6"/>
    <w:rsid w:val="00B57CC9"/>
    <w:rsid w:val="00B6020C"/>
    <w:rsid w:val="00B60454"/>
    <w:rsid w:val="00B606EB"/>
    <w:rsid w:val="00B61341"/>
    <w:rsid w:val="00B6264C"/>
    <w:rsid w:val="00B6300D"/>
    <w:rsid w:val="00B63753"/>
    <w:rsid w:val="00B64A62"/>
    <w:rsid w:val="00B64FC4"/>
    <w:rsid w:val="00B65196"/>
    <w:rsid w:val="00B66D77"/>
    <w:rsid w:val="00B67A7E"/>
    <w:rsid w:val="00B705D9"/>
    <w:rsid w:val="00B70942"/>
    <w:rsid w:val="00B70CEC"/>
    <w:rsid w:val="00B71153"/>
    <w:rsid w:val="00B71EDE"/>
    <w:rsid w:val="00B739ED"/>
    <w:rsid w:val="00B73A31"/>
    <w:rsid w:val="00B73B2D"/>
    <w:rsid w:val="00B73B83"/>
    <w:rsid w:val="00B76318"/>
    <w:rsid w:val="00B76A9F"/>
    <w:rsid w:val="00B76D08"/>
    <w:rsid w:val="00B771DF"/>
    <w:rsid w:val="00B77977"/>
    <w:rsid w:val="00B77FF1"/>
    <w:rsid w:val="00B801BC"/>
    <w:rsid w:val="00B8067F"/>
    <w:rsid w:val="00B81BC1"/>
    <w:rsid w:val="00B81D5C"/>
    <w:rsid w:val="00B82A60"/>
    <w:rsid w:val="00B82C02"/>
    <w:rsid w:val="00B8405C"/>
    <w:rsid w:val="00B84E50"/>
    <w:rsid w:val="00B857D4"/>
    <w:rsid w:val="00B85B91"/>
    <w:rsid w:val="00B8656F"/>
    <w:rsid w:val="00B90767"/>
    <w:rsid w:val="00B90E82"/>
    <w:rsid w:val="00B920B2"/>
    <w:rsid w:val="00B9228C"/>
    <w:rsid w:val="00B9427C"/>
    <w:rsid w:val="00B945BD"/>
    <w:rsid w:val="00B950B0"/>
    <w:rsid w:val="00B953AF"/>
    <w:rsid w:val="00B96D75"/>
    <w:rsid w:val="00B96FAC"/>
    <w:rsid w:val="00BA0949"/>
    <w:rsid w:val="00BA1238"/>
    <w:rsid w:val="00BA126F"/>
    <w:rsid w:val="00BA211F"/>
    <w:rsid w:val="00BA3018"/>
    <w:rsid w:val="00BA450F"/>
    <w:rsid w:val="00BA4CAA"/>
    <w:rsid w:val="00BA54B4"/>
    <w:rsid w:val="00BA55D2"/>
    <w:rsid w:val="00BA5B96"/>
    <w:rsid w:val="00BA6C2F"/>
    <w:rsid w:val="00BA72BF"/>
    <w:rsid w:val="00BA7736"/>
    <w:rsid w:val="00BA78A9"/>
    <w:rsid w:val="00BB0EC9"/>
    <w:rsid w:val="00BB1056"/>
    <w:rsid w:val="00BB13D5"/>
    <w:rsid w:val="00BB1B8C"/>
    <w:rsid w:val="00BB25A9"/>
    <w:rsid w:val="00BB2B6A"/>
    <w:rsid w:val="00BB3124"/>
    <w:rsid w:val="00BB33BF"/>
    <w:rsid w:val="00BB3EAF"/>
    <w:rsid w:val="00BB422D"/>
    <w:rsid w:val="00BB462B"/>
    <w:rsid w:val="00BB4F16"/>
    <w:rsid w:val="00BB5C1C"/>
    <w:rsid w:val="00BB5F1E"/>
    <w:rsid w:val="00BB64B8"/>
    <w:rsid w:val="00BB6F8F"/>
    <w:rsid w:val="00BC1236"/>
    <w:rsid w:val="00BC2073"/>
    <w:rsid w:val="00BC2B89"/>
    <w:rsid w:val="00BC2D6B"/>
    <w:rsid w:val="00BC2F28"/>
    <w:rsid w:val="00BC32B5"/>
    <w:rsid w:val="00BC3A1A"/>
    <w:rsid w:val="00BC425E"/>
    <w:rsid w:val="00BC4792"/>
    <w:rsid w:val="00BC4E24"/>
    <w:rsid w:val="00BC60D6"/>
    <w:rsid w:val="00BC61FE"/>
    <w:rsid w:val="00BC6569"/>
    <w:rsid w:val="00BC661E"/>
    <w:rsid w:val="00BC79B8"/>
    <w:rsid w:val="00BD0AA1"/>
    <w:rsid w:val="00BD19A8"/>
    <w:rsid w:val="00BD33C3"/>
    <w:rsid w:val="00BD39E6"/>
    <w:rsid w:val="00BD3DBB"/>
    <w:rsid w:val="00BD4B15"/>
    <w:rsid w:val="00BD7E74"/>
    <w:rsid w:val="00BE0D79"/>
    <w:rsid w:val="00BE130B"/>
    <w:rsid w:val="00BE14CB"/>
    <w:rsid w:val="00BE166E"/>
    <w:rsid w:val="00BE216F"/>
    <w:rsid w:val="00BE2394"/>
    <w:rsid w:val="00BE2894"/>
    <w:rsid w:val="00BE291E"/>
    <w:rsid w:val="00BE2AC2"/>
    <w:rsid w:val="00BE2D9C"/>
    <w:rsid w:val="00BE2F5D"/>
    <w:rsid w:val="00BE31F6"/>
    <w:rsid w:val="00BE33C7"/>
    <w:rsid w:val="00BE3ECE"/>
    <w:rsid w:val="00BE3EDF"/>
    <w:rsid w:val="00BE4F42"/>
    <w:rsid w:val="00BE54BB"/>
    <w:rsid w:val="00BE5EBE"/>
    <w:rsid w:val="00BE6A3D"/>
    <w:rsid w:val="00BF0011"/>
    <w:rsid w:val="00BF2E41"/>
    <w:rsid w:val="00BF5685"/>
    <w:rsid w:val="00BF5AB7"/>
    <w:rsid w:val="00BF666D"/>
    <w:rsid w:val="00BF66E7"/>
    <w:rsid w:val="00BF692A"/>
    <w:rsid w:val="00BF712D"/>
    <w:rsid w:val="00BF79EC"/>
    <w:rsid w:val="00C020BA"/>
    <w:rsid w:val="00C02B69"/>
    <w:rsid w:val="00C04036"/>
    <w:rsid w:val="00C0457E"/>
    <w:rsid w:val="00C04966"/>
    <w:rsid w:val="00C05729"/>
    <w:rsid w:val="00C06709"/>
    <w:rsid w:val="00C07080"/>
    <w:rsid w:val="00C11EE5"/>
    <w:rsid w:val="00C12E0C"/>
    <w:rsid w:val="00C13BE3"/>
    <w:rsid w:val="00C1440D"/>
    <w:rsid w:val="00C14510"/>
    <w:rsid w:val="00C147F1"/>
    <w:rsid w:val="00C14892"/>
    <w:rsid w:val="00C15E07"/>
    <w:rsid w:val="00C16731"/>
    <w:rsid w:val="00C171B2"/>
    <w:rsid w:val="00C17717"/>
    <w:rsid w:val="00C17734"/>
    <w:rsid w:val="00C20232"/>
    <w:rsid w:val="00C207A2"/>
    <w:rsid w:val="00C20C6F"/>
    <w:rsid w:val="00C212DA"/>
    <w:rsid w:val="00C21585"/>
    <w:rsid w:val="00C2159A"/>
    <w:rsid w:val="00C222CE"/>
    <w:rsid w:val="00C22EE6"/>
    <w:rsid w:val="00C23B7E"/>
    <w:rsid w:val="00C24244"/>
    <w:rsid w:val="00C24AB9"/>
    <w:rsid w:val="00C24C1D"/>
    <w:rsid w:val="00C25E0F"/>
    <w:rsid w:val="00C2628C"/>
    <w:rsid w:val="00C2634B"/>
    <w:rsid w:val="00C274E7"/>
    <w:rsid w:val="00C30AA3"/>
    <w:rsid w:val="00C30B6E"/>
    <w:rsid w:val="00C30FF3"/>
    <w:rsid w:val="00C31033"/>
    <w:rsid w:val="00C3241C"/>
    <w:rsid w:val="00C325FA"/>
    <w:rsid w:val="00C32650"/>
    <w:rsid w:val="00C32916"/>
    <w:rsid w:val="00C3317E"/>
    <w:rsid w:val="00C331BA"/>
    <w:rsid w:val="00C33321"/>
    <w:rsid w:val="00C337DA"/>
    <w:rsid w:val="00C33AC3"/>
    <w:rsid w:val="00C34241"/>
    <w:rsid w:val="00C35805"/>
    <w:rsid w:val="00C35DA0"/>
    <w:rsid w:val="00C36991"/>
    <w:rsid w:val="00C36A57"/>
    <w:rsid w:val="00C379CD"/>
    <w:rsid w:val="00C40094"/>
    <w:rsid w:val="00C407C4"/>
    <w:rsid w:val="00C41466"/>
    <w:rsid w:val="00C419B6"/>
    <w:rsid w:val="00C42FF8"/>
    <w:rsid w:val="00C43E1A"/>
    <w:rsid w:val="00C44455"/>
    <w:rsid w:val="00C45128"/>
    <w:rsid w:val="00C45507"/>
    <w:rsid w:val="00C45570"/>
    <w:rsid w:val="00C458CB"/>
    <w:rsid w:val="00C46658"/>
    <w:rsid w:val="00C46756"/>
    <w:rsid w:val="00C47503"/>
    <w:rsid w:val="00C47CCA"/>
    <w:rsid w:val="00C506B5"/>
    <w:rsid w:val="00C50AEA"/>
    <w:rsid w:val="00C526B3"/>
    <w:rsid w:val="00C52D8D"/>
    <w:rsid w:val="00C53AA6"/>
    <w:rsid w:val="00C554F6"/>
    <w:rsid w:val="00C55D5B"/>
    <w:rsid w:val="00C563CD"/>
    <w:rsid w:val="00C566C6"/>
    <w:rsid w:val="00C56A16"/>
    <w:rsid w:val="00C571E2"/>
    <w:rsid w:val="00C577C9"/>
    <w:rsid w:val="00C57A76"/>
    <w:rsid w:val="00C600FB"/>
    <w:rsid w:val="00C60C7F"/>
    <w:rsid w:val="00C60F2C"/>
    <w:rsid w:val="00C61291"/>
    <w:rsid w:val="00C61E47"/>
    <w:rsid w:val="00C61F5C"/>
    <w:rsid w:val="00C62AAB"/>
    <w:rsid w:val="00C62BA3"/>
    <w:rsid w:val="00C64AAA"/>
    <w:rsid w:val="00C65E8E"/>
    <w:rsid w:val="00C67489"/>
    <w:rsid w:val="00C700D5"/>
    <w:rsid w:val="00C715F2"/>
    <w:rsid w:val="00C71C23"/>
    <w:rsid w:val="00C75668"/>
    <w:rsid w:val="00C75C45"/>
    <w:rsid w:val="00C75CEA"/>
    <w:rsid w:val="00C776F8"/>
    <w:rsid w:val="00C80041"/>
    <w:rsid w:val="00C8017D"/>
    <w:rsid w:val="00C802F5"/>
    <w:rsid w:val="00C80ABE"/>
    <w:rsid w:val="00C811EE"/>
    <w:rsid w:val="00C8225A"/>
    <w:rsid w:val="00C826C6"/>
    <w:rsid w:val="00C82C00"/>
    <w:rsid w:val="00C836A7"/>
    <w:rsid w:val="00C84A49"/>
    <w:rsid w:val="00C86138"/>
    <w:rsid w:val="00C8714C"/>
    <w:rsid w:val="00C87C25"/>
    <w:rsid w:val="00C9058F"/>
    <w:rsid w:val="00C91567"/>
    <w:rsid w:val="00C94FF5"/>
    <w:rsid w:val="00C95538"/>
    <w:rsid w:val="00C95C16"/>
    <w:rsid w:val="00C95D1F"/>
    <w:rsid w:val="00C963DF"/>
    <w:rsid w:val="00C97A9C"/>
    <w:rsid w:val="00C97E64"/>
    <w:rsid w:val="00CA1547"/>
    <w:rsid w:val="00CA1C4E"/>
    <w:rsid w:val="00CA271B"/>
    <w:rsid w:val="00CA3191"/>
    <w:rsid w:val="00CA533A"/>
    <w:rsid w:val="00CA5397"/>
    <w:rsid w:val="00CA595B"/>
    <w:rsid w:val="00CA686E"/>
    <w:rsid w:val="00CA6B15"/>
    <w:rsid w:val="00CA6E62"/>
    <w:rsid w:val="00CA73A8"/>
    <w:rsid w:val="00CB01E5"/>
    <w:rsid w:val="00CB01FC"/>
    <w:rsid w:val="00CB02A2"/>
    <w:rsid w:val="00CB0C66"/>
    <w:rsid w:val="00CB0D33"/>
    <w:rsid w:val="00CB1A57"/>
    <w:rsid w:val="00CB1BDF"/>
    <w:rsid w:val="00CB20F4"/>
    <w:rsid w:val="00CB26AD"/>
    <w:rsid w:val="00CB63A4"/>
    <w:rsid w:val="00CB669C"/>
    <w:rsid w:val="00CB7D7F"/>
    <w:rsid w:val="00CC124A"/>
    <w:rsid w:val="00CC25D5"/>
    <w:rsid w:val="00CC2732"/>
    <w:rsid w:val="00CC28DD"/>
    <w:rsid w:val="00CC29C6"/>
    <w:rsid w:val="00CC2AB1"/>
    <w:rsid w:val="00CC2BDD"/>
    <w:rsid w:val="00CC407E"/>
    <w:rsid w:val="00CC414A"/>
    <w:rsid w:val="00CC41DE"/>
    <w:rsid w:val="00CC55D2"/>
    <w:rsid w:val="00CC5734"/>
    <w:rsid w:val="00CC5B57"/>
    <w:rsid w:val="00CC67B5"/>
    <w:rsid w:val="00CC681C"/>
    <w:rsid w:val="00CC71E5"/>
    <w:rsid w:val="00CC7899"/>
    <w:rsid w:val="00CD0971"/>
    <w:rsid w:val="00CD23D9"/>
    <w:rsid w:val="00CD2789"/>
    <w:rsid w:val="00CD46C1"/>
    <w:rsid w:val="00CD5DBC"/>
    <w:rsid w:val="00CD65AF"/>
    <w:rsid w:val="00CD6BAC"/>
    <w:rsid w:val="00CD77D7"/>
    <w:rsid w:val="00CE0DE8"/>
    <w:rsid w:val="00CE2558"/>
    <w:rsid w:val="00CE37AB"/>
    <w:rsid w:val="00CE496A"/>
    <w:rsid w:val="00CE4C7B"/>
    <w:rsid w:val="00CE54B7"/>
    <w:rsid w:val="00CE5999"/>
    <w:rsid w:val="00CE6298"/>
    <w:rsid w:val="00CF014F"/>
    <w:rsid w:val="00CF032F"/>
    <w:rsid w:val="00CF155E"/>
    <w:rsid w:val="00CF1DBC"/>
    <w:rsid w:val="00CF1EF7"/>
    <w:rsid w:val="00CF2641"/>
    <w:rsid w:val="00CF26C7"/>
    <w:rsid w:val="00CF331D"/>
    <w:rsid w:val="00CF3AF3"/>
    <w:rsid w:val="00CF4116"/>
    <w:rsid w:val="00CF4847"/>
    <w:rsid w:val="00CF4DB4"/>
    <w:rsid w:val="00CF50E9"/>
    <w:rsid w:val="00CF5621"/>
    <w:rsid w:val="00CF5A14"/>
    <w:rsid w:val="00CF5CDB"/>
    <w:rsid w:val="00CF6478"/>
    <w:rsid w:val="00CF7138"/>
    <w:rsid w:val="00D00799"/>
    <w:rsid w:val="00D00D68"/>
    <w:rsid w:val="00D01F5F"/>
    <w:rsid w:val="00D02572"/>
    <w:rsid w:val="00D03092"/>
    <w:rsid w:val="00D059ED"/>
    <w:rsid w:val="00D10266"/>
    <w:rsid w:val="00D113DB"/>
    <w:rsid w:val="00D11642"/>
    <w:rsid w:val="00D11ABA"/>
    <w:rsid w:val="00D11CB7"/>
    <w:rsid w:val="00D12762"/>
    <w:rsid w:val="00D13BFF"/>
    <w:rsid w:val="00D146C3"/>
    <w:rsid w:val="00D1494C"/>
    <w:rsid w:val="00D15443"/>
    <w:rsid w:val="00D15590"/>
    <w:rsid w:val="00D15B3F"/>
    <w:rsid w:val="00D15FF1"/>
    <w:rsid w:val="00D16CE1"/>
    <w:rsid w:val="00D17DDF"/>
    <w:rsid w:val="00D20296"/>
    <w:rsid w:val="00D20EDE"/>
    <w:rsid w:val="00D214F6"/>
    <w:rsid w:val="00D22C8C"/>
    <w:rsid w:val="00D23368"/>
    <w:rsid w:val="00D23A03"/>
    <w:rsid w:val="00D241AD"/>
    <w:rsid w:val="00D24F6F"/>
    <w:rsid w:val="00D252DC"/>
    <w:rsid w:val="00D26932"/>
    <w:rsid w:val="00D272E2"/>
    <w:rsid w:val="00D27887"/>
    <w:rsid w:val="00D30206"/>
    <w:rsid w:val="00D30A12"/>
    <w:rsid w:val="00D30E38"/>
    <w:rsid w:val="00D3116F"/>
    <w:rsid w:val="00D3135E"/>
    <w:rsid w:val="00D31CD8"/>
    <w:rsid w:val="00D32491"/>
    <w:rsid w:val="00D327CB"/>
    <w:rsid w:val="00D32C6D"/>
    <w:rsid w:val="00D34C23"/>
    <w:rsid w:val="00D37C77"/>
    <w:rsid w:val="00D40823"/>
    <w:rsid w:val="00D4139D"/>
    <w:rsid w:val="00D428F5"/>
    <w:rsid w:val="00D436A8"/>
    <w:rsid w:val="00D43DF5"/>
    <w:rsid w:val="00D4473C"/>
    <w:rsid w:val="00D45E5B"/>
    <w:rsid w:val="00D4618B"/>
    <w:rsid w:val="00D50328"/>
    <w:rsid w:val="00D50913"/>
    <w:rsid w:val="00D50F5F"/>
    <w:rsid w:val="00D51F33"/>
    <w:rsid w:val="00D5283D"/>
    <w:rsid w:val="00D53B89"/>
    <w:rsid w:val="00D53CD3"/>
    <w:rsid w:val="00D542BE"/>
    <w:rsid w:val="00D571D7"/>
    <w:rsid w:val="00D571DB"/>
    <w:rsid w:val="00D575FD"/>
    <w:rsid w:val="00D57FFA"/>
    <w:rsid w:val="00D607C7"/>
    <w:rsid w:val="00D60A5C"/>
    <w:rsid w:val="00D62B15"/>
    <w:rsid w:val="00D62DD3"/>
    <w:rsid w:val="00D63460"/>
    <w:rsid w:val="00D63DA0"/>
    <w:rsid w:val="00D65250"/>
    <w:rsid w:val="00D656DB"/>
    <w:rsid w:val="00D663F9"/>
    <w:rsid w:val="00D66F07"/>
    <w:rsid w:val="00D6709F"/>
    <w:rsid w:val="00D671E5"/>
    <w:rsid w:val="00D67481"/>
    <w:rsid w:val="00D71745"/>
    <w:rsid w:val="00D71B92"/>
    <w:rsid w:val="00D72BF4"/>
    <w:rsid w:val="00D72C23"/>
    <w:rsid w:val="00D7306E"/>
    <w:rsid w:val="00D73407"/>
    <w:rsid w:val="00D7386D"/>
    <w:rsid w:val="00D738A2"/>
    <w:rsid w:val="00D74525"/>
    <w:rsid w:val="00D7536C"/>
    <w:rsid w:val="00D766AD"/>
    <w:rsid w:val="00D76BB2"/>
    <w:rsid w:val="00D76F94"/>
    <w:rsid w:val="00D800FC"/>
    <w:rsid w:val="00D803B5"/>
    <w:rsid w:val="00D804AC"/>
    <w:rsid w:val="00D8063E"/>
    <w:rsid w:val="00D80B76"/>
    <w:rsid w:val="00D812ED"/>
    <w:rsid w:val="00D81DD1"/>
    <w:rsid w:val="00D82108"/>
    <w:rsid w:val="00D82AA6"/>
    <w:rsid w:val="00D82E9C"/>
    <w:rsid w:val="00D85DBD"/>
    <w:rsid w:val="00D861CA"/>
    <w:rsid w:val="00D86D89"/>
    <w:rsid w:val="00D870C2"/>
    <w:rsid w:val="00D87AB5"/>
    <w:rsid w:val="00D87ACE"/>
    <w:rsid w:val="00D87BFE"/>
    <w:rsid w:val="00D907F2"/>
    <w:rsid w:val="00D9160E"/>
    <w:rsid w:val="00D91757"/>
    <w:rsid w:val="00D91DA4"/>
    <w:rsid w:val="00D92D35"/>
    <w:rsid w:val="00D93C07"/>
    <w:rsid w:val="00D9431C"/>
    <w:rsid w:val="00D9593A"/>
    <w:rsid w:val="00D97074"/>
    <w:rsid w:val="00D977AE"/>
    <w:rsid w:val="00DA0923"/>
    <w:rsid w:val="00DA0BFA"/>
    <w:rsid w:val="00DA11F5"/>
    <w:rsid w:val="00DA197F"/>
    <w:rsid w:val="00DA20EF"/>
    <w:rsid w:val="00DA2C2E"/>
    <w:rsid w:val="00DA4276"/>
    <w:rsid w:val="00DA50CF"/>
    <w:rsid w:val="00DA5A72"/>
    <w:rsid w:val="00DA78D8"/>
    <w:rsid w:val="00DA7FC6"/>
    <w:rsid w:val="00DB09B5"/>
    <w:rsid w:val="00DB1B55"/>
    <w:rsid w:val="00DB1E55"/>
    <w:rsid w:val="00DB3CD5"/>
    <w:rsid w:val="00DB49FC"/>
    <w:rsid w:val="00DB5F40"/>
    <w:rsid w:val="00DB6430"/>
    <w:rsid w:val="00DB647D"/>
    <w:rsid w:val="00DB6601"/>
    <w:rsid w:val="00DB66CC"/>
    <w:rsid w:val="00DB693D"/>
    <w:rsid w:val="00DB7766"/>
    <w:rsid w:val="00DB7E72"/>
    <w:rsid w:val="00DC032A"/>
    <w:rsid w:val="00DC10BE"/>
    <w:rsid w:val="00DC41B0"/>
    <w:rsid w:val="00DC5453"/>
    <w:rsid w:val="00DC63E0"/>
    <w:rsid w:val="00DC68AC"/>
    <w:rsid w:val="00DC6D2A"/>
    <w:rsid w:val="00DC7786"/>
    <w:rsid w:val="00DD0CE9"/>
    <w:rsid w:val="00DD1B64"/>
    <w:rsid w:val="00DD1C07"/>
    <w:rsid w:val="00DD1D5F"/>
    <w:rsid w:val="00DD203E"/>
    <w:rsid w:val="00DD2BA0"/>
    <w:rsid w:val="00DD37AA"/>
    <w:rsid w:val="00DD3990"/>
    <w:rsid w:val="00DD405B"/>
    <w:rsid w:val="00DD4860"/>
    <w:rsid w:val="00DD579A"/>
    <w:rsid w:val="00DD5BA8"/>
    <w:rsid w:val="00DD5F38"/>
    <w:rsid w:val="00DD5FEB"/>
    <w:rsid w:val="00DD6A44"/>
    <w:rsid w:val="00DD6B70"/>
    <w:rsid w:val="00DD6CC0"/>
    <w:rsid w:val="00DE0060"/>
    <w:rsid w:val="00DE060B"/>
    <w:rsid w:val="00DE0F56"/>
    <w:rsid w:val="00DE16E1"/>
    <w:rsid w:val="00DE23DB"/>
    <w:rsid w:val="00DE2DC2"/>
    <w:rsid w:val="00DE3424"/>
    <w:rsid w:val="00DE3865"/>
    <w:rsid w:val="00DE4810"/>
    <w:rsid w:val="00DE4FB1"/>
    <w:rsid w:val="00DE51BB"/>
    <w:rsid w:val="00DE5CF7"/>
    <w:rsid w:val="00DE5DB0"/>
    <w:rsid w:val="00DE66D4"/>
    <w:rsid w:val="00DE6F1C"/>
    <w:rsid w:val="00DF048D"/>
    <w:rsid w:val="00DF0B9C"/>
    <w:rsid w:val="00DF1FF9"/>
    <w:rsid w:val="00DF3945"/>
    <w:rsid w:val="00DF4627"/>
    <w:rsid w:val="00DF4A36"/>
    <w:rsid w:val="00DF4EA4"/>
    <w:rsid w:val="00DF52F0"/>
    <w:rsid w:val="00DF59BA"/>
    <w:rsid w:val="00DF69A6"/>
    <w:rsid w:val="00E00151"/>
    <w:rsid w:val="00E0016F"/>
    <w:rsid w:val="00E0022B"/>
    <w:rsid w:val="00E0142C"/>
    <w:rsid w:val="00E01480"/>
    <w:rsid w:val="00E01902"/>
    <w:rsid w:val="00E01C44"/>
    <w:rsid w:val="00E03E04"/>
    <w:rsid w:val="00E0456D"/>
    <w:rsid w:val="00E04622"/>
    <w:rsid w:val="00E04646"/>
    <w:rsid w:val="00E052DE"/>
    <w:rsid w:val="00E05804"/>
    <w:rsid w:val="00E06628"/>
    <w:rsid w:val="00E06987"/>
    <w:rsid w:val="00E07F75"/>
    <w:rsid w:val="00E1041D"/>
    <w:rsid w:val="00E10E87"/>
    <w:rsid w:val="00E1143C"/>
    <w:rsid w:val="00E1392F"/>
    <w:rsid w:val="00E13F3B"/>
    <w:rsid w:val="00E14653"/>
    <w:rsid w:val="00E152C1"/>
    <w:rsid w:val="00E15D3A"/>
    <w:rsid w:val="00E220DB"/>
    <w:rsid w:val="00E22DA8"/>
    <w:rsid w:val="00E22E1A"/>
    <w:rsid w:val="00E24279"/>
    <w:rsid w:val="00E249CB"/>
    <w:rsid w:val="00E249EB"/>
    <w:rsid w:val="00E24B9F"/>
    <w:rsid w:val="00E262E0"/>
    <w:rsid w:val="00E263A7"/>
    <w:rsid w:val="00E271E4"/>
    <w:rsid w:val="00E30AB1"/>
    <w:rsid w:val="00E32255"/>
    <w:rsid w:val="00E32985"/>
    <w:rsid w:val="00E32E31"/>
    <w:rsid w:val="00E33877"/>
    <w:rsid w:val="00E346CA"/>
    <w:rsid w:val="00E35DA5"/>
    <w:rsid w:val="00E35FBD"/>
    <w:rsid w:val="00E37499"/>
    <w:rsid w:val="00E400B7"/>
    <w:rsid w:val="00E4129F"/>
    <w:rsid w:val="00E41A2E"/>
    <w:rsid w:val="00E420F7"/>
    <w:rsid w:val="00E42254"/>
    <w:rsid w:val="00E422C3"/>
    <w:rsid w:val="00E43779"/>
    <w:rsid w:val="00E44DC0"/>
    <w:rsid w:val="00E44F6C"/>
    <w:rsid w:val="00E450CC"/>
    <w:rsid w:val="00E45C56"/>
    <w:rsid w:val="00E45FE7"/>
    <w:rsid w:val="00E4601F"/>
    <w:rsid w:val="00E46643"/>
    <w:rsid w:val="00E4671D"/>
    <w:rsid w:val="00E47822"/>
    <w:rsid w:val="00E5064F"/>
    <w:rsid w:val="00E5065E"/>
    <w:rsid w:val="00E51ADE"/>
    <w:rsid w:val="00E533F6"/>
    <w:rsid w:val="00E54690"/>
    <w:rsid w:val="00E556E2"/>
    <w:rsid w:val="00E55EEA"/>
    <w:rsid w:val="00E56A0F"/>
    <w:rsid w:val="00E5725D"/>
    <w:rsid w:val="00E574DA"/>
    <w:rsid w:val="00E57717"/>
    <w:rsid w:val="00E60EDD"/>
    <w:rsid w:val="00E611ED"/>
    <w:rsid w:val="00E612DA"/>
    <w:rsid w:val="00E613E5"/>
    <w:rsid w:val="00E62D3C"/>
    <w:rsid w:val="00E6307D"/>
    <w:rsid w:val="00E63216"/>
    <w:rsid w:val="00E63BD1"/>
    <w:rsid w:val="00E642D9"/>
    <w:rsid w:val="00E66842"/>
    <w:rsid w:val="00E67341"/>
    <w:rsid w:val="00E67DAA"/>
    <w:rsid w:val="00E70AAF"/>
    <w:rsid w:val="00E70B36"/>
    <w:rsid w:val="00E71ADE"/>
    <w:rsid w:val="00E73226"/>
    <w:rsid w:val="00E73E26"/>
    <w:rsid w:val="00E7494C"/>
    <w:rsid w:val="00E75596"/>
    <w:rsid w:val="00E758D5"/>
    <w:rsid w:val="00E7670E"/>
    <w:rsid w:val="00E76A05"/>
    <w:rsid w:val="00E76BB8"/>
    <w:rsid w:val="00E770DD"/>
    <w:rsid w:val="00E8020C"/>
    <w:rsid w:val="00E8110E"/>
    <w:rsid w:val="00E813EB"/>
    <w:rsid w:val="00E816E4"/>
    <w:rsid w:val="00E818F9"/>
    <w:rsid w:val="00E819FC"/>
    <w:rsid w:val="00E83673"/>
    <w:rsid w:val="00E8429C"/>
    <w:rsid w:val="00E842D3"/>
    <w:rsid w:val="00E84B1D"/>
    <w:rsid w:val="00E852D8"/>
    <w:rsid w:val="00E87B3B"/>
    <w:rsid w:val="00E90401"/>
    <w:rsid w:val="00E91789"/>
    <w:rsid w:val="00E91CC8"/>
    <w:rsid w:val="00E91E67"/>
    <w:rsid w:val="00E92C03"/>
    <w:rsid w:val="00E93012"/>
    <w:rsid w:val="00E931E9"/>
    <w:rsid w:val="00E947AA"/>
    <w:rsid w:val="00E95E3B"/>
    <w:rsid w:val="00EA0350"/>
    <w:rsid w:val="00EA06CA"/>
    <w:rsid w:val="00EA14A1"/>
    <w:rsid w:val="00EA1C36"/>
    <w:rsid w:val="00EA1CFE"/>
    <w:rsid w:val="00EA24D6"/>
    <w:rsid w:val="00EA2541"/>
    <w:rsid w:val="00EA4035"/>
    <w:rsid w:val="00EA5CAC"/>
    <w:rsid w:val="00EA6A49"/>
    <w:rsid w:val="00EA70C0"/>
    <w:rsid w:val="00EA7651"/>
    <w:rsid w:val="00EB037F"/>
    <w:rsid w:val="00EB0DE2"/>
    <w:rsid w:val="00EB19DB"/>
    <w:rsid w:val="00EB1C25"/>
    <w:rsid w:val="00EB1D71"/>
    <w:rsid w:val="00EB511A"/>
    <w:rsid w:val="00EB5580"/>
    <w:rsid w:val="00EB610B"/>
    <w:rsid w:val="00EB6B14"/>
    <w:rsid w:val="00EB7626"/>
    <w:rsid w:val="00EB7FB8"/>
    <w:rsid w:val="00EC04FE"/>
    <w:rsid w:val="00EC0546"/>
    <w:rsid w:val="00EC0581"/>
    <w:rsid w:val="00EC1529"/>
    <w:rsid w:val="00EC3831"/>
    <w:rsid w:val="00EC3F68"/>
    <w:rsid w:val="00EC655B"/>
    <w:rsid w:val="00EC6A77"/>
    <w:rsid w:val="00EC7D8E"/>
    <w:rsid w:val="00ED0E76"/>
    <w:rsid w:val="00ED1486"/>
    <w:rsid w:val="00ED19DB"/>
    <w:rsid w:val="00ED1A74"/>
    <w:rsid w:val="00ED26D3"/>
    <w:rsid w:val="00ED301E"/>
    <w:rsid w:val="00ED3B59"/>
    <w:rsid w:val="00ED4063"/>
    <w:rsid w:val="00ED4347"/>
    <w:rsid w:val="00ED4A05"/>
    <w:rsid w:val="00ED4B2A"/>
    <w:rsid w:val="00ED79F0"/>
    <w:rsid w:val="00EE0BD8"/>
    <w:rsid w:val="00EE20D9"/>
    <w:rsid w:val="00EE2463"/>
    <w:rsid w:val="00EE2556"/>
    <w:rsid w:val="00EE2697"/>
    <w:rsid w:val="00EE3166"/>
    <w:rsid w:val="00EE4362"/>
    <w:rsid w:val="00EE5106"/>
    <w:rsid w:val="00EE5ABF"/>
    <w:rsid w:val="00EF0C51"/>
    <w:rsid w:val="00EF1817"/>
    <w:rsid w:val="00EF3102"/>
    <w:rsid w:val="00EF3780"/>
    <w:rsid w:val="00EF3FFA"/>
    <w:rsid w:val="00EF410E"/>
    <w:rsid w:val="00EF42B6"/>
    <w:rsid w:val="00EF5A73"/>
    <w:rsid w:val="00EF5C9C"/>
    <w:rsid w:val="00EF5D86"/>
    <w:rsid w:val="00EF68AC"/>
    <w:rsid w:val="00EF6EA0"/>
    <w:rsid w:val="00EF70A2"/>
    <w:rsid w:val="00EF70F8"/>
    <w:rsid w:val="00F009D8"/>
    <w:rsid w:val="00F01C8E"/>
    <w:rsid w:val="00F01D22"/>
    <w:rsid w:val="00F01FBB"/>
    <w:rsid w:val="00F02A65"/>
    <w:rsid w:val="00F0422F"/>
    <w:rsid w:val="00F04433"/>
    <w:rsid w:val="00F047AD"/>
    <w:rsid w:val="00F05370"/>
    <w:rsid w:val="00F05662"/>
    <w:rsid w:val="00F07825"/>
    <w:rsid w:val="00F11F56"/>
    <w:rsid w:val="00F12647"/>
    <w:rsid w:val="00F12DC6"/>
    <w:rsid w:val="00F133B3"/>
    <w:rsid w:val="00F1359E"/>
    <w:rsid w:val="00F140AB"/>
    <w:rsid w:val="00F14C8B"/>
    <w:rsid w:val="00F179EA"/>
    <w:rsid w:val="00F204BC"/>
    <w:rsid w:val="00F22569"/>
    <w:rsid w:val="00F22874"/>
    <w:rsid w:val="00F22A48"/>
    <w:rsid w:val="00F22BCC"/>
    <w:rsid w:val="00F22F66"/>
    <w:rsid w:val="00F24110"/>
    <w:rsid w:val="00F24CE9"/>
    <w:rsid w:val="00F26316"/>
    <w:rsid w:val="00F26617"/>
    <w:rsid w:val="00F26E13"/>
    <w:rsid w:val="00F27AA7"/>
    <w:rsid w:val="00F27DB6"/>
    <w:rsid w:val="00F30158"/>
    <w:rsid w:val="00F3022A"/>
    <w:rsid w:val="00F3118D"/>
    <w:rsid w:val="00F31FED"/>
    <w:rsid w:val="00F342A2"/>
    <w:rsid w:val="00F34351"/>
    <w:rsid w:val="00F351A0"/>
    <w:rsid w:val="00F3566D"/>
    <w:rsid w:val="00F36553"/>
    <w:rsid w:val="00F40D41"/>
    <w:rsid w:val="00F415C5"/>
    <w:rsid w:val="00F41977"/>
    <w:rsid w:val="00F421B1"/>
    <w:rsid w:val="00F427EA"/>
    <w:rsid w:val="00F427EB"/>
    <w:rsid w:val="00F436B4"/>
    <w:rsid w:val="00F45EC3"/>
    <w:rsid w:val="00F461DB"/>
    <w:rsid w:val="00F462F5"/>
    <w:rsid w:val="00F46683"/>
    <w:rsid w:val="00F4675E"/>
    <w:rsid w:val="00F46C80"/>
    <w:rsid w:val="00F47255"/>
    <w:rsid w:val="00F4725E"/>
    <w:rsid w:val="00F47C1A"/>
    <w:rsid w:val="00F50DED"/>
    <w:rsid w:val="00F50F77"/>
    <w:rsid w:val="00F513B0"/>
    <w:rsid w:val="00F51B2A"/>
    <w:rsid w:val="00F541B8"/>
    <w:rsid w:val="00F542AF"/>
    <w:rsid w:val="00F55727"/>
    <w:rsid w:val="00F55A21"/>
    <w:rsid w:val="00F56184"/>
    <w:rsid w:val="00F56FB8"/>
    <w:rsid w:val="00F579A4"/>
    <w:rsid w:val="00F60642"/>
    <w:rsid w:val="00F60E33"/>
    <w:rsid w:val="00F622B5"/>
    <w:rsid w:val="00F6239D"/>
    <w:rsid w:val="00F62BFF"/>
    <w:rsid w:val="00F63E21"/>
    <w:rsid w:val="00F6440C"/>
    <w:rsid w:val="00F6553E"/>
    <w:rsid w:val="00F65AC8"/>
    <w:rsid w:val="00F65C91"/>
    <w:rsid w:val="00F67760"/>
    <w:rsid w:val="00F7177F"/>
    <w:rsid w:val="00F723A1"/>
    <w:rsid w:val="00F7301F"/>
    <w:rsid w:val="00F73E29"/>
    <w:rsid w:val="00F73E66"/>
    <w:rsid w:val="00F74726"/>
    <w:rsid w:val="00F748A4"/>
    <w:rsid w:val="00F754CE"/>
    <w:rsid w:val="00F7612B"/>
    <w:rsid w:val="00F76AEF"/>
    <w:rsid w:val="00F80045"/>
    <w:rsid w:val="00F809CC"/>
    <w:rsid w:val="00F81320"/>
    <w:rsid w:val="00F84B89"/>
    <w:rsid w:val="00F85D5F"/>
    <w:rsid w:val="00F86964"/>
    <w:rsid w:val="00F87AC5"/>
    <w:rsid w:val="00F91268"/>
    <w:rsid w:val="00F917B4"/>
    <w:rsid w:val="00F917E5"/>
    <w:rsid w:val="00F91E2D"/>
    <w:rsid w:val="00F92D05"/>
    <w:rsid w:val="00F93115"/>
    <w:rsid w:val="00F94AC7"/>
    <w:rsid w:val="00F950A9"/>
    <w:rsid w:val="00F959D1"/>
    <w:rsid w:val="00F95AFE"/>
    <w:rsid w:val="00F96306"/>
    <w:rsid w:val="00F96B7B"/>
    <w:rsid w:val="00F96D46"/>
    <w:rsid w:val="00F96E68"/>
    <w:rsid w:val="00FA008A"/>
    <w:rsid w:val="00FA062C"/>
    <w:rsid w:val="00FA064C"/>
    <w:rsid w:val="00FA0A87"/>
    <w:rsid w:val="00FA14A4"/>
    <w:rsid w:val="00FA20E8"/>
    <w:rsid w:val="00FA2105"/>
    <w:rsid w:val="00FA217A"/>
    <w:rsid w:val="00FA2FE8"/>
    <w:rsid w:val="00FA361D"/>
    <w:rsid w:val="00FA4790"/>
    <w:rsid w:val="00FA504B"/>
    <w:rsid w:val="00FA638D"/>
    <w:rsid w:val="00FA6DE0"/>
    <w:rsid w:val="00FA6E85"/>
    <w:rsid w:val="00FA7457"/>
    <w:rsid w:val="00FA7E37"/>
    <w:rsid w:val="00FB02CC"/>
    <w:rsid w:val="00FB1881"/>
    <w:rsid w:val="00FB291F"/>
    <w:rsid w:val="00FB4214"/>
    <w:rsid w:val="00FB4EC1"/>
    <w:rsid w:val="00FB697E"/>
    <w:rsid w:val="00FB6AF1"/>
    <w:rsid w:val="00FC0C78"/>
    <w:rsid w:val="00FC1588"/>
    <w:rsid w:val="00FC1B99"/>
    <w:rsid w:val="00FC2E86"/>
    <w:rsid w:val="00FC358E"/>
    <w:rsid w:val="00FC3878"/>
    <w:rsid w:val="00FC394A"/>
    <w:rsid w:val="00FC3F8C"/>
    <w:rsid w:val="00FC533A"/>
    <w:rsid w:val="00FC54DA"/>
    <w:rsid w:val="00FC5C38"/>
    <w:rsid w:val="00FC7399"/>
    <w:rsid w:val="00FD0850"/>
    <w:rsid w:val="00FD0C6F"/>
    <w:rsid w:val="00FD0CB5"/>
    <w:rsid w:val="00FD11E5"/>
    <w:rsid w:val="00FD191E"/>
    <w:rsid w:val="00FD1D30"/>
    <w:rsid w:val="00FD420B"/>
    <w:rsid w:val="00FD48F1"/>
    <w:rsid w:val="00FD4A2A"/>
    <w:rsid w:val="00FD4DE2"/>
    <w:rsid w:val="00FE02A9"/>
    <w:rsid w:val="00FE189C"/>
    <w:rsid w:val="00FE1B96"/>
    <w:rsid w:val="00FE3862"/>
    <w:rsid w:val="00FE3E42"/>
    <w:rsid w:val="00FE5945"/>
    <w:rsid w:val="00FE5D37"/>
    <w:rsid w:val="00FE6A5A"/>
    <w:rsid w:val="00FE72FB"/>
    <w:rsid w:val="00FE7B2E"/>
    <w:rsid w:val="00FF0EC2"/>
    <w:rsid w:val="00FF1016"/>
    <w:rsid w:val="00FF12DB"/>
    <w:rsid w:val="00FF1364"/>
    <w:rsid w:val="00FF1DEA"/>
    <w:rsid w:val="00FF2006"/>
    <w:rsid w:val="00FF30A7"/>
    <w:rsid w:val="00FF3B4D"/>
    <w:rsid w:val="00FF4179"/>
    <w:rsid w:val="00FF419C"/>
    <w:rsid w:val="00FF46A1"/>
    <w:rsid w:val="00FF4967"/>
    <w:rsid w:val="00FF4AC9"/>
    <w:rsid w:val="00FF4DF3"/>
    <w:rsid w:val="00FF5B94"/>
    <w:rsid w:val="00FF5D22"/>
    <w:rsid w:val="00FF68C6"/>
    <w:rsid w:val="00FF6BA3"/>
    <w:rsid w:val="00FF6C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C40FE5"/>
  <w15:docId w15:val="{4C5E6009-A083-9446-B45B-433B595EC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6D69"/>
    <w:pPr>
      <w:bidi/>
    </w:pPr>
  </w:style>
  <w:style w:type="paragraph" w:styleId="Heading1">
    <w:name w:val="heading 1"/>
    <w:basedOn w:val="Normal"/>
    <w:next w:val="Normal"/>
    <w:link w:val="Heading1Char"/>
    <w:uiPriority w:val="9"/>
    <w:qFormat/>
    <w:rsid w:val="002B418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76D69"/>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NormalWeb10">
    <w:name w:val="Normal (Web)+10"/>
    <w:basedOn w:val="Default"/>
    <w:next w:val="Default"/>
    <w:uiPriority w:val="99"/>
    <w:rsid w:val="00E1143C"/>
    <w:rPr>
      <w:color w:val="auto"/>
    </w:rPr>
  </w:style>
  <w:style w:type="table" w:styleId="TableGrid">
    <w:name w:val="Table Grid"/>
    <w:basedOn w:val="TableNormal"/>
    <w:uiPriority w:val="59"/>
    <w:rsid w:val="009542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31D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1D75"/>
    <w:rPr>
      <w:rFonts w:ascii="Tahoma" w:hAnsi="Tahoma" w:cs="Tahoma"/>
      <w:sz w:val="16"/>
      <w:szCs w:val="16"/>
    </w:rPr>
  </w:style>
  <w:style w:type="paragraph" w:styleId="Header">
    <w:name w:val="header"/>
    <w:basedOn w:val="Normal"/>
    <w:link w:val="HeaderChar"/>
    <w:unhideWhenUsed/>
    <w:rsid w:val="005A27ED"/>
    <w:pPr>
      <w:tabs>
        <w:tab w:val="center" w:pos="4153"/>
        <w:tab w:val="right" w:pos="8306"/>
      </w:tabs>
      <w:spacing w:after="0" w:line="240" w:lineRule="auto"/>
    </w:pPr>
  </w:style>
  <w:style w:type="character" w:customStyle="1" w:styleId="HeaderChar">
    <w:name w:val="Header Char"/>
    <w:basedOn w:val="DefaultParagraphFont"/>
    <w:link w:val="Header"/>
    <w:rsid w:val="005A27ED"/>
  </w:style>
  <w:style w:type="paragraph" w:styleId="Footer">
    <w:name w:val="footer"/>
    <w:basedOn w:val="Normal"/>
    <w:link w:val="FooterChar"/>
    <w:uiPriority w:val="99"/>
    <w:unhideWhenUsed/>
    <w:rsid w:val="005A27ED"/>
    <w:pPr>
      <w:tabs>
        <w:tab w:val="center" w:pos="4153"/>
        <w:tab w:val="right" w:pos="8306"/>
      </w:tabs>
      <w:spacing w:after="0" w:line="240" w:lineRule="auto"/>
    </w:pPr>
  </w:style>
  <w:style w:type="character" w:customStyle="1" w:styleId="FooterChar">
    <w:name w:val="Footer Char"/>
    <w:basedOn w:val="DefaultParagraphFont"/>
    <w:link w:val="Footer"/>
    <w:uiPriority w:val="99"/>
    <w:rsid w:val="005A27ED"/>
  </w:style>
  <w:style w:type="paragraph" w:styleId="ListParagraph">
    <w:name w:val="List Paragraph"/>
    <w:basedOn w:val="Normal"/>
    <w:uiPriority w:val="34"/>
    <w:qFormat/>
    <w:rsid w:val="00C36991"/>
    <w:pPr>
      <w:ind w:left="720"/>
      <w:contextualSpacing/>
    </w:pPr>
  </w:style>
  <w:style w:type="character" w:styleId="Hyperlink">
    <w:name w:val="Hyperlink"/>
    <w:basedOn w:val="DefaultParagraphFont"/>
    <w:uiPriority w:val="99"/>
    <w:unhideWhenUsed/>
    <w:rsid w:val="0007191B"/>
    <w:rPr>
      <w:color w:val="0000FF" w:themeColor="hyperlink"/>
      <w:u w:val="single"/>
    </w:rPr>
  </w:style>
  <w:style w:type="paragraph" w:customStyle="1" w:styleId="NormalWeb11">
    <w:name w:val="Normal (Web)+11"/>
    <w:basedOn w:val="Default"/>
    <w:next w:val="Default"/>
    <w:uiPriority w:val="99"/>
    <w:rsid w:val="00B01750"/>
    <w:rPr>
      <w:color w:val="auto"/>
    </w:rPr>
  </w:style>
  <w:style w:type="character" w:styleId="CommentReference">
    <w:name w:val="annotation reference"/>
    <w:basedOn w:val="DefaultParagraphFont"/>
    <w:uiPriority w:val="99"/>
    <w:semiHidden/>
    <w:unhideWhenUsed/>
    <w:rsid w:val="002D2AAC"/>
    <w:rPr>
      <w:sz w:val="16"/>
      <w:szCs w:val="16"/>
    </w:rPr>
  </w:style>
  <w:style w:type="paragraph" w:customStyle="1" w:styleId="Text">
    <w:name w:val="Text"/>
    <w:basedOn w:val="Normal"/>
    <w:rsid w:val="00DD5F38"/>
    <w:pPr>
      <w:widowControl w:val="0"/>
      <w:autoSpaceDE w:val="0"/>
      <w:autoSpaceDN w:val="0"/>
      <w:bidi w:val="0"/>
      <w:spacing w:after="0" w:line="252" w:lineRule="auto"/>
      <w:ind w:firstLine="202"/>
      <w:jc w:val="both"/>
    </w:pPr>
    <w:rPr>
      <w:rFonts w:ascii="Times New Roman" w:eastAsia="Times New Roman" w:hAnsi="Times New Roman" w:cs="Times New Roman"/>
      <w:sz w:val="20"/>
      <w:szCs w:val="20"/>
    </w:rPr>
  </w:style>
  <w:style w:type="paragraph" w:customStyle="1" w:styleId="Affiliation">
    <w:name w:val="Affiliation"/>
    <w:rsid w:val="00DD5F38"/>
    <w:pPr>
      <w:spacing w:after="0" w:line="240" w:lineRule="auto"/>
      <w:jc w:val="center"/>
    </w:pPr>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567289"/>
    <w:pPr>
      <w:spacing w:line="240" w:lineRule="auto"/>
    </w:pPr>
    <w:rPr>
      <w:sz w:val="20"/>
      <w:szCs w:val="20"/>
    </w:rPr>
  </w:style>
  <w:style w:type="character" w:customStyle="1" w:styleId="CommentTextChar">
    <w:name w:val="Comment Text Char"/>
    <w:basedOn w:val="DefaultParagraphFont"/>
    <w:link w:val="CommentText"/>
    <w:uiPriority w:val="99"/>
    <w:semiHidden/>
    <w:rsid w:val="00567289"/>
    <w:rPr>
      <w:sz w:val="20"/>
      <w:szCs w:val="20"/>
    </w:rPr>
  </w:style>
  <w:style w:type="paragraph" w:styleId="CommentSubject">
    <w:name w:val="annotation subject"/>
    <w:basedOn w:val="CommentText"/>
    <w:next w:val="CommentText"/>
    <w:link w:val="CommentSubjectChar"/>
    <w:uiPriority w:val="99"/>
    <w:semiHidden/>
    <w:unhideWhenUsed/>
    <w:rsid w:val="00567289"/>
    <w:rPr>
      <w:b/>
      <w:bCs/>
    </w:rPr>
  </w:style>
  <w:style w:type="character" w:customStyle="1" w:styleId="CommentSubjectChar">
    <w:name w:val="Comment Subject Char"/>
    <w:basedOn w:val="CommentTextChar"/>
    <w:link w:val="CommentSubject"/>
    <w:uiPriority w:val="99"/>
    <w:semiHidden/>
    <w:rsid w:val="00567289"/>
    <w:rPr>
      <w:b/>
      <w:bCs/>
      <w:sz w:val="20"/>
      <w:szCs w:val="20"/>
    </w:rPr>
  </w:style>
  <w:style w:type="character" w:customStyle="1" w:styleId="Heading1Char">
    <w:name w:val="Heading 1 Char"/>
    <w:basedOn w:val="DefaultParagraphFont"/>
    <w:link w:val="Heading1"/>
    <w:uiPriority w:val="9"/>
    <w:rsid w:val="002B4181"/>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968689">
      <w:bodyDiv w:val="1"/>
      <w:marLeft w:val="0"/>
      <w:marRight w:val="0"/>
      <w:marTop w:val="0"/>
      <w:marBottom w:val="0"/>
      <w:divBdr>
        <w:top w:val="none" w:sz="0" w:space="0" w:color="auto"/>
        <w:left w:val="none" w:sz="0" w:space="0" w:color="auto"/>
        <w:bottom w:val="none" w:sz="0" w:space="0" w:color="auto"/>
        <w:right w:val="none" w:sz="0" w:space="0" w:color="auto"/>
      </w:divBdr>
    </w:div>
    <w:div w:id="1307927983">
      <w:bodyDiv w:val="1"/>
      <w:marLeft w:val="0"/>
      <w:marRight w:val="0"/>
      <w:marTop w:val="0"/>
      <w:marBottom w:val="0"/>
      <w:divBdr>
        <w:top w:val="none" w:sz="0" w:space="0" w:color="auto"/>
        <w:left w:val="none" w:sz="0" w:space="0" w:color="auto"/>
        <w:bottom w:val="none" w:sz="0" w:space="0" w:color="auto"/>
        <w:right w:val="none" w:sz="0" w:space="0" w:color="auto"/>
      </w:divBdr>
    </w:div>
    <w:div w:id="205569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DB9B05-AC26-2E42-81C1-FA149AA63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340</Words>
  <Characters>19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editor.sh.</cp:lastModifiedBy>
  <cp:revision>33</cp:revision>
  <cp:lastPrinted>2021-10-05T18:47:00Z</cp:lastPrinted>
  <dcterms:created xsi:type="dcterms:W3CDTF">2021-09-17T14:29:00Z</dcterms:created>
  <dcterms:modified xsi:type="dcterms:W3CDTF">2022-04-20T08:51:00Z</dcterms:modified>
</cp:coreProperties>
</file>